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B58C2" w14:textId="77777777" w:rsidR="00B543E2" w:rsidRDefault="00B543E2" w:rsidP="00B62B31">
      <w:pPr>
        <w:pStyle w:val="af3"/>
        <w:widowControl w:val="0"/>
      </w:pPr>
      <w:r>
        <w:rPr>
          <w:rFonts w:hint="eastAsia"/>
        </w:rPr>
        <w:t>国立国語研究所論集</w:t>
      </w:r>
    </w:p>
    <w:p w14:paraId="0548D423" w14:textId="586CB73C" w:rsidR="00D6705E" w:rsidRPr="007E31DA" w:rsidRDefault="00B543E2" w:rsidP="00957AA2">
      <w:pPr>
        <w:pStyle w:val="af4"/>
      </w:pPr>
      <w:r w:rsidRPr="007E31DA">
        <w:rPr>
          <w:rFonts w:hint="eastAsia"/>
        </w:rPr>
        <w:t>――投稿</w:t>
      </w:r>
      <w:r w:rsidR="00F92AB9">
        <w:rPr>
          <w:rFonts w:hint="eastAsia"/>
        </w:rPr>
        <w:t>原稿</w:t>
      </w:r>
      <w:r w:rsidRPr="007E31DA">
        <w:rPr>
          <w:rFonts w:hint="eastAsia"/>
        </w:rPr>
        <w:t>テンプレート</w:t>
      </w:r>
      <w:r w:rsidR="007A5B3D" w:rsidRPr="00E2378C">
        <w:rPr>
          <w:rFonts w:hint="eastAsia"/>
        </w:rPr>
        <w:t>20</w:t>
      </w:r>
      <w:r w:rsidR="00D7752B" w:rsidRPr="00E2378C">
        <w:rPr>
          <w:rFonts w:hint="eastAsia"/>
        </w:rPr>
        <w:t>2</w:t>
      </w:r>
      <w:r w:rsidR="0064794E">
        <w:rPr>
          <w:rFonts w:hint="eastAsia"/>
        </w:rPr>
        <w:t>50</w:t>
      </w:r>
      <w:r w:rsidR="007B1AFC">
        <w:rPr>
          <w:rFonts w:hint="eastAsia"/>
        </w:rPr>
        <w:t>7</w:t>
      </w:r>
      <w:r w:rsidR="007A5B3D" w:rsidRPr="00E2378C">
        <w:rPr>
          <w:rFonts w:hint="eastAsia"/>
        </w:rPr>
        <w:t>版</w:t>
      </w:r>
      <w:r w:rsidRPr="007E31DA">
        <w:rPr>
          <w:rFonts w:hint="eastAsia"/>
        </w:rPr>
        <w:t>――</w:t>
      </w:r>
    </w:p>
    <w:p w14:paraId="55FEE508" w14:textId="77C97DE0" w:rsidR="00D6705E" w:rsidRPr="00A51336" w:rsidRDefault="00D6705E" w:rsidP="007B6757">
      <w:pPr>
        <w:jc w:val="center"/>
        <w:rPr>
          <w:sz w:val="24"/>
        </w:rPr>
      </w:pPr>
    </w:p>
    <w:p w14:paraId="2EA54517" w14:textId="03F28C01" w:rsidR="00D6705E" w:rsidRPr="0094293A" w:rsidRDefault="00FA509E" w:rsidP="00403E56">
      <w:pPr>
        <w:jc w:val="center"/>
        <w:rPr>
          <w:rFonts w:eastAsia="SimSun"/>
          <w:sz w:val="24"/>
          <w:lang w:eastAsia="zh-CN"/>
        </w:rPr>
      </w:pPr>
      <w:r w:rsidRPr="00957AA2">
        <w:rPr>
          <w:rStyle w:val="af8"/>
          <w:rFonts w:hint="eastAsia"/>
          <w:lang w:eastAsia="zh-CN"/>
        </w:rPr>
        <w:t>国語研</w:t>
      </w:r>
      <w:r w:rsidR="0063140B" w:rsidRPr="00957AA2">
        <w:rPr>
          <w:rStyle w:val="af8"/>
          <w:rFonts w:hint="eastAsia"/>
          <w:lang w:eastAsia="zh-CN"/>
        </w:rPr>
        <w:t>人</w:t>
      </w:r>
      <w:r w:rsidR="00403E56" w:rsidRPr="00403E56">
        <w:rPr>
          <w:rFonts w:hint="eastAsia"/>
          <w:sz w:val="24"/>
          <w:vertAlign w:val="superscript"/>
          <w:lang w:eastAsia="zh-CN"/>
        </w:rPr>
        <w:t>a</w:t>
      </w:r>
      <w:r w:rsidR="00403E56">
        <w:rPr>
          <w:rFonts w:hint="eastAsia"/>
          <w:sz w:val="24"/>
          <w:lang w:eastAsia="zh-CN"/>
        </w:rPr>
        <w:t xml:space="preserve">　　　　　</w:t>
      </w:r>
      <w:r w:rsidRPr="00957AA2">
        <w:rPr>
          <w:rStyle w:val="af8"/>
          <w:rFonts w:hint="eastAsia"/>
          <w:lang w:eastAsia="zh-CN"/>
        </w:rPr>
        <w:t>立川　緑</w:t>
      </w:r>
      <w:r w:rsidR="00403E56" w:rsidRPr="00403E56">
        <w:rPr>
          <w:rFonts w:hint="eastAsia"/>
          <w:sz w:val="24"/>
          <w:vertAlign w:val="superscript"/>
          <w:lang w:eastAsia="zh-CN"/>
        </w:rPr>
        <w:t>b</w:t>
      </w:r>
    </w:p>
    <w:p w14:paraId="15584D63" w14:textId="3E3F06C7" w:rsidR="00D6705E" w:rsidRPr="0092058A" w:rsidRDefault="00031B2C" w:rsidP="00DC78F0">
      <w:pPr>
        <w:jc w:val="center"/>
        <w:rPr>
          <w:szCs w:val="21"/>
          <w:lang w:eastAsia="zh-CN"/>
        </w:rPr>
      </w:pPr>
      <w:r w:rsidRPr="0092058A">
        <w:rPr>
          <w:rFonts w:hint="eastAsia"/>
          <w:szCs w:val="21"/>
          <w:vertAlign w:val="superscript"/>
          <w:lang w:eastAsia="zh-CN"/>
        </w:rPr>
        <w:t>a</w:t>
      </w:r>
      <w:r w:rsidR="00325593" w:rsidRPr="00957AA2">
        <w:rPr>
          <w:rStyle w:val="afa"/>
          <w:lang w:eastAsia="zh-CN"/>
        </w:rPr>
        <w:t>国立国語研究所</w:t>
      </w:r>
    </w:p>
    <w:p w14:paraId="779D941F" w14:textId="0839BCF2" w:rsidR="00031B2C" w:rsidRDefault="00031B2C" w:rsidP="00031B2C">
      <w:pPr>
        <w:jc w:val="center"/>
        <w:rPr>
          <w:rStyle w:val="afa"/>
          <w:rFonts w:eastAsia="SimSun"/>
          <w:lang w:eastAsia="zh-CN"/>
        </w:rPr>
      </w:pPr>
      <w:r w:rsidRPr="0092058A">
        <w:rPr>
          <w:rFonts w:hint="eastAsia"/>
          <w:szCs w:val="21"/>
          <w:vertAlign w:val="superscript"/>
          <w:lang w:eastAsia="zh-CN"/>
        </w:rPr>
        <w:t>b</w:t>
      </w:r>
      <w:r w:rsidRPr="00957AA2">
        <w:rPr>
          <w:rStyle w:val="afa"/>
          <w:rFonts w:hint="eastAsia"/>
          <w:lang w:eastAsia="zh-CN"/>
        </w:rPr>
        <w:t>論集大学／国</w:t>
      </w:r>
      <w:r w:rsidRPr="00957AA2">
        <w:rPr>
          <w:rStyle w:val="afa"/>
          <w:lang w:eastAsia="zh-CN"/>
        </w:rPr>
        <w:t>立国語研究所</w:t>
      </w:r>
      <w:r w:rsidRPr="00957AA2">
        <w:rPr>
          <w:rStyle w:val="afa"/>
          <w:rFonts w:hint="eastAsia"/>
          <w:lang w:eastAsia="zh-CN"/>
        </w:rPr>
        <w:t xml:space="preserve"> </w:t>
      </w:r>
      <w:r w:rsidRPr="00957AA2">
        <w:rPr>
          <w:rStyle w:val="afa"/>
          <w:rFonts w:hint="eastAsia"/>
          <w:lang w:eastAsia="zh-CN"/>
        </w:rPr>
        <w:t>共同研究員</w:t>
      </w:r>
    </w:p>
    <w:p w14:paraId="73485C33" w14:textId="77777777" w:rsidR="00251909" w:rsidRPr="00031B2C" w:rsidRDefault="00251909" w:rsidP="00251909">
      <w:pPr>
        <w:jc w:val="left"/>
        <w:rPr>
          <w:sz w:val="18"/>
          <w:szCs w:val="18"/>
          <w:lang w:eastAsia="zh-CN"/>
        </w:rPr>
      </w:pPr>
    </w:p>
    <w:p w14:paraId="3A0602F2" w14:textId="77777777" w:rsidR="00D6705E" w:rsidRPr="00CA7525" w:rsidRDefault="00D6705E" w:rsidP="00C556CA">
      <w:pPr>
        <w:pStyle w:val="af9"/>
      </w:pPr>
      <w:r w:rsidRPr="00CA7525">
        <w:t>要旨</w:t>
      </w:r>
    </w:p>
    <w:p w14:paraId="51DD147F" w14:textId="731F17A0" w:rsidR="00175735" w:rsidRPr="002D361B" w:rsidRDefault="00450219" w:rsidP="004E6310">
      <w:pPr>
        <w:pStyle w:val="afb"/>
      </w:pPr>
      <w:bookmarkStart w:id="0" w:name="_Hlk92891029"/>
      <w:r w:rsidRPr="00450219">
        <w:rPr>
          <w:rFonts w:hint="eastAsia"/>
        </w:rPr>
        <w:t>国立国語研究所では，国立国語研究所における研究活動の活性化と成果の公表及び所内若手研究者育成を目的として，『国立国語研究所論集』（英語名“</w:t>
      </w:r>
      <w:r w:rsidRPr="00450219">
        <w:rPr>
          <w:rFonts w:hint="eastAsia"/>
        </w:rPr>
        <w:t>NINJAL Research Papers</w:t>
      </w:r>
      <w:r w:rsidRPr="00450219">
        <w:rPr>
          <w:rFonts w:hint="eastAsia"/>
        </w:rPr>
        <w:t>”）を各年度に</w:t>
      </w:r>
      <w:r w:rsidRPr="00450219">
        <w:rPr>
          <w:rFonts w:hint="eastAsia"/>
        </w:rPr>
        <w:t>2</w:t>
      </w:r>
      <w:r w:rsidRPr="00450219">
        <w:rPr>
          <w:rFonts w:hint="eastAsia"/>
        </w:rPr>
        <w:t>回発行します。</w:t>
      </w:r>
      <w:r w:rsidR="004E6310" w:rsidRPr="00450219">
        <w:rPr>
          <w:rFonts w:hint="eastAsia"/>
        </w:rPr>
        <w:t>原稿を執筆する際は，「投稿・執筆要領」の最新版に目を通し，執筆の参考にしてください</w:t>
      </w:r>
      <w:bookmarkEnd w:id="0"/>
      <w:r w:rsidR="00175735" w:rsidRPr="002D361B">
        <w:rPr>
          <w:rStyle w:val="ac"/>
          <w:vertAlign w:val="baseline"/>
        </w:rPr>
        <w:footnoteReference w:customMarkFollows="1" w:id="1"/>
        <w:t>*</w:t>
      </w:r>
      <w:r w:rsidR="00175735" w:rsidRPr="002D361B">
        <w:rPr>
          <w:rFonts w:hint="eastAsia"/>
        </w:rPr>
        <w:t>。</w:t>
      </w:r>
    </w:p>
    <w:p w14:paraId="52EB6BD5" w14:textId="77777777" w:rsidR="00DC6DAD" w:rsidRPr="00C70DE2" w:rsidRDefault="00DC6DAD" w:rsidP="00CA7525">
      <w:pPr>
        <w:tabs>
          <w:tab w:val="left" w:pos="8647"/>
        </w:tabs>
        <w:rPr>
          <w:szCs w:val="18"/>
        </w:rPr>
      </w:pPr>
    </w:p>
    <w:p w14:paraId="2C94B8AD" w14:textId="77777777" w:rsidR="00D6705E" w:rsidRPr="00CA7525" w:rsidRDefault="00D6705E" w:rsidP="00CA7525">
      <w:pPr>
        <w:tabs>
          <w:tab w:val="left" w:pos="8647"/>
        </w:tabs>
        <w:rPr>
          <w:szCs w:val="18"/>
        </w:rPr>
      </w:pPr>
      <w:r w:rsidRPr="009F2B93">
        <w:rPr>
          <w:rStyle w:val="aff"/>
        </w:rPr>
        <w:t>キーワード：</w:t>
      </w:r>
      <w:r w:rsidR="005E49B1" w:rsidRPr="009F2B93">
        <w:rPr>
          <w:rStyle w:val="aff1"/>
          <w:rFonts w:hint="eastAsia"/>
        </w:rPr>
        <w:t>キーワード</w:t>
      </w:r>
      <w:r w:rsidR="005E49B1" w:rsidRPr="009F2B93">
        <w:rPr>
          <w:rStyle w:val="aff1"/>
          <w:rFonts w:hint="eastAsia"/>
        </w:rPr>
        <w:t>1</w:t>
      </w:r>
      <w:r w:rsidR="00497839" w:rsidRPr="009F2B93">
        <w:rPr>
          <w:rStyle w:val="aff1"/>
        </w:rPr>
        <w:t>，</w:t>
      </w:r>
      <w:r w:rsidR="005E49B1" w:rsidRPr="009F2B93">
        <w:rPr>
          <w:rStyle w:val="aff1"/>
          <w:rFonts w:hint="eastAsia"/>
        </w:rPr>
        <w:t>キーワード</w:t>
      </w:r>
      <w:r w:rsidR="005E49B1" w:rsidRPr="009F2B93">
        <w:rPr>
          <w:rStyle w:val="aff1"/>
          <w:rFonts w:hint="eastAsia"/>
        </w:rPr>
        <w:t>2</w:t>
      </w:r>
      <w:r w:rsidR="00497839" w:rsidRPr="009F2B93">
        <w:rPr>
          <w:rStyle w:val="aff1"/>
        </w:rPr>
        <w:t>，</w:t>
      </w:r>
      <w:r w:rsidR="005E49B1" w:rsidRPr="009F2B93">
        <w:rPr>
          <w:rStyle w:val="aff1"/>
          <w:rFonts w:hint="eastAsia"/>
        </w:rPr>
        <w:t>キーワード</w:t>
      </w:r>
      <w:r w:rsidR="005E49B1" w:rsidRPr="009F2B93">
        <w:rPr>
          <w:rStyle w:val="aff1"/>
          <w:rFonts w:hint="eastAsia"/>
        </w:rPr>
        <w:t>3</w:t>
      </w:r>
      <w:r w:rsidR="00497839" w:rsidRPr="009F2B93">
        <w:rPr>
          <w:rStyle w:val="aff1"/>
        </w:rPr>
        <w:t>，</w:t>
      </w:r>
      <w:r w:rsidR="005E49B1" w:rsidRPr="009F2B93">
        <w:rPr>
          <w:rStyle w:val="aff1"/>
          <w:rFonts w:hint="eastAsia"/>
        </w:rPr>
        <w:t>キーワード</w:t>
      </w:r>
      <w:r w:rsidR="005E49B1" w:rsidRPr="009F2B93">
        <w:rPr>
          <w:rStyle w:val="aff1"/>
          <w:rFonts w:hint="eastAsia"/>
        </w:rPr>
        <w:t>4</w:t>
      </w:r>
      <w:r w:rsidR="00497839" w:rsidRPr="009F2B93">
        <w:rPr>
          <w:rStyle w:val="aff1"/>
        </w:rPr>
        <w:t>，</w:t>
      </w:r>
      <w:r w:rsidR="005E49B1" w:rsidRPr="009F2B93">
        <w:rPr>
          <w:rStyle w:val="aff1"/>
          <w:rFonts w:hint="eastAsia"/>
        </w:rPr>
        <w:t>キーワード</w:t>
      </w:r>
      <w:r w:rsidR="005E49B1" w:rsidRPr="009F2B93">
        <w:rPr>
          <w:rStyle w:val="aff1"/>
          <w:rFonts w:hint="eastAsia"/>
        </w:rPr>
        <w:t>5</w:t>
      </w:r>
    </w:p>
    <w:p w14:paraId="607D86B5" w14:textId="77777777" w:rsidR="00D6705E" w:rsidRPr="001952CB" w:rsidRDefault="00D6705E" w:rsidP="00DC78F0"/>
    <w:p w14:paraId="4AA5C0FE" w14:textId="77777777" w:rsidR="004544AB" w:rsidRPr="004544AB" w:rsidRDefault="0001471A" w:rsidP="00CC2DAA">
      <w:pPr>
        <w:pStyle w:val="1"/>
      </w:pPr>
      <w:r>
        <w:rPr>
          <w:rFonts w:hint="eastAsia"/>
        </w:rPr>
        <w:t>はじめに</w:t>
      </w:r>
    </w:p>
    <w:p w14:paraId="56AE764E" w14:textId="4EE8EB03" w:rsidR="0078266F" w:rsidRPr="0047163D" w:rsidRDefault="00C70DE2" w:rsidP="00AD2678">
      <w:pPr>
        <w:pStyle w:val="1-0"/>
      </w:pPr>
      <w:r w:rsidRPr="00C70DE2">
        <w:rPr>
          <w:rFonts w:hint="eastAsia"/>
        </w:rPr>
        <w:t>このファイルは，投稿原稿を作成する際の注意事項について述べ，また，これ自体が論文の書式見本となることを意図したものです。</w:t>
      </w:r>
      <w:r w:rsidR="00DE2215">
        <w:rPr>
          <w:rFonts w:hint="eastAsia"/>
        </w:rPr>
        <w:t>なお</w:t>
      </w:r>
      <w:r w:rsidR="00B9494F" w:rsidRPr="0047163D">
        <w:t>，論集は，</w:t>
      </w:r>
      <w:r w:rsidR="00DB05D9" w:rsidRPr="0047163D">
        <w:t>印刷所で組版して</w:t>
      </w:r>
      <w:r w:rsidR="00DB05D9" w:rsidRPr="0047163D">
        <w:t>PDF</w:t>
      </w:r>
      <w:r w:rsidR="00DB05D9" w:rsidRPr="0047163D">
        <w:t>版を国立国語研究所ウェブサイトで公開します</w:t>
      </w:r>
      <w:r w:rsidR="00B9494F" w:rsidRPr="0047163D">
        <w:t>が，</w:t>
      </w:r>
      <w:r w:rsidR="00B9494F" w:rsidRPr="0047163D">
        <w:t>Word</w:t>
      </w:r>
      <w:r w:rsidR="00B9494F" w:rsidRPr="0047163D">
        <w:t>原稿と組版とでは，異なるところがあります。</w:t>
      </w:r>
    </w:p>
    <w:p w14:paraId="7DFD7BE1" w14:textId="3018ECCF" w:rsidR="00473214" w:rsidRPr="004E4AA1" w:rsidRDefault="00473214" w:rsidP="00DC78F0">
      <w:pPr>
        <w:rPr>
          <w:szCs w:val="21"/>
        </w:rPr>
      </w:pPr>
    </w:p>
    <w:p w14:paraId="02C42DD7" w14:textId="77777777" w:rsidR="006A5843" w:rsidRPr="0022597C" w:rsidRDefault="006A5843" w:rsidP="00BE0663">
      <w:pPr>
        <w:pStyle w:val="1"/>
      </w:pPr>
      <w:r>
        <w:rPr>
          <w:rFonts w:hint="eastAsia"/>
        </w:rPr>
        <w:t>ページレイアウトと</w:t>
      </w:r>
      <w:r w:rsidR="0078146F">
        <w:rPr>
          <w:rFonts w:hint="eastAsia"/>
        </w:rPr>
        <w:t>フォント</w:t>
      </w:r>
    </w:p>
    <w:p w14:paraId="3B1F4B7A" w14:textId="55F8E631" w:rsidR="006A5843" w:rsidRPr="003269BF" w:rsidRDefault="00FD484A" w:rsidP="00BE0663">
      <w:pPr>
        <w:pStyle w:val="1-0"/>
      </w:pPr>
      <w:r w:rsidRPr="003269BF">
        <w:rPr>
          <w:rFonts w:hint="eastAsia"/>
        </w:rPr>
        <w:t>原稿は</w:t>
      </w:r>
      <w:r w:rsidRPr="003269BF">
        <w:rPr>
          <w:rFonts w:hint="eastAsia"/>
        </w:rPr>
        <w:t>A4</w:t>
      </w:r>
      <w:r w:rsidRPr="003269BF">
        <w:rPr>
          <w:rFonts w:hint="eastAsia"/>
        </w:rPr>
        <w:t>判横書き，</w:t>
      </w:r>
      <w:r w:rsidRPr="003269BF">
        <w:rPr>
          <w:rFonts w:hint="eastAsia"/>
        </w:rPr>
        <w:t>43</w:t>
      </w:r>
      <w:r w:rsidRPr="003269BF">
        <w:rPr>
          <w:rFonts w:hint="eastAsia"/>
        </w:rPr>
        <w:t>字×</w:t>
      </w:r>
      <w:r w:rsidRPr="003269BF">
        <w:rPr>
          <w:rFonts w:hint="eastAsia"/>
        </w:rPr>
        <w:t>36</w:t>
      </w:r>
      <w:r w:rsidRPr="003269BF">
        <w:rPr>
          <w:rFonts w:hint="eastAsia"/>
        </w:rPr>
        <w:t>行で作成する（マージン上下左右</w:t>
      </w:r>
      <w:r w:rsidRPr="003269BF">
        <w:rPr>
          <w:rFonts w:hint="eastAsia"/>
        </w:rPr>
        <w:t>2.5cm</w:t>
      </w:r>
      <w:r w:rsidRPr="003269BF">
        <w:rPr>
          <w:rFonts w:hint="eastAsia"/>
        </w:rPr>
        <w:t>，フォント</w:t>
      </w:r>
      <w:r w:rsidRPr="003269BF">
        <w:rPr>
          <w:rFonts w:hint="eastAsia"/>
        </w:rPr>
        <w:t>10.5</w:t>
      </w:r>
      <w:r w:rsidRPr="003269BF">
        <w:rPr>
          <w:rFonts w:hint="eastAsia"/>
        </w:rPr>
        <w:t>ポイント）。編集委員会が認めた場合に限り縦書きも可</w:t>
      </w:r>
      <w:r w:rsidR="00D062FE" w:rsidRPr="003269BF">
        <w:rPr>
          <w:rFonts w:hint="eastAsia"/>
        </w:rPr>
        <w:t>（</w:t>
      </w:r>
      <w:r w:rsidRPr="003269BF">
        <w:rPr>
          <w:rFonts w:hint="eastAsia"/>
        </w:rPr>
        <w:t>A4</w:t>
      </w:r>
      <w:r w:rsidRPr="003269BF">
        <w:rPr>
          <w:rFonts w:hint="eastAsia"/>
        </w:rPr>
        <w:t>判縦書き，</w:t>
      </w:r>
      <w:r w:rsidRPr="003269BF">
        <w:rPr>
          <w:rFonts w:hint="eastAsia"/>
        </w:rPr>
        <w:t>30</w:t>
      </w:r>
      <w:r w:rsidRPr="003269BF">
        <w:rPr>
          <w:rFonts w:hint="eastAsia"/>
        </w:rPr>
        <w:t>字×</w:t>
      </w:r>
      <w:r w:rsidRPr="003269BF">
        <w:rPr>
          <w:rFonts w:hint="eastAsia"/>
        </w:rPr>
        <w:t>24</w:t>
      </w:r>
      <w:r w:rsidRPr="003269BF">
        <w:rPr>
          <w:rFonts w:hint="eastAsia"/>
        </w:rPr>
        <w:t>行×</w:t>
      </w:r>
      <w:r w:rsidRPr="003269BF">
        <w:rPr>
          <w:rFonts w:hint="eastAsia"/>
        </w:rPr>
        <w:t>2</w:t>
      </w:r>
      <w:r w:rsidRPr="003269BF">
        <w:rPr>
          <w:rFonts w:hint="eastAsia"/>
        </w:rPr>
        <w:t>段</w:t>
      </w:r>
      <w:r w:rsidR="00D062FE" w:rsidRPr="003269BF">
        <w:rPr>
          <w:rFonts w:hint="eastAsia"/>
        </w:rPr>
        <w:t>）</w:t>
      </w:r>
      <w:r w:rsidRPr="003269BF">
        <w:rPr>
          <w:rFonts w:hint="eastAsia"/>
        </w:rPr>
        <w:t>。</w:t>
      </w:r>
    </w:p>
    <w:p w14:paraId="3A9F4DE8" w14:textId="574E74F3" w:rsidR="006A5843" w:rsidRDefault="00F775F3" w:rsidP="00BE0663">
      <w:pPr>
        <w:pStyle w:val="1-0"/>
      </w:pPr>
      <w:r>
        <w:rPr>
          <w:rFonts w:hint="eastAsia"/>
        </w:rPr>
        <w:t>和文中の句読点は，</w:t>
      </w:r>
      <w:r w:rsidR="00D05006" w:rsidRPr="00D05006">
        <w:rPr>
          <w:rFonts w:hint="eastAsia"/>
        </w:rPr>
        <w:t>引用部分を含めて原則として全角の「，」と「。」</w:t>
      </w:r>
      <w:r w:rsidR="00D05006">
        <w:rPr>
          <w:rFonts w:hint="eastAsia"/>
        </w:rPr>
        <w:t>（縦書きの場合は「、」と「。」）</w:t>
      </w:r>
      <w:r w:rsidR="00D05006" w:rsidRPr="00D05006">
        <w:rPr>
          <w:rFonts w:hint="eastAsia"/>
        </w:rPr>
        <w:t>を統一的に使用する</w:t>
      </w:r>
      <w:r w:rsidR="00D062FE">
        <w:rPr>
          <w:rFonts w:hint="eastAsia"/>
        </w:rPr>
        <w:t>。</w:t>
      </w:r>
      <w:r w:rsidRPr="003269BF">
        <w:rPr>
          <w:rFonts w:hint="eastAsia"/>
        </w:rPr>
        <w:t>ただし，英文の句読点は半角の「</w:t>
      </w:r>
      <w:r w:rsidRPr="003269BF">
        <w:rPr>
          <w:rFonts w:hint="eastAsia"/>
        </w:rPr>
        <w:t>,</w:t>
      </w:r>
      <w:r w:rsidRPr="003269BF">
        <w:rPr>
          <w:rFonts w:hint="eastAsia"/>
        </w:rPr>
        <w:t>」「</w:t>
      </w:r>
      <w:r w:rsidRPr="003269BF">
        <w:rPr>
          <w:rFonts w:hint="eastAsia"/>
        </w:rPr>
        <w:t>.</w:t>
      </w:r>
      <w:r w:rsidRPr="003269BF">
        <w:rPr>
          <w:rFonts w:hint="eastAsia"/>
        </w:rPr>
        <w:t>」を用いる。</w:t>
      </w:r>
    </w:p>
    <w:p w14:paraId="3043BE01" w14:textId="77777777" w:rsidR="00FD484A" w:rsidRDefault="00FD484A" w:rsidP="00933CEF">
      <w:pPr>
        <w:pStyle w:val="1-0"/>
        <w:ind w:firstLineChars="0" w:firstLine="0"/>
      </w:pPr>
    </w:p>
    <w:p w14:paraId="31DCEB74" w14:textId="77777777" w:rsidR="00CC2DFE" w:rsidRPr="0022597C" w:rsidRDefault="00CC2DFE" w:rsidP="00BE0663">
      <w:pPr>
        <w:pStyle w:val="1"/>
      </w:pPr>
      <w:r>
        <w:rPr>
          <w:rFonts w:hint="eastAsia"/>
        </w:rPr>
        <w:lastRenderedPageBreak/>
        <w:t>見出し</w:t>
      </w:r>
      <w:r w:rsidR="008910FB">
        <w:rPr>
          <w:rFonts w:hint="eastAsia"/>
        </w:rPr>
        <w:t>番号</w:t>
      </w:r>
    </w:p>
    <w:p w14:paraId="034198BC" w14:textId="77777777" w:rsidR="008910FB" w:rsidRDefault="00CC2DFE" w:rsidP="00BE0663">
      <w:pPr>
        <w:pStyle w:val="1-0"/>
      </w:pPr>
      <w:r>
        <w:rPr>
          <w:rFonts w:hint="eastAsia"/>
        </w:rPr>
        <w:t>論集では，最上位を「節」と</w:t>
      </w:r>
      <w:r w:rsidR="00982632">
        <w:rPr>
          <w:rFonts w:hint="eastAsia"/>
        </w:rPr>
        <w:t>する</w:t>
      </w:r>
      <w:r>
        <w:rPr>
          <w:rFonts w:hint="eastAsia"/>
        </w:rPr>
        <w:t>。</w:t>
      </w:r>
      <w:r w:rsidR="008910FB">
        <w:rPr>
          <w:rFonts w:hint="eastAsia"/>
        </w:rPr>
        <w:t>「はじめに」「導入」「おわりに」「結語」なども，必ず見出し番号を振る。「はじめに」「導入」は，</w:t>
      </w:r>
      <w:r w:rsidR="008910FB">
        <w:rPr>
          <w:rFonts w:hint="eastAsia"/>
        </w:rPr>
        <w:t>0.</w:t>
      </w:r>
      <w:r w:rsidR="008910FB">
        <w:rPr>
          <w:rFonts w:hint="eastAsia"/>
        </w:rPr>
        <w:t>ではなく，</w:t>
      </w:r>
      <w:r w:rsidR="008910FB">
        <w:rPr>
          <w:rFonts w:hint="eastAsia"/>
        </w:rPr>
        <w:t>1.</w:t>
      </w:r>
      <w:r w:rsidR="008910FB">
        <w:rPr>
          <w:rFonts w:hint="eastAsia"/>
        </w:rPr>
        <w:t>から始めること。</w:t>
      </w:r>
    </w:p>
    <w:p w14:paraId="4FB7B1E8" w14:textId="63F665A1" w:rsidR="00075E15" w:rsidRDefault="00A42419" w:rsidP="005D7675">
      <w:pPr>
        <w:ind w:firstLineChars="100" w:firstLine="211"/>
        <w:rPr>
          <w:szCs w:val="21"/>
        </w:rPr>
      </w:pPr>
      <w:r w:rsidRPr="005D7675">
        <w:rPr>
          <w:rFonts w:hint="eastAsia"/>
          <w:szCs w:val="21"/>
        </w:rPr>
        <w:t>本文のセクション分けは，「</w:t>
      </w:r>
      <w:r w:rsidR="005D7675" w:rsidRPr="005D7675">
        <w:rPr>
          <w:rFonts w:hint="eastAsia"/>
          <w:szCs w:val="21"/>
        </w:rPr>
        <w:t>3</w:t>
      </w:r>
      <w:r w:rsidRPr="005D7675">
        <w:rPr>
          <w:rFonts w:hint="eastAsia"/>
          <w:szCs w:val="21"/>
        </w:rPr>
        <w:t xml:space="preserve">. </w:t>
      </w:r>
      <w:r w:rsidRPr="005D7675">
        <w:rPr>
          <w:rFonts w:hint="eastAsia"/>
          <w:szCs w:val="21"/>
        </w:rPr>
        <w:t>見出し</w:t>
      </w:r>
      <w:r w:rsidR="005D7675" w:rsidRPr="005D7675">
        <w:rPr>
          <w:rFonts w:hint="eastAsia"/>
          <w:szCs w:val="21"/>
        </w:rPr>
        <w:t>番号</w:t>
      </w:r>
      <w:r w:rsidRPr="005D7675">
        <w:rPr>
          <w:rFonts w:hint="eastAsia"/>
          <w:szCs w:val="21"/>
        </w:rPr>
        <w:t>」「</w:t>
      </w:r>
      <w:r w:rsidR="005D7675" w:rsidRPr="005D7675">
        <w:rPr>
          <w:rFonts w:hint="eastAsia"/>
          <w:szCs w:val="21"/>
        </w:rPr>
        <w:t>3</w:t>
      </w:r>
      <w:r w:rsidRPr="005D7675">
        <w:rPr>
          <w:rFonts w:hint="eastAsia"/>
          <w:szCs w:val="21"/>
        </w:rPr>
        <w:t>.1</w:t>
      </w:r>
      <w:r w:rsidRPr="005D7675">
        <w:rPr>
          <w:rFonts w:hint="eastAsia"/>
          <w:szCs w:val="21"/>
        </w:rPr>
        <w:t xml:space="preserve">　節より</w:t>
      </w:r>
      <w:r w:rsidRPr="005D7675">
        <w:rPr>
          <w:rFonts w:hint="eastAsia"/>
          <w:szCs w:val="21"/>
        </w:rPr>
        <w:t>1</w:t>
      </w:r>
      <w:r w:rsidRPr="005D7675">
        <w:rPr>
          <w:rFonts w:hint="eastAsia"/>
          <w:szCs w:val="21"/>
        </w:rPr>
        <w:t>段階小さい見出し例」のように</w:t>
      </w:r>
      <w:r w:rsidRPr="00A42419">
        <w:rPr>
          <w:rFonts w:hint="eastAsia"/>
          <w:szCs w:val="21"/>
        </w:rPr>
        <w:t>番号を付け（インデントはしない），基本的に，見出しの前の行を</w:t>
      </w:r>
      <w:r w:rsidRPr="00A42419">
        <w:rPr>
          <w:rFonts w:hint="eastAsia"/>
          <w:szCs w:val="21"/>
        </w:rPr>
        <w:t>1</w:t>
      </w:r>
      <w:r w:rsidRPr="00A42419">
        <w:rPr>
          <w:rFonts w:hint="eastAsia"/>
          <w:szCs w:val="21"/>
        </w:rPr>
        <w:t>行空ける（後ろは空けない）。</w:t>
      </w:r>
    </w:p>
    <w:p w14:paraId="3CFE7B78" w14:textId="0C62C522" w:rsidR="00A42419" w:rsidRDefault="00A42419" w:rsidP="00A42419">
      <w:pPr>
        <w:pStyle w:val="1-0"/>
      </w:pPr>
      <w:r w:rsidRPr="003269BF">
        <w:rPr>
          <w:rFonts w:hint="eastAsia"/>
        </w:rPr>
        <w:t>本文中で，他の節及び下位のセクションに言及する場合は，「第</w:t>
      </w:r>
      <w:r w:rsidR="005D7675">
        <w:rPr>
          <w:rFonts w:hint="eastAsia"/>
        </w:rPr>
        <w:t>3</w:t>
      </w:r>
      <w:r w:rsidRPr="003269BF">
        <w:rPr>
          <w:rFonts w:hint="eastAsia"/>
        </w:rPr>
        <w:t>節では」「</w:t>
      </w:r>
      <w:r w:rsidR="005D7675">
        <w:rPr>
          <w:rFonts w:hint="eastAsia"/>
        </w:rPr>
        <w:t>3</w:t>
      </w:r>
      <w:r w:rsidRPr="003269BF">
        <w:rPr>
          <w:rFonts w:hint="eastAsia"/>
        </w:rPr>
        <w:t>.1</w:t>
      </w:r>
      <w:r w:rsidRPr="003269BF">
        <w:rPr>
          <w:rFonts w:hint="eastAsia"/>
        </w:rPr>
        <w:t>で述べたように」などのように記す。</w:t>
      </w:r>
    </w:p>
    <w:p w14:paraId="3BCA287D" w14:textId="77777777" w:rsidR="004B2B6E" w:rsidRDefault="004B2B6E" w:rsidP="00075E15">
      <w:pPr>
        <w:rPr>
          <w:szCs w:val="21"/>
        </w:rPr>
      </w:pPr>
    </w:p>
    <w:p w14:paraId="5530E74C" w14:textId="77777777" w:rsidR="00075E15" w:rsidRPr="003269BF" w:rsidRDefault="00075E15" w:rsidP="00BE0663">
      <w:pPr>
        <w:pStyle w:val="2"/>
      </w:pPr>
      <w:r w:rsidRPr="003269BF">
        <w:rPr>
          <w:rFonts w:hint="eastAsia"/>
        </w:rPr>
        <w:t>節より</w:t>
      </w:r>
      <w:r w:rsidRPr="003269BF">
        <w:rPr>
          <w:rFonts w:hint="eastAsia"/>
        </w:rPr>
        <w:t>1</w:t>
      </w:r>
      <w:r w:rsidRPr="003269BF">
        <w:rPr>
          <w:rFonts w:hint="eastAsia"/>
        </w:rPr>
        <w:t>段</w:t>
      </w:r>
      <w:r w:rsidR="00CF4E4F" w:rsidRPr="003269BF">
        <w:rPr>
          <w:rFonts w:hint="eastAsia"/>
        </w:rPr>
        <w:t>階</w:t>
      </w:r>
      <w:r w:rsidRPr="003269BF">
        <w:rPr>
          <w:rFonts w:hint="eastAsia"/>
        </w:rPr>
        <w:t>小さい見出し例</w:t>
      </w:r>
    </w:p>
    <w:p w14:paraId="541FE2EA" w14:textId="084131DA" w:rsidR="00B50599" w:rsidRPr="003269BF" w:rsidRDefault="00B50599" w:rsidP="00B50599">
      <w:pPr>
        <w:pStyle w:val="1-0"/>
      </w:pPr>
      <w:r w:rsidRPr="003269BF">
        <w:rPr>
          <w:rFonts w:hint="eastAsia"/>
        </w:rPr>
        <w:t>本文は，見出しの次の行から始める。</w:t>
      </w:r>
    </w:p>
    <w:p w14:paraId="61901ABA" w14:textId="46BEE9AD" w:rsidR="00A42419" w:rsidRDefault="00A42419" w:rsidP="00A42419">
      <w:pPr>
        <w:pStyle w:val="1-0"/>
        <w:ind w:firstLineChars="0" w:firstLine="0"/>
      </w:pPr>
    </w:p>
    <w:p w14:paraId="0CB0C5F4" w14:textId="77777777" w:rsidR="00272B9E" w:rsidRPr="003269BF" w:rsidRDefault="00272B9E" w:rsidP="00272B9E">
      <w:pPr>
        <w:pStyle w:val="2"/>
      </w:pPr>
      <w:r w:rsidRPr="003269BF">
        <w:rPr>
          <w:rFonts w:hint="eastAsia"/>
        </w:rPr>
        <w:t>節より</w:t>
      </w:r>
      <w:r w:rsidRPr="003269BF">
        <w:rPr>
          <w:rFonts w:hint="eastAsia"/>
        </w:rPr>
        <w:t>1</w:t>
      </w:r>
      <w:r w:rsidRPr="003269BF">
        <w:rPr>
          <w:rFonts w:hint="eastAsia"/>
        </w:rPr>
        <w:t>段階小さい見出し例</w:t>
      </w:r>
    </w:p>
    <w:p w14:paraId="74A6CA19" w14:textId="77777777" w:rsidR="00272B9E" w:rsidRPr="003269BF" w:rsidRDefault="00272B9E" w:rsidP="00272B9E">
      <w:pPr>
        <w:pStyle w:val="1-0"/>
      </w:pPr>
      <w:r w:rsidRPr="003269BF">
        <w:rPr>
          <w:rFonts w:hint="eastAsia"/>
        </w:rPr>
        <w:t>本文は，見出しの次の行から始める。</w:t>
      </w:r>
    </w:p>
    <w:p w14:paraId="25175F53" w14:textId="77777777" w:rsidR="00272B9E" w:rsidRPr="00272B9E" w:rsidRDefault="00272B9E" w:rsidP="00A42419">
      <w:pPr>
        <w:pStyle w:val="1-0"/>
        <w:ind w:firstLineChars="0" w:firstLine="0"/>
      </w:pPr>
    </w:p>
    <w:p w14:paraId="0666CE93" w14:textId="77777777" w:rsidR="00F1413A" w:rsidRPr="0022597C" w:rsidRDefault="00F1413A" w:rsidP="00BE0663">
      <w:pPr>
        <w:pStyle w:val="1"/>
      </w:pPr>
      <w:r>
        <w:rPr>
          <w:rFonts w:hint="eastAsia"/>
        </w:rPr>
        <w:t>図表</w:t>
      </w:r>
    </w:p>
    <w:p w14:paraId="310F833E" w14:textId="15BAB616" w:rsidR="009E0B14" w:rsidRDefault="00F1413A" w:rsidP="00BE0663">
      <w:pPr>
        <w:pStyle w:val="1-0"/>
      </w:pPr>
      <w:r>
        <w:rPr>
          <w:rFonts w:hint="eastAsia"/>
        </w:rPr>
        <w:t>図表には，それぞれ通し番号を付け，必ずキャプションを付ける。</w:t>
      </w:r>
      <w:r w:rsidR="00084FAD" w:rsidRPr="00084FAD">
        <w:rPr>
          <w:rFonts w:hint="eastAsia"/>
        </w:rPr>
        <w:t>図表自体は，行の幅に対して左右中央に配置する。</w:t>
      </w:r>
    </w:p>
    <w:p w14:paraId="36E81C58" w14:textId="01943836" w:rsidR="00EA13DE" w:rsidRDefault="00EA13DE" w:rsidP="00BE0663">
      <w:pPr>
        <w:pStyle w:val="1-0"/>
      </w:pPr>
    </w:p>
    <w:p w14:paraId="586A8013" w14:textId="5C0B5B88" w:rsidR="0062682E" w:rsidRPr="00D04C7A" w:rsidRDefault="0062682E" w:rsidP="00BB558F">
      <w:pPr>
        <w:pStyle w:val="aff2"/>
        <w:ind w:leftChars="873" w:left="2406"/>
      </w:pPr>
      <w:r w:rsidRPr="00993D1F">
        <w:rPr>
          <w:rFonts w:hint="eastAsia"/>
        </w:rPr>
        <w:t>表</w:t>
      </w:r>
      <w:r>
        <w:rPr>
          <w:rFonts w:hint="eastAsia"/>
        </w:rPr>
        <w:t>1</w:t>
      </w:r>
      <w:r>
        <w:rPr>
          <w:rFonts w:hint="eastAsia"/>
        </w:rPr>
        <w:t xml:space="preserve">　</w:t>
      </w:r>
      <w:r w:rsidR="00084FAD">
        <w:rPr>
          <w:rFonts w:hint="eastAsia"/>
        </w:rPr>
        <w:t>表の</w:t>
      </w:r>
      <w:r w:rsidR="00D3339F">
        <w:rPr>
          <w:rFonts w:hint="eastAsia"/>
        </w:rPr>
        <w:t>キャプションは表の</w:t>
      </w:r>
      <w:r w:rsidR="00D3339F" w:rsidRPr="00D3339F">
        <w:rPr>
          <w:rFonts w:hint="eastAsia"/>
        </w:rPr>
        <w:t>上に</w:t>
      </w:r>
      <w:r w:rsidR="00D3339F">
        <w:rPr>
          <w:rFonts w:hint="eastAsia"/>
        </w:rPr>
        <w:t>左端から配置</w:t>
      </w:r>
    </w:p>
    <w:tbl>
      <w:tblPr>
        <w:tblW w:w="0" w:type="auto"/>
        <w:jc w:val="center"/>
        <w:tblBorders>
          <w:insideH w:val="single" w:sz="4" w:space="0" w:color="auto"/>
        </w:tblBorders>
        <w:tblLook w:val="04A0" w:firstRow="1" w:lastRow="0" w:firstColumn="1" w:lastColumn="0" w:noHBand="0" w:noVBand="1"/>
      </w:tblPr>
      <w:tblGrid>
        <w:gridCol w:w="2184"/>
        <w:gridCol w:w="1036"/>
        <w:gridCol w:w="1134"/>
        <w:gridCol w:w="1134"/>
      </w:tblGrid>
      <w:tr w:rsidR="00BB558F" w:rsidRPr="00993D1F" w14:paraId="36CB8350" w14:textId="77777777" w:rsidTr="000D38E4">
        <w:trPr>
          <w:trHeight w:val="142"/>
          <w:jc w:val="center"/>
        </w:trPr>
        <w:tc>
          <w:tcPr>
            <w:tcW w:w="2184" w:type="dxa"/>
            <w:tcBorders>
              <w:top w:val="single" w:sz="4" w:space="0" w:color="auto"/>
              <w:bottom w:val="single" w:sz="4" w:space="0" w:color="auto"/>
            </w:tcBorders>
            <w:vAlign w:val="center"/>
          </w:tcPr>
          <w:p w14:paraId="08C035E4" w14:textId="77777777" w:rsidR="00BB558F" w:rsidRPr="00EA13DE" w:rsidRDefault="00BB558F" w:rsidP="0078146F">
            <w:pPr>
              <w:jc w:val="center"/>
              <w:rPr>
                <w:szCs w:val="22"/>
              </w:rPr>
            </w:pPr>
          </w:p>
        </w:tc>
        <w:tc>
          <w:tcPr>
            <w:tcW w:w="1036" w:type="dxa"/>
            <w:tcBorders>
              <w:top w:val="single" w:sz="4" w:space="0" w:color="auto"/>
              <w:bottom w:val="single" w:sz="4" w:space="0" w:color="auto"/>
            </w:tcBorders>
          </w:tcPr>
          <w:p w14:paraId="50E02F43" w14:textId="77777777" w:rsidR="00BB558F" w:rsidRDefault="00BB558F" w:rsidP="00AA5DB4">
            <w:pPr>
              <w:jc w:val="center"/>
              <w:rPr>
                <w:szCs w:val="22"/>
              </w:rPr>
            </w:pPr>
            <w:r>
              <w:rPr>
                <w:rFonts w:hint="eastAsia"/>
                <w:szCs w:val="22"/>
              </w:rPr>
              <w:t>項目</w:t>
            </w:r>
            <w:r>
              <w:rPr>
                <w:rFonts w:hint="eastAsia"/>
                <w:szCs w:val="22"/>
              </w:rPr>
              <w:t>A</w:t>
            </w:r>
          </w:p>
        </w:tc>
        <w:tc>
          <w:tcPr>
            <w:tcW w:w="1134" w:type="dxa"/>
            <w:tcBorders>
              <w:top w:val="single" w:sz="4" w:space="0" w:color="auto"/>
              <w:bottom w:val="single" w:sz="4" w:space="0" w:color="auto"/>
            </w:tcBorders>
          </w:tcPr>
          <w:p w14:paraId="43820976" w14:textId="77777777" w:rsidR="00BB558F" w:rsidRDefault="00BB558F" w:rsidP="00AA5DB4">
            <w:pPr>
              <w:jc w:val="center"/>
              <w:rPr>
                <w:szCs w:val="22"/>
              </w:rPr>
            </w:pPr>
            <w:r>
              <w:rPr>
                <w:rFonts w:hint="eastAsia"/>
                <w:szCs w:val="22"/>
              </w:rPr>
              <w:t>項目</w:t>
            </w:r>
            <w:r>
              <w:rPr>
                <w:rFonts w:hint="eastAsia"/>
                <w:szCs w:val="22"/>
              </w:rPr>
              <w:t>B</w:t>
            </w:r>
          </w:p>
        </w:tc>
        <w:tc>
          <w:tcPr>
            <w:tcW w:w="1134" w:type="dxa"/>
            <w:tcBorders>
              <w:top w:val="single" w:sz="4" w:space="0" w:color="auto"/>
              <w:bottom w:val="single" w:sz="4" w:space="0" w:color="auto"/>
            </w:tcBorders>
          </w:tcPr>
          <w:p w14:paraId="6EB1D1D3" w14:textId="77777777" w:rsidR="00BB558F" w:rsidRDefault="00BB558F" w:rsidP="00AA5DB4">
            <w:pPr>
              <w:jc w:val="center"/>
              <w:rPr>
                <w:szCs w:val="22"/>
              </w:rPr>
            </w:pPr>
            <w:r>
              <w:rPr>
                <w:rFonts w:hint="eastAsia"/>
                <w:szCs w:val="22"/>
              </w:rPr>
              <w:t>項目</w:t>
            </w:r>
            <w:r>
              <w:rPr>
                <w:rFonts w:hint="eastAsia"/>
                <w:szCs w:val="22"/>
              </w:rPr>
              <w:t>C</w:t>
            </w:r>
          </w:p>
        </w:tc>
      </w:tr>
      <w:tr w:rsidR="00BB558F" w:rsidRPr="00993D1F" w14:paraId="05724EF0" w14:textId="77777777" w:rsidTr="000D38E4">
        <w:trPr>
          <w:trHeight w:val="70"/>
          <w:jc w:val="center"/>
        </w:trPr>
        <w:tc>
          <w:tcPr>
            <w:tcW w:w="2184" w:type="dxa"/>
            <w:tcBorders>
              <w:top w:val="single" w:sz="4" w:space="0" w:color="auto"/>
              <w:bottom w:val="nil"/>
            </w:tcBorders>
            <w:vAlign w:val="center"/>
          </w:tcPr>
          <w:p w14:paraId="3879710D" w14:textId="77777777" w:rsidR="00BB558F" w:rsidRPr="00993D1F" w:rsidRDefault="00BB558F" w:rsidP="00AA5DB4">
            <w:pPr>
              <w:rPr>
                <w:szCs w:val="22"/>
              </w:rPr>
            </w:pPr>
            <w:r>
              <w:rPr>
                <w:rFonts w:hint="eastAsia"/>
                <w:szCs w:val="22"/>
              </w:rPr>
              <w:t>項目あいうえお</w:t>
            </w:r>
          </w:p>
        </w:tc>
        <w:tc>
          <w:tcPr>
            <w:tcW w:w="1036" w:type="dxa"/>
            <w:tcBorders>
              <w:top w:val="single" w:sz="4" w:space="0" w:color="auto"/>
              <w:bottom w:val="nil"/>
            </w:tcBorders>
          </w:tcPr>
          <w:p w14:paraId="25F2C329" w14:textId="77777777" w:rsidR="00BB558F" w:rsidRPr="00993D1F" w:rsidRDefault="00BB558F" w:rsidP="00AA5DB4">
            <w:pPr>
              <w:jc w:val="right"/>
              <w:rPr>
                <w:szCs w:val="22"/>
              </w:rPr>
            </w:pPr>
            <w:r>
              <w:rPr>
                <w:rFonts w:hint="eastAsia"/>
                <w:szCs w:val="22"/>
              </w:rPr>
              <w:t>123</w:t>
            </w:r>
          </w:p>
        </w:tc>
        <w:tc>
          <w:tcPr>
            <w:tcW w:w="1134" w:type="dxa"/>
            <w:tcBorders>
              <w:top w:val="single" w:sz="4" w:space="0" w:color="auto"/>
              <w:bottom w:val="nil"/>
            </w:tcBorders>
          </w:tcPr>
          <w:p w14:paraId="6D35C1A6" w14:textId="77777777" w:rsidR="00BB558F" w:rsidRPr="00993D1F" w:rsidRDefault="00BB558F" w:rsidP="00AA5DB4">
            <w:pPr>
              <w:jc w:val="right"/>
              <w:rPr>
                <w:szCs w:val="22"/>
              </w:rPr>
            </w:pPr>
            <w:r>
              <w:rPr>
                <w:rFonts w:hint="eastAsia"/>
                <w:szCs w:val="22"/>
              </w:rPr>
              <w:t>234</w:t>
            </w:r>
          </w:p>
        </w:tc>
        <w:tc>
          <w:tcPr>
            <w:tcW w:w="1134" w:type="dxa"/>
            <w:tcBorders>
              <w:top w:val="single" w:sz="4" w:space="0" w:color="auto"/>
              <w:bottom w:val="nil"/>
            </w:tcBorders>
          </w:tcPr>
          <w:p w14:paraId="425301A1" w14:textId="77777777" w:rsidR="00BB558F" w:rsidRDefault="00BB558F" w:rsidP="00BB558F">
            <w:pPr>
              <w:jc w:val="right"/>
              <w:rPr>
                <w:szCs w:val="22"/>
              </w:rPr>
            </w:pPr>
            <w:r>
              <w:rPr>
                <w:rFonts w:hint="eastAsia"/>
                <w:szCs w:val="22"/>
              </w:rPr>
              <w:t>56</w:t>
            </w:r>
            <w:r w:rsidR="00D7518A">
              <w:rPr>
                <w:rFonts w:hint="eastAsia"/>
                <w:szCs w:val="22"/>
              </w:rPr>
              <w:t>7</w:t>
            </w:r>
          </w:p>
        </w:tc>
      </w:tr>
      <w:tr w:rsidR="00BB558F" w:rsidRPr="00EA67BA" w14:paraId="62B3383F" w14:textId="77777777" w:rsidTr="00D7518A">
        <w:trPr>
          <w:trHeight w:val="80"/>
          <w:jc w:val="center"/>
        </w:trPr>
        <w:tc>
          <w:tcPr>
            <w:tcW w:w="2184" w:type="dxa"/>
            <w:tcBorders>
              <w:top w:val="nil"/>
              <w:bottom w:val="nil"/>
            </w:tcBorders>
            <w:vAlign w:val="center"/>
          </w:tcPr>
          <w:p w14:paraId="0D4B11AD" w14:textId="77777777" w:rsidR="00BB558F" w:rsidRPr="00EA67BA" w:rsidRDefault="00BB558F" w:rsidP="007E0F80">
            <w:pPr>
              <w:rPr>
                <w:szCs w:val="22"/>
              </w:rPr>
            </w:pPr>
            <w:r>
              <w:rPr>
                <w:rFonts w:hint="eastAsia"/>
                <w:szCs w:val="22"/>
              </w:rPr>
              <w:t>項目かきくけこ</w:t>
            </w:r>
          </w:p>
        </w:tc>
        <w:tc>
          <w:tcPr>
            <w:tcW w:w="1036" w:type="dxa"/>
            <w:tcBorders>
              <w:top w:val="nil"/>
              <w:bottom w:val="nil"/>
            </w:tcBorders>
          </w:tcPr>
          <w:p w14:paraId="13F1CE13" w14:textId="77777777" w:rsidR="00BB558F" w:rsidRPr="00EA67BA" w:rsidRDefault="009E0B14" w:rsidP="009E0B14">
            <w:pPr>
              <w:jc w:val="right"/>
              <w:rPr>
                <w:szCs w:val="22"/>
              </w:rPr>
            </w:pPr>
            <w:r>
              <w:rPr>
                <w:rFonts w:hint="eastAsia"/>
                <w:szCs w:val="22"/>
              </w:rPr>
              <w:t>98</w:t>
            </w:r>
          </w:p>
        </w:tc>
        <w:tc>
          <w:tcPr>
            <w:tcW w:w="1134" w:type="dxa"/>
            <w:tcBorders>
              <w:top w:val="nil"/>
              <w:bottom w:val="nil"/>
            </w:tcBorders>
          </w:tcPr>
          <w:p w14:paraId="3E7B7988" w14:textId="77777777" w:rsidR="00BB558F" w:rsidRPr="00EA67BA" w:rsidRDefault="009E0B14" w:rsidP="009E0B14">
            <w:pPr>
              <w:ind w:rightChars="-4" w:right="-8"/>
              <w:jc w:val="right"/>
              <w:rPr>
                <w:szCs w:val="22"/>
              </w:rPr>
            </w:pPr>
            <w:r>
              <w:rPr>
                <w:rFonts w:hint="eastAsia"/>
                <w:szCs w:val="22"/>
              </w:rPr>
              <w:t>76</w:t>
            </w:r>
          </w:p>
        </w:tc>
        <w:tc>
          <w:tcPr>
            <w:tcW w:w="1134" w:type="dxa"/>
            <w:tcBorders>
              <w:top w:val="nil"/>
              <w:bottom w:val="nil"/>
            </w:tcBorders>
          </w:tcPr>
          <w:p w14:paraId="21F22CF3" w14:textId="77777777" w:rsidR="00BB558F" w:rsidRDefault="009E0B14" w:rsidP="009E0B14">
            <w:pPr>
              <w:ind w:rightChars="-4" w:right="-8"/>
              <w:jc w:val="right"/>
              <w:rPr>
                <w:szCs w:val="22"/>
              </w:rPr>
            </w:pPr>
            <w:r>
              <w:rPr>
                <w:rFonts w:hint="eastAsia"/>
                <w:szCs w:val="22"/>
              </w:rPr>
              <w:t>54</w:t>
            </w:r>
          </w:p>
        </w:tc>
      </w:tr>
      <w:tr w:rsidR="009E0B14" w:rsidRPr="00EA67BA" w14:paraId="4F0B2E30" w14:textId="77777777" w:rsidTr="000D38E4">
        <w:trPr>
          <w:trHeight w:val="80"/>
          <w:jc w:val="center"/>
        </w:trPr>
        <w:tc>
          <w:tcPr>
            <w:tcW w:w="2184" w:type="dxa"/>
            <w:tcBorders>
              <w:top w:val="nil"/>
              <w:bottom w:val="single" w:sz="4" w:space="0" w:color="auto"/>
            </w:tcBorders>
            <w:vAlign w:val="center"/>
          </w:tcPr>
          <w:p w14:paraId="31366E77" w14:textId="54AE2297" w:rsidR="009E0B14" w:rsidRDefault="009E0B14" w:rsidP="007E0F80">
            <w:pPr>
              <w:rPr>
                <w:szCs w:val="22"/>
              </w:rPr>
            </w:pPr>
            <w:r>
              <w:rPr>
                <w:rFonts w:hint="eastAsia"/>
                <w:szCs w:val="22"/>
              </w:rPr>
              <w:t>項目</w:t>
            </w:r>
            <w:r w:rsidR="009E1B00">
              <w:rPr>
                <w:rFonts w:hint="eastAsia"/>
                <w:szCs w:val="22"/>
              </w:rPr>
              <w:t>さしすせそ</w:t>
            </w:r>
          </w:p>
        </w:tc>
        <w:tc>
          <w:tcPr>
            <w:tcW w:w="1036" w:type="dxa"/>
            <w:tcBorders>
              <w:top w:val="nil"/>
              <w:bottom w:val="single" w:sz="4" w:space="0" w:color="auto"/>
            </w:tcBorders>
          </w:tcPr>
          <w:p w14:paraId="10388AEC" w14:textId="77777777" w:rsidR="009E0B14" w:rsidRDefault="009E0B14" w:rsidP="007E0F80">
            <w:pPr>
              <w:jc w:val="right"/>
              <w:rPr>
                <w:szCs w:val="22"/>
              </w:rPr>
            </w:pPr>
            <w:r>
              <w:rPr>
                <w:rFonts w:hint="eastAsia"/>
                <w:szCs w:val="22"/>
              </w:rPr>
              <w:t>135</w:t>
            </w:r>
          </w:p>
        </w:tc>
        <w:tc>
          <w:tcPr>
            <w:tcW w:w="1134" w:type="dxa"/>
            <w:tcBorders>
              <w:top w:val="nil"/>
              <w:bottom w:val="single" w:sz="4" w:space="0" w:color="auto"/>
            </w:tcBorders>
          </w:tcPr>
          <w:p w14:paraId="64364258" w14:textId="77777777" w:rsidR="009E0B14" w:rsidRDefault="009E0B14" w:rsidP="009E0B14">
            <w:pPr>
              <w:ind w:rightChars="-4" w:right="-8"/>
              <w:jc w:val="right"/>
              <w:rPr>
                <w:szCs w:val="22"/>
              </w:rPr>
            </w:pPr>
            <w:r>
              <w:rPr>
                <w:rFonts w:hint="eastAsia"/>
                <w:szCs w:val="22"/>
              </w:rPr>
              <w:t>357</w:t>
            </w:r>
          </w:p>
        </w:tc>
        <w:tc>
          <w:tcPr>
            <w:tcW w:w="1134" w:type="dxa"/>
            <w:tcBorders>
              <w:top w:val="nil"/>
              <w:bottom w:val="single" w:sz="4" w:space="0" w:color="auto"/>
            </w:tcBorders>
          </w:tcPr>
          <w:p w14:paraId="109C162B" w14:textId="77777777" w:rsidR="009E0B14" w:rsidRDefault="009E0B14" w:rsidP="007E0F80">
            <w:pPr>
              <w:ind w:rightChars="-4" w:right="-8"/>
              <w:jc w:val="right"/>
              <w:rPr>
                <w:szCs w:val="22"/>
              </w:rPr>
            </w:pPr>
            <w:r>
              <w:rPr>
                <w:rFonts w:hint="eastAsia"/>
                <w:szCs w:val="22"/>
              </w:rPr>
              <w:t>579</w:t>
            </w:r>
          </w:p>
        </w:tc>
      </w:tr>
    </w:tbl>
    <w:p w14:paraId="7AF7B49C" w14:textId="38088878" w:rsidR="0062682E" w:rsidRDefault="0062682E" w:rsidP="0062682E"/>
    <w:p w14:paraId="7EC6D82E" w14:textId="77777777" w:rsidR="009B5053" w:rsidRDefault="009B5053" w:rsidP="0062682E"/>
    <w:p w14:paraId="6CE5AE44" w14:textId="3D805197" w:rsidR="00D83728" w:rsidRDefault="00000000" w:rsidP="0062682E">
      <w:r>
        <w:rPr>
          <w:noProof/>
        </w:rPr>
        <w:pict w14:anchorId="78AAA7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82.65pt;margin-top:7.3pt;width:275.45pt;height:165.65pt;z-index:1">
            <v:imagedata r:id="rId8" o:title=""/>
            <w10:wrap type="square"/>
          </v:shape>
        </w:pict>
      </w:r>
    </w:p>
    <w:p w14:paraId="44997CC9" w14:textId="77777777" w:rsidR="00D83728" w:rsidRDefault="00D83728" w:rsidP="0062682E"/>
    <w:p w14:paraId="74BCE60D" w14:textId="77777777" w:rsidR="00D83728" w:rsidRDefault="00D83728" w:rsidP="00757858"/>
    <w:p w14:paraId="5E36069A" w14:textId="77777777" w:rsidR="00D83728" w:rsidRDefault="00D83728" w:rsidP="00757858"/>
    <w:p w14:paraId="227251DB" w14:textId="77777777" w:rsidR="00D83728" w:rsidRDefault="00D83728" w:rsidP="00757858"/>
    <w:p w14:paraId="1FBB5439" w14:textId="77777777" w:rsidR="00D83728" w:rsidRDefault="00D83728" w:rsidP="00757858"/>
    <w:p w14:paraId="00C14114" w14:textId="77777777" w:rsidR="00D83728" w:rsidRDefault="00D83728" w:rsidP="00757858"/>
    <w:p w14:paraId="0A5DA28B" w14:textId="77777777" w:rsidR="00D83728" w:rsidRDefault="00D83728" w:rsidP="00757858"/>
    <w:p w14:paraId="10FA410B" w14:textId="77777777" w:rsidR="00D83728" w:rsidRDefault="00D83728" w:rsidP="00757858"/>
    <w:p w14:paraId="2DE8A565" w14:textId="4D87D4DA" w:rsidR="00D83728" w:rsidRDefault="00D83728" w:rsidP="00D83728">
      <w:pPr>
        <w:pStyle w:val="aff4"/>
      </w:pPr>
      <w:r>
        <w:rPr>
          <w:rFonts w:hint="eastAsia"/>
        </w:rPr>
        <w:t>図</w:t>
      </w:r>
      <w:r>
        <w:rPr>
          <w:rFonts w:hint="eastAsia"/>
        </w:rPr>
        <w:t>1</w:t>
      </w:r>
      <w:r>
        <w:rPr>
          <w:rFonts w:hint="eastAsia"/>
        </w:rPr>
        <w:t xml:space="preserve">　</w:t>
      </w:r>
      <w:r w:rsidR="00084FAD">
        <w:rPr>
          <w:rFonts w:hint="eastAsia"/>
        </w:rPr>
        <w:t>図の</w:t>
      </w:r>
      <w:r>
        <w:rPr>
          <w:rFonts w:hint="eastAsia"/>
        </w:rPr>
        <w:t>キャプションは図の下に左右中央に配置</w:t>
      </w:r>
    </w:p>
    <w:p w14:paraId="0218F28B" w14:textId="121D7F3D" w:rsidR="00EA13DE" w:rsidRDefault="00EA13DE" w:rsidP="00757858">
      <w:pPr>
        <w:rPr>
          <w:szCs w:val="21"/>
        </w:rPr>
      </w:pPr>
    </w:p>
    <w:p w14:paraId="708E2C07" w14:textId="27615638" w:rsidR="00EA13DE" w:rsidRDefault="00EA13DE" w:rsidP="00EA13DE">
      <w:pPr>
        <w:pStyle w:val="1-0"/>
      </w:pPr>
      <w:r>
        <w:rPr>
          <w:rFonts w:hint="eastAsia"/>
        </w:rPr>
        <w:lastRenderedPageBreak/>
        <w:t>論集では，</w:t>
      </w:r>
      <w:r w:rsidRPr="00D05006">
        <w:rPr>
          <w:rFonts w:hint="eastAsia"/>
        </w:rPr>
        <w:t>図・画像・グラフなどについては，白黒</w:t>
      </w:r>
      <w:r w:rsidR="00915EFD">
        <w:rPr>
          <w:rFonts w:hint="eastAsia"/>
        </w:rPr>
        <w:t>を基本とするが</w:t>
      </w:r>
      <w:r w:rsidRPr="009E1B00">
        <w:rPr>
          <w:rFonts w:hint="eastAsia"/>
        </w:rPr>
        <w:t>，カラーで掲載すること</w:t>
      </w:r>
      <w:r w:rsidR="00915EFD">
        <w:rPr>
          <w:rFonts w:hint="eastAsia"/>
        </w:rPr>
        <w:t>も</w:t>
      </w:r>
      <w:r w:rsidRPr="009E1B00">
        <w:rPr>
          <w:rFonts w:hint="eastAsia"/>
        </w:rPr>
        <w:t>できる。</w:t>
      </w:r>
      <w:r>
        <w:rPr>
          <w:rFonts w:hint="eastAsia"/>
        </w:rPr>
        <w:t>カラーを使う場合は，「投稿・執筆要領」の「付録」の「</w:t>
      </w:r>
      <w:r>
        <w:rPr>
          <w:rFonts w:hint="eastAsia"/>
        </w:rPr>
        <w:t>4</w:t>
      </w:r>
      <w:r>
        <w:t xml:space="preserve">. </w:t>
      </w:r>
      <w:r>
        <w:rPr>
          <w:rFonts w:hint="eastAsia"/>
        </w:rPr>
        <w:t>図表等の色使いについて」の留意事項に従うこと。</w:t>
      </w:r>
    </w:p>
    <w:p w14:paraId="193BE9A7" w14:textId="77777777" w:rsidR="00EA13DE" w:rsidRPr="003269BF" w:rsidRDefault="00EA13DE" w:rsidP="00EA13DE">
      <w:pPr>
        <w:pStyle w:val="1-0"/>
      </w:pPr>
      <w:r w:rsidRPr="00942D7E">
        <w:rPr>
          <w:rFonts w:hint="eastAsia"/>
        </w:rPr>
        <w:t>なお，他の著作物に掲載された図版の転載等にかかわる著作権処理，及びデータの利用・公開にかかわる関係者の許諾取得は，著者の責任において行うこと。</w:t>
      </w:r>
    </w:p>
    <w:p w14:paraId="10A6F83E" w14:textId="77777777" w:rsidR="00EA13DE" w:rsidRPr="00EA13DE" w:rsidRDefault="00EA13DE" w:rsidP="00757858">
      <w:pPr>
        <w:rPr>
          <w:szCs w:val="21"/>
        </w:rPr>
      </w:pPr>
    </w:p>
    <w:p w14:paraId="176E311C" w14:textId="77777777" w:rsidR="00757858" w:rsidRPr="0022597C" w:rsidRDefault="00757858" w:rsidP="00D75477">
      <w:pPr>
        <w:pStyle w:val="1"/>
      </w:pPr>
      <w:r>
        <w:rPr>
          <w:rFonts w:hint="eastAsia"/>
        </w:rPr>
        <w:t>例文表記</w:t>
      </w:r>
    </w:p>
    <w:p w14:paraId="55878238" w14:textId="2D6BB301" w:rsidR="00F97F82" w:rsidRDefault="00757858" w:rsidP="00D75477">
      <w:pPr>
        <w:pStyle w:val="1-0"/>
      </w:pPr>
      <w:r w:rsidRPr="003269BF">
        <w:t>例文と本文の間は</w:t>
      </w:r>
      <w:r w:rsidRPr="003269BF">
        <w:rPr>
          <w:rFonts w:hint="eastAsia"/>
        </w:rPr>
        <w:t>1</w:t>
      </w:r>
      <w:r w:rsidRPr="003269BF">
        <w:t>行空ける。例文には丸括弧で通し番号を付け，字下げせずに左揃えとする。</w:t>
      </w:r>
    </w:p>
    <w:p w14:paraId="43F219B5" w14:textId="77777777" w:rsidR="00757858" w:rsidRPr="00E37970" w:rsidRDefault="00757858" w:rsidP="00757858">
      <w:pPr>
        <w:widowControl w:val="0"/>
        <w:rPr>
          <w:kern w:val="2"/>
          <w:szCs w:val="21"/>
          <w:shd w:val="pct15" w:color="auto" w:fill="FFFFFF"/>
        </w:rPr>
      </w:pPr>
    </w:p>
    <w:p w14:paraId="3BC4DB31" w14:textId="4D09C4B7" w:rsidR="00757858" w:rsidRPr="003269BF" w:rsidRDefault="00757858" w:rsidP="00757858">
      <w:pPr>
        <w:widowControl w:val="0"/>
        <w:tabs>
          <w:tab w:val="left" w:pos="709"/>
          <w:tab w:val="left" w:pos="1701"/>
          <w:tab w:val="left" w:pos="2410"/>
          <w:tab w:val="left" w:pos="3248"/>
          <w:tab w:val="left" w:pos="3906"/>
          <w:tab w:val="left" w:pos="4704"/>
          <w:tab w:val="left" w:pos="5387"/>
        </w:tabs>
        <w:rPr>
          <w:kern w:val="2"/>
          <w:szCs w:val="21"/>
        </w:rPr>
      </w:pPr>
      <w:r w:rsidRPr="001B0A1D">
        <w:rPr>
          <w:kern w:val="2"/>
          <w:szCs w:val="21"/>
        </w:rPr>
        <w:t>(</w:t>
      </w:r>
      <w:r w:rsidR="001B0A1D" w:rsidRPr="001B0A1D">
        <w:rPr>
          <w:rFonts w:hint="eastAsia"/>
          <w:kern w:val="2"/>
          <w:szCs w:val="21"/>
        </w:rPr>
        <w:t>1</w:t>
      </w:r>
      <w:r w:rsidRPr="001B0A1D">
        <w:rPr>
          <w:kern w:val="2"/>
          <w:szCs w:val="21"/>
        </w:rPr>
        <w:t>)</w:t>
      </w:r>
      <w:r w:rsidRPr="001B0A1D">
        <w:rPr>
          <w:rFonts w:hint="eastAsia"/>
          <w:kern w:val="2"/>
          <w:szCs w:val="21"/>
        </w:rPr>
        <w:tab/>
      </w:r>
      <w:r w:rsidRPr="001B0A1D">
        <w:rPr>
          <w:i/>
          <w:kern w:val="2"/>
          <w:szCs w:val="21"/>
        </w:rPr>
        <w:t>Hanako</w:t>
      </w:r>
      <w:r w:rsidRPr="001B0A1D">
        <w:rPr>
          <w:i/>
          <w:kern w:val="2"/>
          <w:szCs w:val="21"/>
        </w:rPr>
        <w:tab/>
        <w:t>wa</w:t>
      </w:r>
      <w:r w:rsidRPr="001B0A1D">
        <w:rPr>
          <w:i/>
          <w:kern w:val="2"/>
          <w:szCs w:val="21"/>
        </w:rPr>
        <w:tab/>
        <w:t>imooto</w:t>
      </w:r>
      <w:r w:rsidRPr="001B0A1D">
        <w:rPr>
          <w:i/>
          <w:kern w:val="2"/>
          <w:szCs w:val="21"/>
        </w:rPr>
        <w:tab/>
        <w:t>to</w:t>
      </w:r>
      <w:r w:rsidRPr="001B0A1D">
        <w:rPr>
          <w:i/>
          <w:kern w:val="2"/>
          <w:szCs w:val="21"/>
        </w:rPr>
        <w:tab/>
        <w:t>eiga</w:t>
      </w:r>
      <w:r w:rsidRPr="001B0A1D">
        <w:rPr>
          <w:i/>
          <w:kern w:val="2"/>
          <w:szCs w:val="21"/>
        </w:rPr>
        <w:tab/>
        <w:t>o</w:t>
      </w:r>
      <w:r w:rsidRPr="001B0A1D">
        <w:rPr>
          <w:i/>
          <w:kern w:val="2"/>
          <w:szCs w:val="21"/>
        </w:rPr>
        <w:tab/>
        <w:t>mi-ta</w:t>
      </w:r>
      <w:r w:rsidRPr="001B0A1D">
        <w:rPr>
          <w:kern w:val="2"/>
          <w:szCs w:val="21"/>
        </w:rPr>
        <w:t>.</w:t>
      </w:r>
      <w:r w:rsidRPr="003269BF">
        <w:rPr>
          <w:kern w:val="2"/>
          <w:szCs w:val="21"/>
        </w:rPr>
        <w:t xml:space="preserve"> </w:t>
      </w:r>
    </w:p>
    <w:p w14:paraId="0A19B8A0" w14:textId="77777777" w:rsidR="00757858" w:rsidRPr="003269BF" w:rsidRDefault="00757858" w:rsidP="00757858">
      <w:pPr>
        <w:widowControl w:val="0"/>
        <w:tabs>
          <w:tab w:val="left" w:pos="709"/>
          <w:tab w:val="left" w:pos="1701"/>
          <w:tab w:val="left" w:pos="2410"/>
          <w:tab w:val="left" w:pos="3248"/>
          <w:tab w:val="left" w:pos="3906"/>
          <w:tab w:val="left" w:pos="4704"/>
          <w:tab w:val="left" w:pos="5387"/>
        </w:tabs>
        <w:rPr>
          <w:kern w:val="2"/>
          <w:szCs w:val="21"/>
        </w:rPr>
      </w:pPr>
      <w:r w:rsidRPr="003269BF">
        <w:rPr>
          <w:rFonts w:hint="eastAsia"/>
          <w:kern w:val="2"/>
          <w:szCs w:val="21"/>
        </w:rPr>
        <w:tab/>
      </w:r>
      <w:r w:rsidRPr="003269BF">
        <w:rPr>
          <w:kern w:val="2"/>
          <w:szCs w:val="21"/>
        </w:rPr>
        <w:t>Hanako</w:t>
      </w:r>
      <w:r w:rsidRPr="003269BF">
        <w:rPr>
          <w:kern w:val="2"/>
          <w:szCs w:val="21"/>
        </w:rPr>
        <w:tab/>
        <w:t>TOP</w:t>
      </w:r>
      <w:r w:rsidRPr="003269BF">
        <w:rPr>
          <w:kern w:val="2"/>
          <w:szCs w:val="21"/>
        </w:rPr>
        <w:tab/>
        <w:t>sister</w:t>
      </w:r>
      <w:r w:rsidRPr="003269BF">
        <w:rPr>
          <w:kern w:val="2"/>
          <w:szCs w:val="21"/>
        </w:rPr>
        <w:tab/>
        <w:t>with</w:t>
      </w:r>
      <w:r w:rsidRPr="003269BF">
        <w:rPr>
          <w:kern w:val="2"/>
          <w:szCs w:val="21"/>
        </w:rPr>
        <w:tab/>
        <w:t>movie</w:t>
      </w:r>
      <w:r w:rsidRPr="003269BF">
        <w:rPr>
          <w:kern w:val="2"/>
          <w:szCs w:val="21"/>
        </w:rPr>
        <w:tab/>
        <w:t>ACC</w:t>
      </w:r>
      <w:r w:rsidRPr="003269BF">
        <w:rPr>
          <w:kern w:val="2"/>
          <w:szCs w:val="21"/>
        </w:rPr>
        <w:tab/>
        <w:t>see-PAST</w:t>
      </w:r>
    </w:p>
    <w:p w14:paraId="17CC9317" w14:textId="77777777" w:rsidR="00757858" w:rsidRPr="003269BF" w:rsidRDefault="00757858" w:rsidP="00757858">
      <w:pPr>
        <w:widowControl w:val="0"/>
        <w:tabs>
          <w:tab w:val="left" w:pos="709"/>
          <w:tab w:val="left" w:pos="1701"/>
          <w:tab w:val="left" w:pos="1764"/>
          <w:tab w:val="left" w:pos="2410"/>
          <w:tab w:val="left" w:pos="3248"/>
          <w:tab w:val="left" w:pos="3906"/>
          <w:tab w:val="left" w:pos="4704"/>
          <w:tab w:val="left" w:pos="5387"/>
        </w:tabs>
        <w:rPr>
          <w:kern w:val="2"/>
          <w:szCs w:val="21"/>
        </w:rPr>
      </w:pPr>
      <w:r w:rsidRPr="003269BF">
        <w:rPr>
          <w:kern w:val="2"/>
          <w:szCs w:val="21"/>
        </w:rPr>
        <w:tab/>
        <w:t>‘Hanako saw a movie with her sister.’</w:t>
      </w:r>
    </w:p>
    <w:p w14:paraId="1E339F57" w14:textId="77777777" w:rsidR="00757858" w:rsidRPr="003269BF" w:rsidRDefault="00757858" w:rsidP="00757858">
      <w:pPr>
        <w:rPr>
          <w:szCs w:val="21"/>
        </w:rPr>
      </w:pPr>
    </w:p>
    <w:p w14:paraId="3D74991C" w14:textId="77777777" w:rsidR="00757858" w:rsidRPr="0022597C" w:rsidRDefault="00757858" w:rsidP="00D41BF4">
      <w:pPr>
        <w:pStyle w:val="1"/>
      </w:pPr>
      <w:r>
        <w:rPr>
          <w:rFonts w:hint="eastAsia"/>
        </w:rPr>
        <w:t>注</w:t>
      </w:r>
    </w:p>
    <w:p w14:paraId="3D228C1B" w14:textId="7BDBDB7E" w:rsidR="00462D8E" w:rsidRPr="003269BF" w:rsidRDefault="00757858" w:rsidP="00D41BF4">
      <w:pPr>
        <w:pStyle w:val="1-0"/>
      </w:pPr>
      <w:r w:rsidRPr="003269BF">
        <w:t>注は通し番号</w:t>
      </w:r>
      <w:r w:rsidR="00E76D31" w:rsidRPr="003269BF">
        <w:rPr>
          <w:rStyle w:val="af2"/>
        </w:rPr>
        <w:endnoteReference w:id="1"/>
      </w:r>
      <w:r w:rsidRPr="003269BF">
        <w:t>を付け，論文末にまとめて記載する</w:t>
      </w:r>
      <w:r w:rsidR="00E37970">
        <w:rPr>
          <w:rFonts w:hint="eastAsia"/>
        </w:rPr>
        <w:t>か，</w:t>
      </w:r>
      <w:r w:rsidR="00184CCF">
        <w:rPr>
          <w:rFonts w:hint="eastAsia"/>
        </w:rPr>
        <w:t>注を付けた各ページに</w:t>
      </w:r>
      <w:r w:rsidR="00E37970">
        <w:rPr>
          <w:rFonts w:hint="eastAsia"/>
        </w:rPr>
        <w:t>脚注として記載する。</w:t>
      </w:r>
      <w:r w:rsidR="004E54E6" w:rsidRPr="003269BF">
        <w:rPr>
          <w:rFonts w:hint="eastAsia"/>
        </w:rPr>
        <w:t>採用</w:t>
      </w:r>
      <w:r w:rsidR="00462D8E" w:rsidRPr="003269BF">
        <w:rPr>
          <w:rFonts w:hint="eastAsia"/>
        </w:rPr>
        <w:t>決定後，組版では脚注として記載</w:t>
      </w:r>
      <w:r w:rsidR="004E54E6" w:rsidRPr="003269BF">
        <w:rPr>
          <w:rFonts w:hint="eastAsia"/>
        </w:rPr>
        <w:t>される</w:t>
      </w:r>
      <w:r w:rsidR="00942D7E" w:rsidRPr="003269BF">
        <w:rPr>
          <w:rStyle w:val="af2"/>
        </w:rPr>
        <w:endnoteReference w:id="2"/>
      </w:r>
      <w:r w:rsidR="00462D8E" w:rsidRPr="003269BF">
        <w:rPr>
          <w:rFonts w:hint="eastAsia"/>
        </w:rPr>
        <w:t>。</w:t>
      </w:r>
    </w:p>
    <w:p w14:paraId="15B38AC8" w14:textId="77777777" w:rsidR="0063694B" w:rsidRPr="0063694B" w:rsidRDefault="0063694B" w:rsidP="0063694B">
      <w:pPr>
        <w:rPr>
          <w:szCs w:val="21"/>
        </w:rPr>
      </w:pPr>
    </w:p>
    <w:p w14:paraId="23DFCD4F" w14:textId="77777777" w:rsidR="0063694B" w:rsidRPr="00E36E5C" w:rsidRDefault="0063694B" w:rsidP="000526AD">
      <w:pPr>
        <w:pStyle w:val="1"/>
      </w:pPr>
      <w:r w:rsidRPr="00E36E5C">
        <w:rPr>
          <w:rFonts w:hint="eastAsia"/>
        </w:rPr>
        <w:t>参照文献への言及</w:t>
      </w:r>
    </w:p>
    <w:p w14:paraId="2907ED24" w14:textId="77777777" w:rsidR="00E37970" w:rsidRDefault="00E37970" w:rsidP="000526AD">
      <w:pPr>
        <w:pStyle w:val="1-0"/>
      </w:pPr>
      <w:r w:rsidRPr="00E37970">
        <w:rPr>
          <w:rFonts w:hint="eastAsia"/>
        </w:rPr>
        <w:t>参照文献は，本文または注において引用または言及されたもののみを，論文末にまとめて記載する。また，該当する場合は，例文出典を論文末にまとめて記載する。</w:t>
      </w:r>
    </w:p>
    <w:p w14:paraId="5BD42172" w14:textId="621E412D" w:rsidR="0063694B" w:rsidRPr="003269BF" w:rsidRDefault="0063694B" w:rsidP="000526AD">
      <w:pPr>
        <w:pStyle w:val="1-0"/>
      </w:pPr>
      <w:r w:rsidRPr="008B6D7D">
        <w:rPr>
          <w:rFonts w:hint="eastAsia"/>
        </w:rPr>
        <w:t>本文及び注にお</w:t>
      </w:r>
      <w:r w:rsidR="00021466" w:rsidRPr="008B6D7D">
        <w:rPr>
          <w:rFonts w:hint="eastAsia"/>
        </w:rPr>
        <w:t>いて</w:t>
      </w:r>
      <w:r w:rsidRPr="008B6D7D">
        <w:rPr>
          <w:rFonts w:hint="eastAsia"/>
        </w:rPr>
        <w:t>参照文献へ言及</w:t>
      </w:r>
      <w:r w:rsidR="00021466" w:rsidRPr="008B6D7D">
        <w:rPr>
          <w:rFonts w:hint="eastAsia"/>
        </w:rPr>
        <w:t>する場合は，鈴木（</w:t>
      </w:r>
      <w:r w:rsidR="00021466" w:rsidRPr="008B6D7D">
        <w:t>1979: 40‒53</w:t>
      </w:r>
      <w:r w:rsidR="00021466" w:rsidRPr="008B6D7D">
        <w:rPr>
          <w:rFonts w:hint="eastAsia"/>
        </w:rPr>
        <w:t>）は○○○，</w:t>
      </w:r>
      <w:r w:rsidRPr="008B6D7D">
        <w:rPr>
          <w:rFonts w:hint="eastAsia"/>
        </w:rPr>
        <w:t>の</w:t>
      </w:r>
      <w:r w:rsidR="00E76D31" w:rsidRPr="008B6D7D">
        <w:rPr>
          <w:rFonts w:hint="eastAsia"/>
        </w:rPr>
        <w:t>ように</w:t>
      </w:r>
      <w:r w:rsidRPr="008B6D7D">
        <w:rPr>
          <w:rFonts w:hint="eastAsia"/>
        </w:rPr>
        <w:t>行う。</w:t>
      </w:r>
    </w:p>
    <w:p w14:paraId="7413F2C5" w14:textId="77777777" w:rsidR="0063694B" w:rsidRPr="00021466" w:rsidRDefault="0063694B" w:rsidP="0063694B">
      <w:pPr>
        <w:rPr>
          <w:szCs w:val="21"/>
        </w:rPr>
      </w:pPr>
    </w:p>
    <w:p w14:paraId="7B6C72B2" w14:textId="77777777" w:rsidR="00103079" w:rsidRDefault="0063694B" w:rsidP="00103079">
      <w:pPr>
        <w:pStyle w:val="1-0"/>
      </w:pPr>
      <w:r>
        <w:rPr>
          <w:rFonts w:hint="eastAsia"/>
        </w:rPr>
        <w:t>長い引用の場合は，</w:t>
      </w:r>
      <w:r w:rsidR="00103079">
        <w:rPr>
          <w:rFonts w:hint="eastAsia"/>
        </w:rPr>
        <w:t>以下のようにする。</w:t>
      </w:r>
    </w:p>
    <w:p w14:paraId="0A7909D6" w14:textId="77777777" w:rsidR="00103079" w:rsidRDefault="00103079" w:rsidP="00103079">
      <w:pPr>
        <w:pStyle w:val="1-0"/>
      </w:pPr>
    </w:p>
    <w:p w14:paraId="607B01D3" w14:textId="77777777" w:rsidR="0063694B" w:rsidRDefault="00DF3157" w:rsidP="00DF3157">
      <w:pPr>
        <w:pStyle w:val="2-2"/>
        <w:ind w:leftChars="200" w:left="422"/>
        <w:rPr>
          <w:lang w:eastAsia="zh-CN"/>
        </w:rPr>
      </w:pPr>
      <w:r>
        <w:rPr>
          <w:rFonts w:hint="eastAsia"/>
        </w:rPr>
        <w:t>長い引用の場合は，</w:t>
      </w:r>
      <w:r w:rsidR="0063694B">
        <w:rPr>
          <w:rFonts w:hint="eastAsia"/>
        </w:rPr>
        <w:t>本文との前後を</w:t>
      </w:r>
      <w:r w:rsidR="0063694B">
        <w:rPr>
          <w:rFonts w:hint="eastAsia"/>
        </w:rPr>
        <w:t>1</w:t>
      </w:r>
      <w:r w:rsidR="0063694B">
        <w:rPr>
          <w:rFonts w:hint="eastAsia"/>
        </w:rPr>
        <w:t>行ずつ空け，引用部を</w:t>
      </w:r>
      <w:r w:rsidR="0063694B">
        <w:rPr>
          <w:rFonts w:hint="eastAsia"/>
        </w:rPr>
        <w:t>2</w:t>
      </w:r>
      <w:r w:rsidR="0063694B">
        <w:rPr>
          <w:rFonts w:hint="eastAsia"/>
        </w:rPr>
        <w:t>字下げる。引用部をカギ括弧で囲む必要はない。</w:t>
      </w:r>
      <w:r w:rsidR="00F27D51">
        <w:rPr>
          <w:rFonts w:hint="eastAsia"/>
          <w:lang w:eastAsia="zh-CN"/>
        </w:rPr>
        <w:t>（国立国語研究所論集編集委員会</w:t>
      </w:r>
      <w:r w:rsidR="00F27D51">
        <w:rPr>
          <w:rFonts w:hint="eastAsia"/>
          <w:lang w:eastAsia="zh-CN"/>
        </w:rPr>
        <w:t>2016: 6</w:t>
      </w:r>
      <w:r w:rsidR="00F27D51">
        <w:rPr>
          <w:rFonts w:hint="eastAsia"/>
          <w:lang w:eastAsia="zh-CN"/>
        </w:rPr>
        <w:t>）</w:t>
      </w:r>
    </w:p>
    <w:p w14:paraId="74FCF605" w14:textId="0430A1E6" w:rsidR="0063694B" w:rsidRDefault="0063694B" w:rsidP="0063694B">
      <w:pPr>
        <w:rPr>
          <w:lang w:eastAsia="zh-CN"/>
        </w:rPr>
      </w:pPr>
    </w:p>
    <w:p w14:paraId="27772211" w14:textId="77777777" w:rsidR="00C311F4" w:rsidRPr="00F860A0" w:rsidRDefault="00C311F4" w:rsidP="0079657C">
      <w:pPr>
        <w:pStyle w:val="1"/>
      </w:pPr>
      <w:r w:rsidRPr="00F860A0">
        <w:rPr>
          <w:rFonts w:hint="eastAsia"/>
        </w:rPr>
        <w:t>おわりに</w:t>
      </w:r>
    </w:p>
    <w:p w14:paraId="2062B095" w14:textId="77777777" w:rsidR="00C311F4" w:rsidRDefault="00C311F4" w:rsidP="0079657C">
      <w:pPr>
        <w:pStyle w:val="1-0"/>
      </w:pPr>
      <w:r>
        <w:rPr>
          <w:rFonts w:hint="eastAsia"/>
        </w:rPr>
        <w:t>以上が分かりやすい原稿作成の参考になれば幸いです。</w:t>
      </w:r>
    </w:p>
    <w:p w14:paraId="051D05C5" w14:textId="012999A5" w:rsidR="00D33C66" w:rsidRDefault="00D33C66" w:rsidP="0079657C">
      <w:pPr>
        <w:pStyle w:val="1-0"/>
      </w:pPr>
      <w:r>
        <w:rPr>
          <w:rFonts w:hint="eastAsia"/>
        </w:rPr>
        <w:t>「投稿・執筆要領」の全文及び『国立国語研究所論集』オンライン版は，国立国語研究所ウェブサイト（</w:t>
      </w:r>
      <w:r w:rsidRPr="00D33C66">
        <w:t>http</w:t>
      </w:r>
      <w:r w:rsidR="00E77A32">
        <w:rPr>
          <w:rFonts w:hint="eastAsia"/>
        </w:rPr>
        <w:t>s</w:t>
      </w:r>
      <w:r w:rsidRPr="00D33C66">
        <w:t>://www.ninjal.ac.jp/</w:t>
      </w:r>
      <w:r w:rsidR="0028646B">
        <w:t>info/</w:t>
      </w:r>
      <w:r w:rsidRPr="00D33C66">
        <w:t>publication/papers/</w:t>
      </w:r>
      <w:r>
        <w:rPr>
          <w:rFonts w:hint="eastAsia"/>
        </w:rPr>
        <w:t>）をご覧ください。</w:t>
      </w:r>
    </w:p>
    <w:p w14:paraId="45730E8A" w14:textId="77777777" w:rsidR="001F2977" w:rsidRDefault="001F2977" w:rsidP="0063694B">
      <w:pPr>
        <w:rPr>
          <w:szCs w:val="21"/>
        </w:rPr>
      </w:pPr>
    </w:p>
    <w:p w14:paraId="6A0191E8" w14:textId="77777777" w:rsidR="004B678B" w:rsidRPr="003269BF" w:rsidRDefault="004B678B" w:rsidP="0079657C">
      <w:pPr>
        <w:pStyle w:val="aff6"/>
      </w:pPr>
      <w:r w:rsidRPr="003269BF">
        <w:rPr>
          <w:rFonts w:hint="eastAsia"/>
        </w:rPr>
        <w:t>参照文献</w:t>
      </w:r>
    </w:p>
    <w:p w14:paraId="59475FF3" w14:textId="77777777" w:rsidR="004B678B" w:rsidRPr="003269BF" w:rsidRDefault="004B678B" w:rsidP="0079657C">
      <w:pPr>
        <w:pStyle w:val="0-2"/>
      </w:pPr>
      <w:r w:rsidRPr="003269BF">
        <w:t xml:space="preserve">Bloomfield, Leonard (1933) </w:t>
      </w:r>
      <w:r w:rsidRPr="003269BF">
        <w:rPr>
          <w:i/>
        </w:rPr>
        <w:t>Language</w:t>
      </w:r>
      <w:r w:rsidRPr="003269BF">
        <w:t>. New York: Holt.</w:t>
      </w:r>
    </w:p>
    <w:p w14:paraId="78DC68D1" w14:textId="77777777" w:rsidR="004B678B" w:rsidRPr="003269BF" w:rsidRDefault="004B678B" w:rsidP="0079657C">
      <w:pPr>
        <w:pStyle w:val="0-2"/>
      </w:pPr>
      <w:r w:rsidRPr="003269BF">
        <w:t>服部四郎</w:t>
      </w:r>
      <w:r w:rsidRPr="003269BF">
        <w:t xml:space="preserve"> (1976) </w:t>
      </w:r>
      <w:r w:rsidRPr="003269BF">
        <w:t>「上代日本語の母音体系と母音調和」『言語』</w:t>
      </w:r>
      <w:r w:rsidRPr="003269BF">
        <w:t>5(6): 2‒14.</w:t>
      </w:r>
    </w:p>
    <w:p w14:paraId="3AAE0393" w14:textId="77777777" w:rsidR="004B678B" w:rsidRPr="003269BF" w:rsidRDefault="004B678B" w:rsidP="0079657C">
      <w:pPr>
        <w:pStyle w:val="0-2"/>
      </w:pPr>
      <w:r w:rsidRPr="003269BF">
        <w:t xml:space="preserve">Jakobson, Roman, Gunnar Fant and Morris Halle (1963) </w:t>
      </w:r>
      <w:r w:rsidRPr="003269BF">
        <w:rPr>
          <w:i/>
        </w:rPr>
        <w:t xml:space="preserve">Preliminaries to speech analysis: The distinctive </w:t>
      </w:r>
      <w:r w:rsidRPr="003269BF">
        <w:rPr>
          <w:i/>
        </w:rPr>
        <w:lastRenderedPageBreak/>
        <w:t>features and their correlates</w:t>
      </w:r>
      <w:r w:rsidRPr="003269BF">
        <w:t xml:space="preserve">. Cambridge, MA: MIT Press. </w:t>
      </w:r>
    </w:p>
    <w:p w14:paraId="40CBFCBD" w14:textId="77777777" w:rsidR="004B678B" w:rsidRPr="003269BF" w:rsidRDefault="004B678B" w:rsidP="0079657C">
      <w:pPr>
        <w:pStyle w:val="0-2"/>
      </w:pPr>
      <w:r w:rsidRPr="003269BF">
        <w:t>金田一京助</w:t>
      </w:r>
      <w:r w:rsidRPr="003269BF">
        <w:t xml:space="preserve"> (1932) </w:t>
      </w:r>
      <w:r w:rsidRPr="003269BF">
        <w:t>『国語音韻論』東京：刀江書院．</w:t>
      </w:r>
    </w:p>
    <w:p w14:paraId="6CABAC6F" w14:textId="77777777" w:rsidR="004B678B" w:rsidRPr="003269BF" w:rsidRDefault="004B678B" w:rsidP="0079657C">
      <w:pPr>
        <w:pStyle w:val="0-2"/>
      </w:pPr>
      <w:r w:rsidRPr="003269BF">
        <w:t xml:space="preserve">Kiparsky, Paul (1968) Linguistic universals and linguistic change. In: Emmon Bach and Robert T. Harms (eds.) </w:t>
      </w:r>
      <w:r w:rsidRPr="003269BF">
        <w:rPr>
          <w:i/>
        </w:rPr>
        <w:t>Universals in linguistic theory</w:t>
      </w:r>
      <w:r w:rsidRPr="003269BF">
        <w:t xml:space="preserve">, 171–202. New York: Holt, Rinehart and Winston. </w:t>
      </w:r>
    </w:p>
    <w:p w14:paraId="75CFFFC4" w14:textId="77777777" w:rsidR="004B678B" w:rsidRPr="003269BF" w:rsidRDefault="004B678B" w:rsidP="0079657C">
      <w:pPr>
        <w:pStyle w:val="0-2"/>
      </w:pPr>
      <w:r w:rsidRPr="003269BF">
        <w:t xml:space="preserve">Postal, Paul (1970) On the surface verb “remind”. </w:t>
      </w:r>
      <w:r w:rsidRPr="003269BF">
        <w:rPr>
          <w:i/>
        </w:rPr>
        <w:t>Linguistic Inquiry</w:t>
      </w:r>
      <w:r w:rsidRPr="003269BF">
        <w:t xml:space="preserve"> 1: 37‒120.</w:t>
      </w:r>
    </w:p>
    <w:p w14:paraId="60C99178" w14:textId="77777777" w:rsidR="004B678B" w:rsidRPr="003269BF" w:rsidRDefault="004B678B" w:rsidP="0079657C">
      <w:pPr>
        <w:pStyle w:val="0-2"/>
      </w:pPr>
      <w:r w:rsidRPr="003269BF">
        <w:rPr>
          <w:rFonts w:ascii="ＭＳ 明朝" w:hAnsi="ＭＳ 明朝" w:hint="eastAsia"/>
        </w:rPr>
        <w:t xml:space="preserve">上野善道 </w:t>
      </w:r>
      <w:r w:rsidRPr="003269BF">
        <w:t xml:space="preserve">(1997) </w:t>
      </w:r>
      <w:r w:rsidRPr="003269BF">
        <w:t>「複合名詞から見た日本語諸方言のアクセント」国広哲弥・廣瀬肇・河野守夫（編）『アクセント・イントネーション・リズムとポーズ』</w:t>
      </w:r>
      <w:r w:rsidRPr="003269BF">
        <w:t xml:space="preserve">231‒270. </w:t>
      </w:r>
      <w:r w:rsidRPr="003269BF">
        <w:t>東京：三省堂</w:t>
      </w:r>
      <w:r w:rsidRPr="003269BF">
        <w:t>.</w:t>
      </w:r>
    </w:p>
    <w:p w14:paraId="2FDE8C79" w14:textId="77777777" w:rsidR="00744F21" w:rsidRPr="00EA5B66" w:rsidRDefault="00744F21" w:rsidP="00075E15">
      <w:pPr>
        <w:rPr>
          <w:szCs w:val="21"/>
        </w:rPr>
      </w:pPr>
    </w:p>
    <w:p w14:paraId="07BFDCAC" w14:textId="77777777" w:rsidR="00D471F3" w:rsidRPr="00E36E5C" w:rsidRDefault="00D471F3" w:rsidP="0079657C">
      <w:pPr>
        <w:pStyle w:val="Web"/>
      </w:pPr>
      <w:r w:rsidRPr="00E36E5C">
        <w:rPr>
          <w:rFonts w:hint="eastAsia"/>
        </w:rPr>
        <w:t>関連</w:t>
      </w:r>
      <w:r w:rsidRPr="00E36E5C">
        <w:rPr>
          <w:rFonts w:hint="eastAsia"/>
        </w:rPr>
        <w:t>Web</w:t>
      </w:r>
      <w:r w:rsidRPr="00E36E5C">
        <w:rPr>
          <w:rFonts w:hint="eastAsia"/>
        </w:rPr>
        <w:t>サイト</w:t>
      </w:r>
    </w:p>
    <w:p w14:paraId="6681565F" w14:textId="147695E7" w:rsidR="00D471F3" w:rsidRPr="003C7669" w:rsidRDefault="00E74E0D" w:rsidP="00E74E0D">
      <w:pPr>
        <w:pStyle w:val="Web0-0"/>
        <w:ind w:left="424" w:hangingChars="201" w:hanging="424"/>
      </w:pPr>
      <w:r w:rsidRPr="003C7669">
        <w:rPr>
          <w:rFonts w:hint="eastAsia"/>
        </w:rPr>
        <w:t>国立国語研究所</w:t>
      </w:r>
      <w:r w:rsidR="0064794E">
        <w:rPr>
          <w:rFonts w:hint="eastAsia"/>
        </w:rPr>
        <w:t>（</w:t>
      </w:r>
      <w:r w:rsidR="0064794E">
        <w:rPr>
          <w:rFonts w:hint="eastAsia"/>
        </w:rPr>
        <w:t>202</w:t>
      </w:r>
      <w:r w:rsidR="00EF7075">
        <w:rPr>
          <w:rFonts w:hint="eastAsia"/>
        </w:rPr>
        <w:t>5</w:t>
      </w:r>
      <w:r w:rsidR="0064794E">
        <w:rPr>
          <w:rFonts w:hint="eastAsia"/>
        </w:rPr>
        <w:t>）</w:t>
      </w:r>
      <w:r w:rsidRPr="003C7669">
        <w:rPr>
          <w:rFonts w:hint="eastAsia"/>
        </w:rPr>
        <w:t>『現代日本語書き言葉均衡コーパス』</w:t>
      </w:r>
      <w:r w:rsidR="0064794E">
        <w:rPr>
          <w:rFonts w:hint="eastAsia"/>
        </w:rPr>
        <w:t>（バージョン</w:t>
      </w:r>
      <w:r w:rsidR="0064794E">
        <w:rPr>
          <w:rFonts w:hint="eastAsia"/>
        </w:rPr>
        <w:t>2021.03</w:t>
      </w:r>
      <w:r w:rsidR="0064794E">
        <w:rPr>
          <w:rFonts w:hint="eastAsia"/>
        </w:rPr>
        <w:t>，中納言バージョン</w:t>
      </w:r>
      <w:r w:rsidR="0064794E">
        <w:rPr>
          <w:rFonts w:hint="eastAsia"/>
        </w:rPr>
        <w:t>2.7.2</w:t>
      </w:r>
      <w:r w:rsidR="00790EDF">
        <w:rPr>
          <w:rFonts w:hint="eastAsia"/>
        </w:rPr>
        <w:t>，</w:t>
      </w:r>
      <w:r w:rsidR="00790EDF" w:rsidRPr="008915A1">
        <w:rPr>
          <w:rFonts w:hint="eastAsia"/>
        </w:rPr>
        <w:t>分類語彙表情報</w:t>
      </w:r>
      <w:r w:rsidR="00790EDF" w:rsidRPr="008915A1">
        <w:rPr>
          <w:rFonts w:hint="eastAsia"/>
        </w:rPr>
        <w:t xml:space="preserve"> 2025.03</w:t>
      </w:r>
      <w:r w:rsidR="0064794E">
        <w:rPr>
          <w:rFonts w:hint="eastAsia"/>
        </w:rPr>
        <w:t>）</w:t>
      </w:r>
      <w:r w:rsidR="0064794E">
        <w:rPr>
          <w:rFonts w:hint="eastAsia"/>
        </w:rPr>
        <w:t xml:space="preserve"> </w:t>
      </w:r>
      <w:r w:rsidR="00D471F3" w:rsidRPr="003C7669">
        <w:rPr>
          <w:rFonts w:hint="eastAsia"/>
        </w:rPr>
        <w:t>http</w:t>
      </w:r>
      <w:r w:rsidR="00A45D6F">
        <w:rPr>
          <w:rFonts w:hint="eastAsia"/>
        </w:rPr>
        <w:t>s</w:t>
      </w:r>
      <w:r w:rsidR="00D471F3" w:rsidRPr="003C7669">
        <w:rPr>
          <w:rFonts w:hint="eastAsia"/>
        </w:rPr>
        <w:t>://</w:t>
      </w:r>
      <w:r w:rsidR="00A45D6F">
        <w:rPr>
          <w:rFonts w:hint="eastAsia"/>
        </w:rPr>
        <w:t>c</w:t>
      </w:r>
      <w:r w:rsidR="00A53A59">
        <w:rPr>
          <w:rFonts w:hint="eastAsia"/>
        </w:rPr>
        <w:t>lrd</w:t>
      </w:r>
      <w:r w:rsidR="00A45D6F">
        <w:t>.</w:t>
      </w:r>
      <w:r w:rsidR="00D471F3" w:rsidRPr="003C7669">
        <w:rPr>
          <w:rFonts w:hint="eastAsia"/>
        </w:rPr>
        <w:t>ninjal.ac.jp/bccwj/</w:t>
      </w:r>
      <w:r w:rsidR="0064794E">
        <w:rPr>
          <w:rFonts w:hint="eastAsia"/>
        </w:rPr>
        <w:t xml:space="preserve"> </w:t>
      </w:r>
      <w:r w:rsidRPr="003C7669">
        <w:t>（</w:t>
      </w:r>
      <w:r w:rsidRPr="003C7669">
        <w:rPr>
          <w:rFonts w:hint="eastAsia"/>
        </w:rPr>
        <w:t>20</w:t>
      </w:r>
      <w:r w:rsidR="00816963">
        <w:t>2</w:t>
      </w:r>
      <w:r w:rsidR="0064794E">
        <w:rPr>
          <w:rFonts w:hint="eastAsia"/>
        </w:rPr>
        <w:t>5</w:t>
      </w:r>
      <w:r w:rsidRPr="003C7669">
        <w:rPr>
          <w:rFonts w:hint="eastAsia"/>
        </w:rPr>
        <w:t>年</w:t>
      </w:r>
      <w:r w:rsidR="00A53A59">
        <w:rPr>
          <w:rFonts w:hint="eastAsia"/>
        </w:rPr>
        <w:t>5</w:t>
      </w:r>
      <w:r w:rsidRPr="003C7669">
        <w:rPr>
          <w:rFonts w:hint="eastAsia"/>
        </w:rPr>
        <w:t>月</w:t>
      </w:r>
      <w:r w:rsidR="00A53A59">
        <w:rPr>
          <w:rFonts w:hint="eastAsia"/>
        </w:rPr>
        <w:t>10</w:t>
      </w:r>
      <w:r w:rsidRPr="003C7669">
        <w:rPr>
          <w:rFonts w:hint="eastAsia"/>
        </w:rPr>
        <w:t>日確認</w:t>
      </w:r>
      <w:r w:rsidRPr="003C7669">
        <w:t>）</w:t>
      </w:r>
    </w:p>
    <w:p w14:paraId="21082FC4" w14:textId="39896756" w:rsidR="00E74E0D" w:rsidRDefault="00C3557C" w:rsidP="001E1496">
      <w:pPr>
        <w:ind w:left="424" w:hangingChars="201" w:hanging="424"/>
        <w:rPr>
          <w:szCs w:val="21"/>
        </w:rPr>
      </w:pPr>
      <w:r w:rsidRPr="00C3557C">
        <w:rPr>
          <w:rFonts w:hint="eastAsia"/>
          <w:szCs w:val="21"/>
        </w:rPr>
        <w:t>国立国語研究所（</w:t>
      </w:r>
      <w:r w:rsidRPr="00C3557C">
        <w:rPr>
          <w:rFonts w:hint="eastAsia"/>
          <w:szCs w:val="21"/>
        </w:rPr>
        <w:t>2018</w:t>
      </w:r>
      <w:r w:rsidRPr="00C3557C">
        <w:rPr>
          <w:rFonts w:hint="eastAsia"/>
          <w:szCs w:val="21"/>
        </w:rPr>
        <w:t>）『日本語話し言葉コーパス』（バージョン</w:t>
      </w:r>
      <w:r w:rsidRPr="00C3557C">
        <w:rPr>
          <w:rFonts w:hint="eastAsia"/>
          <w:szCs w:val="21"/>
        </w:rPr>
        <w:t>2018.01</w:t>
      </w:r>
      <w:r w:rsidRPr="00C3557C">
        <w:rPr>
          <w:rFonts w:hint="eastAsia"/>
          <w:szCs w:val="21"/>
        </w:rPr>
        <w:t>，中納言バージョン</w:t>
      </w:r>
      <w:r w:rsidRPr="00C3557C">
        <w:rPr>
          <w:rFonts w:hint="eastAsia"/>
          <w:szCs w:val="21"/>
        </w:rPr>
        <w:t>2.7.2</w:t>
      </w:r>
      <w:r w:rsidRPr="00C3557C">
        <w:rPr>
          <w:rFonts w:hint="eastAsia"/>
          <w:szCs w:val="21"/>
        </w:rPr>
        <w:t>）</w:t>
      </w:r>
      <w:r w:rsidRPr="00C3557C">
        <w:rPr>
          <w:rFonts w:hint="eastAsia"/>
          <w:szCs w:val="21"/>
        </w:rPr>
        <w:t xml:space="preserve"> https://clrd.ninjal.ac.jp/csj/</w:t>
      </w:r>
      <w:r w:rsidRPr="00C3557C">
        <w:rPr>
          <w:rFonts w:hint="eastAsia"/>
          <w:szCs w:val="21"/>
        </w:rPr>
        <w:t>（</w:t>
      </w:r>
      <w:r w:rsidRPr="00C3557C">
        <w:rPr>
          <w:rFonts w:hint="eastAsia"/>
          <w:szCs w:val="21"/>
        </w:rPr>
        <w:t>2025</w:t>
      </w:r>
      <w:r w:rsidRPr="00C3557C">
        <w:rPr>
          <w:rFonts w:hint="eastAsia"/>
          <w:szCs w:val="21"/>
        </w:rPr>
        <w:t>年</w:t>
      </w:r>
      <w:r w:rsidRPr="00C3557C">
        <w:rPr>
          <w:rFonts w:hint="eastAsia"/>
          <w:szCs w:val="21"/>
        </w:rPr>
        <w:t>5</w:t>
      </w:r>
      <w:r w:rsidRPr="00C3557C">
        <w:rPr>
          <w:rFonts w:hint="eastAsia"/>
          <w:szCs w:val="21"/>
        </w:rPr>
        <w:t>月</w:t>
      </w:r>
      <w:r w:rsidRPr="00C3557C">
        <w:rPr>
          <w:rFonts w:hint="eastAsia"/>
          <w:szCs w:val="21"/>
        </w:rPr>
        <w:t>10</w:t>
      </w:r>
      <w:r w:rsidRPr="00C3557C">
        <w:rPr>
          <w:rFonts w:hint="eastAsia"/>
          <w:szCs w:val="21"/>
        </w:rPr>
        <w:t>日確認）</w:t>
      </w:r>
    </w:p>
    <w:p w14:paraId="0042B3CA" w14:textId="77777777" w:rsidR="00C3557C" w:rsidRPr="00816963" w:rsidRDefault="00C3557C" w:rsidP="00075E15">
      <w:pPr>
        <w:rPr>
          <w:szCs w:val="21"/>
        </w:rPr>
      </w:pPr>
    </w:p>
    <w:p w14:paraId="521D3F3B" w14:textId="77777777" w:rsidR="00F825DD" w:rsidRPr="00F825DD" w:rsidRDefault="005D0094" w:rsidP="0079657C">
      <w:pPr>
        <w:pStyle w:val="aff8"/>
      </w:pPr>
      <w:r>
        <w:rPr>
          <w:rFonts w:hint="eastAsia"/>
        </w:rPr>
        <w:t>例文出典</w:t>
      </w:r>
    </w:p>
    <w:p w14:paraId="1547F495" w14:textId="2DFD5788" w:rsidR="00EC6FC7" w:rsidRPr="00EC6FC7" w:rsidRDefault="00EC6FC7" w:rsidP="00175FB2">
      <w:pPr>
        <w:pStyle w:val="0-0"/>
      </w:pPr>
      <w:r w:rsidRPr="00EC6FC7">
        <w:rPr>
          <w:rFonts w:hint="eastAsia"/>
        </w:rPr>
        <w:t>新潮文庫の</w:t>
      </w:r>
      <w:r w:rsidRPr="00EC6FC7">
        <w:rPr>
          <w:rFonts w:hint="eastAsia"/>
        </w:rPr>
        <w:t>100</w:t>
      </w:r>
      <w:r w:rsidRPr="00EC6FC7">
        <w:rPr>
          <w:rFonts w:hint="eastAsia"/>
        </w:rPr>
        <w:t xml:space="preserve">冊　</w:t>
      </w:r>
      <w:r w:rsidRPr="00EC6FC7">
        <w:rPr>
          <w:rFonts w:hint="eastAsia"/>
        </w:rPr>
        <w:t xml:space="preserve">CD-ROM, 1995, </w:t>
      </w:r>
      <w:r w:rsidR="00007F89">
        <w:rPr>
          <w:rFonts w:hint="eastAsia"/>
        </w:rPr>
        <w:t>東京：</w:t>
      </w:r>
      <w:r w:rsidRPr="00EC6FC7">
        <w:rPr>
          <w:rFonts w:hint="eastAsia"/>
        </w:rPr>
        <w:t>新潮社より</w:t>
      </w:r>
    </w:p>
    <w:p w14:paraId="047EBE31" w14:textId="77777777" w:rsidR="00EC6FC7" w:rsidRPr="00EC6FC7" w:rsidRDefault="00EC6FC7" w:rsidP="00175FB2">
      <w:pPr>
        <w:pStyle w:val="2-21"/>
      </w:pPr>
      <w:r w:rsidRPr="00EC6FC7">
        <w:rPr>
          <w:rFonts w:hint="eastAsia"/>
        </w:rPr>
        <w:t>赤川次郎『女社長に乾杯』，石川達三『青春の蹉跌』，北杜夫『楡家の人々』，倉橋由美子『聖少女』，沢木耕太郎『一瞬の夏』，高野悦子『二十歳の原点』</w:t>
      </w:r>
    </w:p>
    <w:p w14:paraId="0D530AE9" w14:textId="77777777" w:rsidR="005D0094" w:rsidRDefault="005D0094" w:rsidP="005018FB">
      <w:pPr>
        <w:rPr>
          <w:szCs w:val="21"/>
        </w:rPr>
      </w:pPr>
    </w:p>
    <w:p w14:paraId="45D64D75" w14:textId="77777777" w:rsidR="00B5399A" w:rsidRDefault="00B5399A" w:rsidP="005018FB">
      <w:pPr>
        <w:rPr>
          <w:szCs w:val="21"/>
        </w:rPr>
      </w:pPr>
    </w:p>
    <w:p w14:paraId="49665FEA" w14:textId="5096CF84" w:rsidR="003C5CE8" w:rsidRPr="00EA7654" w:rsidRDefault="006D53F2" w:rsidP="0051276A">
      <w:pPr>
        <w:pStyle w:val="affa"/>
        <w:rPr>
          <w:sz w:val="22"/>
        </w:rPr>
      </w:pPr>
      <w:r w:rsidRPr="00EA7654">
        <w:rPr>
          <w:rFonts w:hint="eastAsia"/>
        </w:rPr>
        <w:t>NINJAL Research Papers: Paper Template</w:t>
      </w:r>
      <w:r w:rsidR="007B0910" w:rsidRPr="00EA7654">
        <w:rPr>
          <w:rFonts w:hint="eastAsia"/>
        </w:rPr>
        <w:t xml:space="preserve"> Ver. 20</w:t>
      </w:r>
      <w:r w:rsidR="004E4AA1" w:rsidRPr="00EA7654">
        <w:rPr>
          <w:rFonts w:hint="eastAsia"/>
        </w:rPr>
        <w:t>2</w:t>
      </w:r>
      <w:r w:rsidR="00101B61">
        <w:rPr>
          <w:rFonts w:hint="eastAsia"/>
        </w:rPr>
        <w:t>50</w:t>
      </w:r>
      <w:r w:rsidR="007B1AFC">
        <w:rPr>
          <w:rFonts w:hint="eastAsia"/>
        </w:rPr>
        <w:t>7</w:t>
      </w:r>
    </w:p>
    <w:p w14:paraId="777A68C0" w14:textId="77777777" w:rsidR="00B4040C" w:rsidRPr="003C5CE8" w:rsidRDefault="00B4040C" w:rsidP="00B4040C">
      <w:pPr>
        <w:rPr>
          <w:sz w:val="24"/>
        </w:rPr>
      </w:pPr>
    </w:p>
    <w:p w14:paraId="2E11784D" w14:textId="2D9B5DEE" w:rsidR="00B4040C" w:rsidRPr="00D5497F" w:rsidRDefault="00FA509E" w:rsidP="00B4040C">
      <w:pPr>
        <w:jc w:val="center"/>
        <w:rPr>
          <w:sz w:val="24"/>
        </w:rPr>
      </w:pPr>
      <w:r w:rsidRPr="0051276A">
        <w:rPr>
          <w:rStyle w:val="affd"/>
          <w:rFonts w:hint="eastAsia"/>
        </w:rPr>
        <w:t>KOKUGO Kent</w:t>
      </w:r>
      <w:r w:rsidR="0063140B" w:rsidRPr="0051276A">
        <w:rPr>
          <w:rStyle w:val="affd"/>
          <w:rFonts w:hint="eastAsia"/>
        </w:rPr>
        <w:t>o</w:t>
      </w:r>
      <w:r w:rsidR="006D53F2" w:rsidRPr="00403E56">
        <w:rPr>
          <w:rFonts w:hint="eastAsia"/>
          <w:sz w:val="24"/>
          <w:vertAlign w:val="superscript"/>
        </w:rPr>
        <w:t>a</w:t>
      </w:r>
      <w:r w:rsidR="006D53F2">
        <w:rPr>
          <w:rFonts w:hint="eastAsia"/>
          <w:sz w:val="24"/>
        </w:rPr>
        <w:t xml:space="preserve">          </w:t>
      </w:r>
      <w:r>
        <w:rPr>
          <w:rFonts w:hint="eastAsia"/>
          <w:sz w:val="24"/>
        </w:rPr>
        <w:t>TACHIKAWA Midori</w:t>
      </w:r>
      <w:r w:rsidR="006D53F2" w:rsidRPr="00403E56">
        <w:rPr>
          <w:rFonts w:hint="eastAsia"/>
          <w:sz w:val="24"/>
          <w:vertAlign w:val="superscript"/>
        </w:rPr>
        <w:t>b</w:t>
      </w:r>
    </w:p>
    <w:p w14:paraId="6F40E0D6" w14:textId="17A1DF0F" w:rsidR="003C5CE8" w:rsidRPr="00DC5731" w:rsidRDefault="006D53F2" w:rsidP="006D53F2">
      <w:pPr>
        <w:jc w:val="center"/>
        <w:rPr>
          <w:szCs w:val="21"/>
        </w:rPr>
      </w:pPr>
      <w:r w:rsidRPr="00E05077">
        <w:rPr>
          <w:rFonts w:hint="eastAsia"/>
          <w:sz w:val="24"/>
          <w:vertAlign w:val="superscript"/>
        </w:rPr>
        <w:t>a</w:t>
      </w:r>
      <w:r w:rsidRPr="00E05077">
        <w:rPr>
          <w:rStyle w:val="afff"/>
          <w:rFonts w:hint="eastAsia"/>
        </w:rPr>
        <w:t>NINJAL</w:t>
      </w:r>
    </w:p>
    <w:p w14:paraId="26FE5ACB" w14:textId="77777777" w:rsidR="003C5CE8" w:rsidRPr="00DC5731" w:rsidRDefault="006D53F2" w:rsidP="003C5CE8">
      <w:pPr>
        <w:tabs>
          <w:tab w:val="left" w:pos="0"/>
        </w:tabs>
        <w:ind w:left="2"/>
        <w:jc w:val="center"/>
        <w:rPr>
          <w:szCs w:val="21"/>
        </w:rPr>
      </w:pPr>
      <w:r w:rsidRPr="00403E56">
        <w:rPr>
          <w:rFonts w:hint="eastAsia"/>
          <w:sz w:val="24"/>
          <w:vertAlign w:val="superscript"/>
        </w:rPr>
        <w:t>b</w:t>
      </w:r>
      <w:r>
        <w:rPr>
          <w:rFonts w:eastAsia="ＭＳ Ｐ明朝" w:hint="eastAsia"/>
          <w:szCs w:val="21"/>
          <w:lang w:val="x-none"/>
        </w:rPr>
        <w:t>Ronshu University</w:t>
      </w:r>
      <w:r w:rsidR="003C5CE8" w:rsidRPr="00DC5731">
        <w:rPr>
          <w:rFonts w:eastAsia="ＭＳ Ｐ明朝"/>
          <w:szCs w:val="21"/>
          <w:lang w:val="x-none"/>
        </w:rPr>
        <w:t xml:space="preserve"> </w:t>
      </w:r>
      <w:r>
        <w:rPr>
          <w:rFonts w:eastAsia="ＭＳ Ｐ明朝" w:hint="eastAsia"/>
          <w:szCs w:val="21"/>
          <w:lang w:val="x-none"/>
        </w:rPr>
        <w:t>/ Project Collaborator</w:t>
      </w:r>
      <w:r w:rsidR="003C5CE8" w:rsidRPr="00DC5731">
        <w:rPr>
          <w:kern w:val="1"/>
          <w:szCs w:val="21"/>
        </w:rPr>
        <w:t>, NINJAL</w:t>
      </w:r>
    </w:p>
    <w:p w14:paraId="06EDEAB4" w14:textId="77777777" w:rsidR="00B4040C" w:rsidRPr="00A51680" w:rsidRDefault="00B4040C" w:rsidP="00B4040C">
      <w:pPr>
        <w:rPr>
          <w:sz w:val="18"/>
          <w:lang w:val="x-none"/>
        </w:rPr>
      </w:pPr>
    </w:p>
    <w:p w14:paraId="70519D68" w14:textId="77777777" w:rsidR="003C5CE8" w:rsidRPr="0030329F" w:rsidRDefault="003C5CE8" w:rsidP="0051276A">
      <w:pPr>
        <w:pStyle w:val="afff0"/>
      </w:pPr>
      <w:r w:rsidRPr="0030329F">
        <w:rPr>
          <w:rFonts w:hint="eastAsia"/>
        </w:rPr>
        <w:t>Abstract</w:t>
      </w:r>
    </w:p>
    <w:p w14:paraId="439C5EBB" w14:textId="3C4618A8" w:rsidR="000C366D" w:rsidRDefault="00DF376A" w:rsidP="00305ABC">
      <w:pPr>
        <w:pStyle w:val="0-01"/>
      </w:pPr>
      <w:r w:rsidRPr="00DF376A">
        <w:t xml:space="preserve">The National Institute for Japanese Language and Linguistics (NINJAL) publishes </w:t>
      </w:r>
      <w:r w:rsidR="009D23C7">
        <w:t>“</w:t>
      </w:r>
      <w:r w:rsidRPr="00DF376A">
        <w:t>NINJAL Research Papers</w:t>
      </w:r>
      <w:r w:rsidR="009D23C7">
        <w:t>”</w:t>
      </w:r>
      <w:r w:rsidR="0063140B">
        <w:t xml:space="preserve"> twice a year</w:t>
      </w:r>
      <w:r w:rsidRPr="00DF376A">
        <w:t>, with a view to promoting research at the institute and publishing its results, as well as training young scholars therein.</w:t>
      </w:r>
      <w:r w:rsidR="00305ABC">
        <w:t xml:space="preserve"> </w:t>
      </w:r>
      <w:r w:rsidR="000C366D">
        <w:rPr>
          <w:rFonts w:hint="eastAsia"/>
        </w:rPr>
        <w:t xml:space="preserve">This document describes the common requirements for submission of papers to the </w:t>
      </w:r>
      <w:r w:rsidR="000C366D">
        <w:t>“</w:t>
      </w:r>
      <w:r w:rsidR="000C366D">
        <w:rPr>
          <w:rFonts w:hint="eastAsia"/>
        </w:rPr>
        <w:t>NINJAL Research Papers</w:t>
      </w:r>
      <w:r w:rsidR="000C366D">
        <w:t>”</w:t>
      </w:r>
      <w:r w:rsidR="000C366D">
        <w:rPr>
          <w:rFonts w:hint="eastAsia"/>
        </w:rPr>
        <w:t>.</w:t>
      </w:r>
    </w:p>
    <w:p w14:paraId="60EAF68F" w14:textId="77777777" w:rsidR="000C366D" w:rsidRPr="00305ABC" w:rsidRDefault="000C366D" w:rsidP="006D53F2">
      <w:pPr>
        <w:ind w:right="-2"/>
        <w:rPr>
          <w:szCs w:val="21"/>
        </w:rPr>
      </w:pPr>
    </w:p>
    <w:p w14:paraId="3101C8DB" w14:textId="63E42323" w:rsidR="003C5CE8" w:rsidRPr="0030329F" w:rsidRDefault="003C5CE8" w:rsidP="006D53F2">
      <w:pPr>
        <w:ind w:right="-2"/>
        <w:rPr>
          <w:szCs w:val="21"/>
        </w:rPr>
      </w:pPr>
      <w:r w:rsidRPr="0051276A">
        <w:rPr>
          <w:rStyle w:val="afff3"/>
          <w:rFonts w:hint="eastAsia"/>
        </w:rPr>
        <w:t>Keywords:</w:t>
      </w:r>
      <w:r w:rsidRPr="0030329F">
        <w:rPr>
          <w:rFonts w:hint="eastAsia"/>
          <w:szCs w:val="21"/>
        </w:rPr>
        <w:t xml:space="preserve"> </w:t>
      </w:r>
      <w:r w:rsidR="006D53F2" w:rsidRPr="0051276A">
        <w:rPr>
          <w:rStyle w:val="afff5"/>
          <w:rFonts w:hint="eastAsia"/>
        </w:rPr>
        <w:t>keyword 1, keyword 2, keyword 3, keyword 4, keyword 5</w:t>
      </w:r>
    </w:p>
    <w:p w14:paraId="39BBE771" w14:textId="77777777" w:rsidR="00B62AF1" w:rsidRPr="004A3D7E" w:rsidRDefault="00B62AF1" w:rsidP="006D53F2"/>
    <w:sectPr w:rsidR="00B62AF1" w:rsidRPr="004A3D7E" w:rsidSect="00E02D9F">
      <w:footerReference w:type="even" r:id="rId9"/>
      <w:footerReference w:type="default" r:id="rId10"/>
      <w:endnotePr>
        <w:numFmt w:val="decimal"/>
      </w:endnotePr>
      <w:type w:val="continuous"/>
      <w:pgSz w:w="11906" w:h="16838" w:code="9"/>
      <w:pgMar w:top="1418" w:right="1418" w:bottom="1418" w:left="1418" w:header="567" w:footer="851" w:gutter="0"/>
      <w:cols w:space="425"/>
      <w:docGrid w:type="linesAndChars" w:linePitch="388" w:charSpace="1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B4DE4" w14:textId="77777777" w:rsidR="00F0482A" w:rsidRDefault="00F0482A" w:rsidP="009A3DB0">
      <w:r>
        <w:separator/>
      </w:r>
    </w:p>
  </w:endnote>
  <w:endnote w:type="continuationSeparator" w:id="0">
    <w:p w14:paraId="2DA7E397" w14:textId="77777777" w:rsidR="00F0482A" w:rsidRDefault="00F0482A" w:rsidP="009A3DB0">
      <w:r>
        <w:continuationSeparator/>
      </w:r>
    </w:p>
  </w:endnote>
  <w:endnote w:id="1">
    <w:p w14:paraId="1634F424" w14:textId="77777777" w:rsidR="00E76D31" w:rsidRPr="00D74D83" w:rsidRDefault="00E76D31" w:rsidP="00E76D31">
      <w:pPr>
        <w:pStyle w:val="af0"/>
        <w:rPr>
          <w:sz w:val="18"/>
        </w:rPr>
      </w:pPr>
      <w:r w:rsidRPr="00D74D83">
        <w:rPr>
          <w:rStyle w:val="af2"/>
          <w:sz w:val="18"/>
        </w:rPr>
        <w:endnoteRef/>
      </w:r>
      <w:r>
        <w:rPr>
          <w:rFonts w:hint="eastAsia"/>
          <w:sz w:val="18"/>
        </w:rPr>
        <w:t xml:space="preserve"> </w:t>
      </w:r>
      <w:r>
        <w:rPr>
          <w:rFonts w:hint="eastAsia"/>
          <w:sz w:val="18"/>
        </w:rPr>
        <w:t>注の</w:t>
      </w:r>
      <w:r w:rsidRPr="00D74D83">
        <w:rPr>
          <w:rFonts w:hint="eastAsia"/>
          <w:sz w:val="18"/>
        </w:rPr>
        <w:t>番号付けは，文中も注の冒頭も，上付数字にする。</w:t>
      </w:r>
      <w:r>
        <w:rPr>
          <w:rFonts w:hint="eastAsia"/>
          <w:sz w:val="18"/>
        </w:rPr>
        <w:t>なお，</w:t>
      </w:r>
      <w:r w:rsidRPr="00D74D83">
        <w:rPr>
          <w:rFonts w:hint="eastAsia"/>
          <w:sz w:val="18"/>
        </w:rPr>
        <w:t>引用のためだけの注は付けない。</w:t>
      </w:r>
    </w:p>
  </w:endnote>
  <w:endnote w:id="2">
    <w:p w14:paraId="3C8076BF" w14:textId="77777777" w:rsidR="00942D7E" w:rsidRDefault="00942D7E" w:rsidP="00942D7E">
      <w:pPr>
        <w:pStyle w:val="af0"/>
      </w:pPr>
      <w:r w:rsidRPr="0051276A">
        <w:rPr>
          <w:rStyle w:val="af2"/>
          <w:sz w:val="18"/>
          <w:szCs w:val="18"/>
        </w:rPr>
        <w:endnoteRef/>
      </w:r>
      <w:r w:rsidRPr="0051276A">
        <w:rPr>
          <w:rFonts w:hint="eastAsia"/>
          <w:sz w:val="18"/>
          <w:szCs w:val="18"/>
        </w:rPr>
        <w:t xml:space="preserve"> </w:t>
      </w:r>
      <w:r w:rsidRPr="00D74D83">
        <w:rPr>
          <w:rFonts w:hint="eastAsia"/>
          <w:sz w:val="18"/>
        </w:rPr>
        <w:t>注番号は，和文の場合は，句読点の前に打つ。英文の場合は，「</w:t>
      </w:r>
      <w:r w:rsidRPr="00D74D83">
        <w:rPr>
          <w:rFonts w:hint="eastAsia"/>
          <w:sz w:val="18"/>
        </w:rPr>
        <w:t>,</w:t>
      </w:r>
      <w:r w:rsidRPr="00D74D83">
        <w:rPr>
          <w:rFonts w:hint="eastAsia"/>
          <w:sz w:val="18"/>
        </w:rPr>
        <w:t>」「</w:t>
      </w:r>
      <w:r w:rsidRPr="00D74D83">
        <w:rPr>
          <w:rFonts w:hint="eastAsia"/>
          <w:sz w:val="18"/>
        </w:rPr>
        <w:t>.</w:t>
      </w:r>
      <w:r w:rsidRPr="00D74D83">
        <w:rPr>
          <w:rFonts w:hint="eastAsia"/>
          <w:sz w:val="18"/>
        </w:rPr>
        <w:t>」の後に打つ。</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ＭＳ Ｐ明朝">
    <w:panose1 w:val="02020600040205080304"/>
    <w:charset w:val="80"/>
    <w:family w:val="roman"/>
    <w:pitch w:val="variable"/>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E6F43" w14:textId="1E7017D5" w:rsidR="007126D8" w:rsidRDefault="007126D8" w:rsidP="00CF38D1">
    <w:pPr>
      <w:pStyle w:val="a7"/>
      <w:framePr w:wrap="around" w:vAnchor="text" w:hAnchor="margin" w:xAlign="center" w:y="1"/>
      <w:rPr>
        <w:rStyle w:val="af"/>
      </w:rPr>
    </w:pPr>
    <w:r>
      <w:rPr>
        <w:rStyle w:val="af"/>
      </w:rPr>
      <w:fldChar w:fldCharType="begin"/>
    </w:r>
    <w:r>
      <w:rPr>
        <w:rStyle w:val="af"/>
      </w:rPr>
      <w:instrText xml:space="preserve">PAGE  </w:instrText>
    </w:r>
    <w:r>
      <w:rPr>
        <w:rStyle w:val="af"/>
      </w:rPr>
      <w:fldChar w:fldCharType="separate"/>
    </w:r>
    <w:r w:rsidR="00922E70">
      <w:rPr>
        <w:rStyle w:val="af"/>
        <w:noProof/>
      </w:rPr>
      <w:t>1</w:t>
    </w:r>
    <w:r>
      <w:rPr>
        <w:rStyle w:val="af"/>
      </w:rPr>
      <w:fldChar w:fldCharType="end"/>
    </w:r>
  </w:p>
  <w:p w14:paraId="78FF3EBE" w14:textId="77777777" w:rsidR="007126D8" w:rsidRDefault="007126D8">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D9D06" w14:textId="77777777" w:rsidR="007126D8" w:rsidRPr="00CF38D1" w:rsidRDefault="007126D8" w:rsidP="00CF38D1">
    <w:pPr>
      <w:pStyle w:val="a7"/>
      <w:framePr w:wrap="around" w:vAnchor="text" w:hAnchor="margin" w:xAlign="center" w:y="1"/>
      <w:rPr>
        <w:rStyle w:val="af"/>
        <w:rFonts w:ascii="Times New Roman" w:hAnsi="Times New Roman"/>
      </w:rPr>
    </w:pPr>
    <w:r w:rsidRPr="00CF38D1">
      <w:rPr>
        <w:rStyle w:val="af"/>
        <w:rFonts w:ascii="Times New Roman" w:hAnsi="Times New Roman"/>
      </w:rPr>
      <w:fldChar w:fldCharType="begin"/>
    </w:r>
    <w:r w:rsidRPr="00CF38D1">
      <w:rPr>
        <w:rStyle w:val="af"/>
        <w:rFonts w:ascii="Times New Roman" w:hAnsi="Times New Roman"/>
      </w:rPr>
      <w:instrText xml:space="preserve">PAGE  </w:instrText>
    </w:r>
    <w:r w:rsidRPr="00CF38D1">
      <w:rPr>
        <w:rStyle w:val="af"/>
        <w:rFonts w:ascii="Times New Roman" w:hAnsi="Times New Roman"/>
      </w:rPr>
      <w:fldChar w:fldCharType="separate"/>
    </w:r>
    <w:r w:rsidR="00A56010">
      <w:rPr>
        <w:rStyle w:val="af"/>
        <w:rFonts w:ascii="Times New Roman" w:hAnsi="Times New Roman"/>
        <w:noProof/>
      </w:rPr>
      <w:t>3</w:t>
    </w:r>
    <w:r w:rsidRPr="00CF38D1">
      <w:rPr>
        <w:rStyle w:val="af"/>
        <w:rFonts w:ascii="Times New Roman" w:hAnsi="Times New Roman"/>
      </w:rPr>
      <w:fldChar w:fldCharType="end"/>
    </w:r>
  </w:p>
  <w:p w14:paraId="064DC3ED" w14:textId="77777777" w:rsidR="007126D8" w:rsidRPr="00CF38D1" w:rsidRDefault="007126D8">
    <w:pPr>
      <w:pStyle w:val="a7"/>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39B6F" w14:textId="77777777" w:rsidR="00F0482A" w:rsidRDefault="00F0482A" w:rsidP="009A3DB0">
      <w:r>
        <w:separator/>
      </w:r>
    </w:p>
  </w:footnote>
  <w:footnote w:type="continuationSeparator" w:id="0">
    <w:p w14:paraId="1CEDFE13" w14:textId="77777777" w:rsidR="00F0482A" w:rsidRDefault="00F0482A" w:rsidP="009A3DB0">
      <w:r>
        <w:continuationSeparator/>
      </w:r>
    </w:p>
  </w:footnote>
  <w:footnote w:id="1">
    <w:p w14:paraId="250E4058" w14:textId="77777777" w:rsidR="00681028" w:rsidRDefault="00175735" w:rsidP="00681028">
      <w:pPr>
        <w:pStyle w:val="ab"/>
      </w:pPr>
      <w:r w:rsidRPr="003269BF">
        <w:rPr>
          <w:rStyle w:val="ac"/>
          <w:rFonts w:ascii="Times New Roman" w:hAnsi="Times New Roman"/>
          <w:szCs w:val="18"/>
        </w:rPr>
        <w:t>*</w:t>
      </w:r>
      <w:r w:rsidR="00272B9E">
        <w:rPr>
          <w:rStyle w:val="ac"/>
          <w:rFonts w:ascii="Times New Roman" w:hAnsi="Times New Roman"/>
          <w:szCs w:val="18"/>
        </w:rPr>
        <w:t xml:space="preserve"> </w:t>
      </w:r>
      <w:r w:rsidR="00450219" w:rsidRPr="00450219">
        <w:rPr>
          <w:rFonts w:hint="eastAsia"/>
        </w:rPr>
        <w:t>『国立国語研究所論集』では</w:t>
      </w:r>
      <w:r w:rsidR="00450219">
        <w:rPr>
          <w:rFonts w:hint="eastAsia"/>
        </w:rPr>
        <w:t>，原則として</w:t>
      </w:r>
      <w:r w:rsidR="00450219" w:rsidRPr="00450219">
        <w:rPr>
          <w:rFonts w:hint="eastAsia"/>
        </w:rPr>
        <w:t>，謝辞等は先頭ページの脚注部分に表示し，要旨の末尾に「</w:t>
      </w:r>
      <w:r w:rsidR="00450219" w:rsidRPr="00450219">
        <w:rPr>
          <w:rFonts w:hint="eastAsia"/>
        </w:rPr>
        <w:t>*</w:t>
      </w:r>
      <w:r w:rsidR="00450219" w:rsidRPr="00450219">
        <w:rPr>
          <w:rFonts w:hint="eastAsia"/>
        </w:rPr>
        <w:t>」を付けてリンクさせます</w:t>
      </w:r>
      <w:r w:rsidRPr="003269BF">
        <w:rPr>
          <w:rFonts w:hint="eastAsia"/>
        </w:rPr>
        <w:t>。</w:t>
      </w:r>
    </w:p>
    <w:p w14:paraId="0933EEBA" w14:textId="1ACEEE7C" w:rsidR="00E72BA7" w:rsidRDefault="00681028" w:rsidP="00963F1C">
      <w:pPr>
        <w:pStyle w:val="ab"/>
        <w:ind w:firstLineChars="100" w:firstLine="181"/>
      </w:pPr>
      <w:r w:rsidRPr="00EA13DE">
        <w:rPr>
          <w:rFonts w:hint="eastAsia"/>
        </w:rPr>
        <w:t>謝辞</w:t>
      </w:r>
      <w:r w:rsidR="00FD108F" w:rsidRPr="00EA13DE">
        <w:rPr>
          <w:rFonts w:hint="eastAsia"/>
        </w:rPr>
        <w:t>等</w:t>
      </w:r>
      <w:r w:rsidRPr="00EA13DE">
        <w:rPr>
          <w:rFonts w:hint="eastAsia"/>
        </w:rPr>
        <w:t>の例を示す。以下のような一文を謝辞</w:t>
      </w:r>
      <w:r w:rsidR="00FD108F" w:rsidRPr="00EA13DE">
        <w:rPr>
          <w:rFonts w:hint="eastAsia"/>
        </w:rPr>
        <w:t>等</w:t>
      </w:r>
      <w:r w:rsidRPr="00EA13DE">
        <w:rPr>
          <w:rFonts w:hint="eastAsia"/>
        </w:rPr>
        <w:t>に入れること。</w:t>
      </w:r>
    </w:p>
    <w:p w14:paraId="7969F210" w14:textId="4670F9DB" w:rsidR="00852568" w:rsidRPr="001952CB" w:rsidRDefault="00852568" w:rsidP="00963F1C">
      <w:pPr>
        <w:pStyle w:val="ab"/>
        <w:ind w:firstLineChars="100" w:firstLine="181"/>
      </w:pPr>
      <w:r w:rsidRPr="001952CB">
        <w:rPr>
          <w:rFonts w:hint="eastAsia"/>
        </w:rPr>
        <w:t>共同研究プロジェクトの情報は</w:t>
      </w:r>
      <w:r w:rsidRPr="001D2361">
        <w:rPr>
          <w:rFonts w:ascii="Times New Roman" w:hAnsi="Times New Roman"/>
        </w:rPr>
        <w:t>，</w:t>
      </w:r>
      <w:r w:rsidRPr="001D2361">
        <w:rPr>
          <w:rFonts w:ascii="Times New Roman" w:hAnsi="Times New Roman"/>
        </w:rPr>
        <w:t>https://www.ninjal.ac.jp/research/cr-project/</w:t>
      </w:r>
      <w:r w:rsidRPr="001D2361">
        <w:rPr>
          <w:rFonts w:ascii="Times New Roman" w:hAnsi="Times New Roman"/>
        </w:rPr>
        <w:t xml:space="preserve">　</w:t>
      </w:r>
      <w:r w:rsidRPr="001952CB">
        <w:rPr>
          <w:rFonts w:hint="eastAsia"/>
        </w:rPr>
        <w:t>を参照してください。</w:t>
      </w:r>
    </w:p>
    <w:p w14:paraId="0199C6BD" w14:textId="517AC173" w:rsidR="00681028" w:rsidRPr="00EA13DE" w:rsidRDefault="00681028" w:rsidP="00963F1C">
      <w:pPr>
        <w:pStyle w:val="ab"/>
        <w:ind w:left="181" w:hangingChars="100" w:hanging="181"/>
      </w:pPr>
      <w:r w:rsidRPr="00EA13DE">
        <w:rPr>
          <w:rFonts w:hint="eastAsia"/>
        </w:rPr>
        <w:t>・共同研究</w:t>
      </w:r>
      <w:r w:rsidR="009E40B3" w:rsidRPr="00EA13DE">
        <w:rPr>
          <w:rFonts w:hint="eastAsia"/>
        </w:rPr>
        <w:t>プロジェクト</w:t>
      </w:r>
      <w:r w:rsidRPr="00EA13DE">
        <w:rPr>
          <w:rFonts w:hint="eastAsia"/>
        </w:rPr>
        <w:t>の場合：「本稿（の一部）は国立国語研究所の共同研究プロジェクト「○○○○」（プロジェクトリーダー：○○□□）の研究成果である。」</w:t>
      </w:r>
    </w:p>
    <w:p w14:paraId="0369EBF9" w14:textId="2FA0A944" w:rsidR="00681028" w:rsidRPr="00EA13DE" w:rsidRDefault="00681028" w:rsidP="00963F1C">
      <w:pPr>
        <w:pStyle w:val="ab"/>
        <w:ind w:left="181" w:hangingChars="100" w:hanging="181"/>
      </w:pPr>
      <w:r w:rsidRPr="00EA13DE">
        <w:rPr>
          <w:rFonts w:hint="eastAsia"/>
        </w:rPr>
        <w:t>・共同利用型共同研究の場合：「本稿（の一部）は国立国語研究所の共同利用型共同研究「○○○○」（研究代表者：○○□□）の研究成果である。」</w:t>
      </w:r>
    </w:p>
    <w:p w14:paraId="296834F7" w14:textId="35CF6BED" w:rsidR="00175735" w:rsidRPr="00EA13DE" w:rsidRDefault="00681028" w:rsidP="00963F1C">
      <w:pPr>
        <w:pStyle w:val="ab"/>
        <w:ind w:left="181" w:hangingChars="100" w:hanging="181"/>
      </w:pPr>
      <w:r w:rsidRPr="00EA13DE">
        <w:rPr>
          <w:rFonts w:hint="eastAsia"/>
        </w:rPr>
        <w:t>・</w:t>
      </w:r>
      <w:r w:rsidR="002D20DC" w:rsidRPr="00EA13DE">
        <w:rPr>
          <w:rFonts w:hint="eastAsia"/>
        </w:rPr>
        <w:t>外来研究員</w:t>
      </w:r>
      <w:r w:rsidRPr="00EA13DE">
        <w:rPr>
          <w:rFonts w:hint="eastAsia"/>
        </w:rPr>
        <w:t>の場合：「本稿（の一部）は筆者が○○○○年○○月～○○○○年○○月まで国立国語研究所に外来研究員として滞在した際の研究</w:t>
      </w:r>
      <w:r w:rsidR="00813FBF" w:rsidRPr="00EA13DE">
        <w:rPr>
          <w:rFonts w:hint="eastAsia"/>
        </w:rPr>
        <w:t>テーマ</w:t>
      </w:r>
      <w:r w:rsidRPr="00EA13DE">
        <w:rPr>
          <w:rFonts w:hint="eastAsia"/>
        </w:rPr>
        <w:t>「</w:t>
      </w:r>
      <w:r w:rsidR="00493CC5" w:rsidRPr="00EA13DE">
        <w:rPr>
          <w:rFonts w:hint="eastAsia"/>
        </w:rPr>
        <w:t>○○○○</w:t>
      </w:r>
      <w:r w:rsidRPr="00EA13DE">
        <w:rPr>
          <w:rFonts w:hint="eastAsia"/>
        </w:rPr>
        <w:t>」の研究成果である。」</w:t>
      </w:r>
    </w:p>
    <w:p w14:paraId="42BBA2C1" w14:textId="57E639C9" w:rsidR="00923AA8" w:rsidRPr="00EA13DE" w:rsidRDefault="00923AA8" w:rsidP="00923AA8">
      <w:pPr>
        <w:pStyle w:val="ab"/>
        <w:ind w:left="181" w:hangingChars="100" w:hanging="181"/>
      </w:pPr>
      <w:r w:rsidRPr="00EA13DE">
        <w:rPr>
          <w:rFonts w:hint="eastAsia"/>
        </w:rPr>
        <w:t>・</w:t>
      </w:r>
      <w:r w:rsidR="00C53CA0" w:rsidRPr="00EA13DE">
        <w:rPr>
          <w:rFonts w:hint="eastAsia"/>
        </w:rPr>
        <w:t>学会等へ著作権</w:t>
      </w:r>
      <w:r w:rsidR="00440794" w:rsidRPr="00EA13DE">
        <w:rPr>
          <w:rFonts w:hint="eastAsia"/>
        </w:rPr>
        <w:t>を</w:t>
      </w:r>
      <w:r w:rsidR="00C53CA0" w:rsidRPr="00EA13DE">
        <w:rPr>
          <w:rFonts w:hint="eastAsia"/>
        </w:rPr>
        <w:t>譲渡</w:t>
      </w:r>
      <w:r w:rsidR="00440794" w:rsidRPr="00EA13DE">
        <w:rPr>
          <w:rFonts w:hint="eastAsia"/>
        </w:rPr>
        <w:t>している</w:t>
      </w:r>
      <w:r w:rsidR="00C53CA0" w:rsidRPr="00EA13DE">
        <w:rPr>
          <w:rFonts w:hint="eastAsia"/>
        </w:rPr>
        <w:t>など</w:t>
      </w:r>
      <w:r w:rsidR="001E2F2E" w:rsidRPr="00EA13DE">
        <w:rPr>
          <w:rFonts w:hint="eastAsia"/>
        </w:rPr>
        <w:t>の</w:t>
      </w:r>
      <w:r w:rsidR="00440794" w:rsidRPr="00EA13DE">
        <w:rPr>
          <w:rFonts w:hint="eastAsia"/>
        </w:rPr>
        <w:t>理由で</w:t>
      </w:r>
      <w:r w:rsidRPr="00EA13DE">
        <w:rPr>
          <w:rFonts w:hint="eastAsia"/>
        </w:rPr>
        <w:t>原稿の著作権</w:t>
      </w:r>
      <w:r w:rsidR="00867DB6" w:rsidRPr="00EA13DE">
        <w:rPr>
          <w:rFonts w:hint="eastAsia"/>
        </w:rPr>
        <w:t>が著者にない</w:t>
      </w:r>
      <w:r w:rsidRPr="00EA13DE">
        <w:rPr>
          <w:rFonts w:hint="eastAsia"/>
        </w:rPr>
        <w:t>場合：</w:t>
      </w:r>
      <w:r w:rsidR="007025E1" w:rsidRPr="00EA13DE">
        <w:rPr>
          <w:rFonts w:hint="eastAsia"/>
        </w:rPr>
        <w:t>「</w:t>
      </w:r>
      <w:r w:rsidRPr="00EA13DE">
        <w:rPr>
          <w:rFonts w:hint="eastAsia"/>
        </w:rPr>
        <w:t>本稿は著作権者である○○学会の許諾を得て投稿したものである。</w:t>
      </w:r>
      <w:r w:rsidR="007025E1" w:rsidRPr="00EA13DE">
        <w:rPr>
          <w:rFonts w:hint="eastAsia"/>
        </w:rPr>
        <w:t>」</w:t>
      </w:r>
    </w:p>
    <w:p w14:paraId="716C2781" w14:textId="5B2136C0" w:rsidR="00923AA8" w:rsidRDefault="00923AA8" w:rsidP="00923AA8">
      <w:pPr>
        <w:pStyle w:val="ab"/>
        <w:ind w:left="181" w:hangingChars="100" w:hanging="181"/>
      </w:pPr>
      <w:r w:rsidRPr="00EA13DE">
        <w:rPr>
          <w:rFonts w:hint="eastAsia"/>
        </w:rPr>
        <w:t>・</w:t>
      </w:r>
      <w:r w:rsidR="00C53CA0" w:rsidRPr="00EA13DE">
        <w:rPr>
          <w:rFonts w:hint="eastAsia"/>
        </w:rPr>
        <w:t>学会等の求めに応じて</w:t>
      </w:r>
      <w:r w:rsidRPr="00EA13DE">
        <w:rPr>
          <w:rFonts w:hint="eastAsia"/>
        </w:rPr>
        <w:t>原稿の複製権</w:t>
      </w:r>
      <w:r w:rsidR="00867DB6" w:rsidRPr="00EA13DE">
        <w:rPr>
          <w:rFonts w:hint="eastAsia"/>
        </w:rPr>
        <w:t>及び</w:t>
      </w:r>
      <w:r w:rsidRPr="00EA13DE">
        <w:rPr>
          <w:rFonts w:hint="eastAsia"/>
        </w:rPr>
        <w:t>公衆送信権</w:t>
      </w:r>
      <w:r w:rsidR="00C53CA0" w:rsidRPr="00EA13DE">
        <w:rPr>
          <w:rFonts w:hint="eastAsia"/>
        </w:rPr>
        <w:t>の行使を</w:t>
      </w:r>
      <w:r w:rsidR="00867DB6" w:rsidRPr="00EA13DE">
        <w:rPr>
          <w:rFonts w:hint="eastAsia"/>
        </w:rPr>
        <w:t>著者が</w:t>
      </w:r>
      <w:r w:rsidR="00C53CA0" w:rsidRPr="00EA13DE">
        <w:rPr>
          <w:rFonts w:hint="eastAsia"/>
        </w:rPr>
        <w:t>学会等</w:t>
      </w:r>
      <w:r w:rsidR="00867DB6" w:rsidRPr="00EA13DE">
        <w:rPr>
          <w:rFonts w:hint="eastAsia"/>
        </w:rPr>
        <w:t>にのみ許諾</w:t>
      </w:r>
      <w:r w:rsidRPr="00EA13DE">
        <w:rPr>
          <w:rFonts w:hint="eastAsia"/>
        </w:rPr>
        <w:t>している場合：</w:t>
      </w:r>
      <w:r w:rsidR="007025E1" w:rsidRPr="00EA13DE">
        <w:rPr>
          <w:rFonts w:hint="eastAsia"/>
        </w:rPr>
        <w:t>「</w:t>
      </w:r>
      <w:r w:rsidRPr="00EA13DE">
        <w:rPr>
          <w:rFonts w:hint="eastAsia"/>
        </w:rPr>
        <w:t>本稿は○○学会の許諾を得て投稿したものである。</w:t>
      </w:r>
      <w:r w:rsidR="007025E1" w:rsidRPr="00EA13DE">
        <w:rPr>
          <w:rFonts w:hint="eastAsia"/>
        </w:rPr>
        <w:t>」</w:t>
      </w:r>
    </w:p>
    <w:p w14:paraId="243E42B0" w14:textId="3973A5DC" w:rsidR="00922E70" w:rsidRPr="001D2361" w:rsidRDefault="00922E70" w:rsidP="00923AA8">
      <w:pPr>
        <w:pStyle w:val="ab"/>
        <w:ind w:left="181" w:hangingChars="100" w:hanging="181"/>
        <w:rPr>
          <w:rFonts w:ascii="Times New Roman" w:hAnsi="Times New Roman"/>
        </w:rPr>
      </w:pPr>
      <w:r w:rsidRPr="00FD7404">
        <w:rPr>
          <w:rFonts w:hint="eastAsia"/>
        </w:rPr>
        <w:t>・本稿はプレプリントとして○○○に公開されたものである</w:t>
      </w:r>
      <w:r w:rsidR="00C15D1F">
        <w:rPr>
          <w:rFonts w:hint="eastAsia"/>
        </w:rPr>
        <w:t>（</w:t>
      </w:r>
      <w:r w:rsidRPr="00FD7404">
        <w:rPr>
          <w:rFonts w:ascii="Times New Roman" w:hAnsi="Times New Roman"/>
        </w:rPr>
        <w:t>https://doi.org/xxxxx/xxxxx</w:t>
      </w:r>
      <w:r w:rsidR="00C15D1F">
        <w:rPr>
          <w:rFonts w:ascii="Times New Roman" w:hAnsi="Times New Roman"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B52572C"/>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65602D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9238036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D75A1C3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B1A8201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C39CE0C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7440257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E5E4E61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2F3469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DD8955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1F7EB0"/>
    <w:multiLevelType w:val="hybridMultilevel"/>
    <w:tmpl w:val="DBB2CED2"/>
    <w:lvl w:ilvl="0" w:tplc="471C901E">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6BF0D6F"/>
    <w:multiLevelType w:val="multilevel"/>
    <w:tmpl w:val="0409001D"/>
    <w:numStyleLink w:val="a"/>
  </w:abstractNum>
  <w:abstractNum w:abstractNumId="12" w15:restartNumberingAfterBreak="0">
    <w:nsid w:val="087A5202"/>
    <w:multiLevelType w:val="multilevel"/>
    <w:tmpl w:val="DC16FBF4"/>
    <w:name w:val="論集"/>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08AB442B"/>
    <w:multiLevelType w:val="hybridMultilevel"/>
    <w:tmpl w:val="7514F67A"/>
    <w:lvl w:ilvl="0" w:tplc="8B48CD96">
      <w:start w:val="1"/>
      <w:numFmt w:val="decimal"/>
      <w:lvlText w:val="（%1）"/>
      <w:lvlJc w:val="left"/>
      <w:pPr>
        <w:ind w:left="1155" w:hanging="720"/>
      </w:pPr>
      <w:rPr>
        <w:rFonts w:hint="default"/>
      </w:rPr>
    </w:lvl>
    <w:lvl w:ilvl="1" w:tplc="04090017" w:tentative="1">
      <w:start w:val="1"/>
      <w:numFmt w:val="aiueoFullWidth"/>
      <w:lvlText w:val="(%2)"/>
      <w:lvlJc w:val="left"/>
      <w:pPr>
        <w:ind w:left="1275" w:hanging="420"/>
      </w:pPr>
    </w:lvl>
    <w:lvl w:ilvl="2" w:tplc="04090011" w:tentative="1">
      <w:start w:val="1"/>
      <w:numFmt w:val="decimalEnclosedCircle"/>
      <w:lvlText w:val="%3"/>
      <w:lvlJc w:val="left"/>
      <w:pPr>
        <w:ind w:left="1695" w:hanging="420"/>
      </w:pPr>
    </w:lvl>
    <w:lvl w:ilvl="3" w:tplc="0409000F" w:tentative="1">
      <w:start w:val="1"/>
      <w:numFmt w:val="decimal"/>
      <w:lvlText w:val="%4."/>
      <w:lvlJc w:val="left"/>
      <w:pPr>
        <w:ind w:left="2115" w:hanging="420"/>
      </w:pPr>
    </w:lvl>
    <w:lvl w:ilvl="4" w:tplc="04090017" w:tentative="1">
      <w:start w:val="1"/>
      <w:numFmt w:val="aiueoFullWidth"/>
      <w:lvlText w:val="(%5)"/>
      <w:lvlJc w:val="left"/>
      <w:pPr>
        <w:ind w:left="2535" w:hanging="420"/>
      </w:pPr>
    </w:lvl>
    <w:lvl w:ilvl="5" w:tplc="04090011" w:tentative="1">
      <w:start w:val="1"/>
      <w:numFmt w:val="decimalEnclosedCircle"/>
      <w:lvlText w:val="%6"/>
      <w:lvlJc w:val="left"/>
      <w:pPr>
        <w:ind w:left="2955" w:hanging="420"/>
      </w:pPr>
    </w:lvl>
    <w:lvl w:ilvl="6" w:tplc="0409000F" w:tentative="1">
      <w:start w:val="1"/>
      <w:numFmt w:val="decimal"/>
      <w:lvlText w:val="%7."/>
      <w:lvlJc w:val="left"/>
      <w:pPr>
        <w:ind w:left="3375" w:hanging="420"/>
      </w:pPr>
    </w:lvl>
    <w:lvl w:ilvl="7" w:tplc="04090017" w:tentative="1">
      <w:start w:val="1"/>
      <w:numFmt w:val="aiueoFullWidth"/>
      <w:lvlText w:val="(%8)"/>
      <w:lvlJc w:val="left"/>
      <w:pPr>
        <w:ind w:left="3795" w:hanging="420"/>
      </w:pPr>
    </w:lvl>
    <w:lvl w:ilvl="8" w:tplc="04090011" w:tentative="1">
      <w:start w:val="1"/>
      <w:numFmt w:val="decimalEnclosedCircle"/>
      <w:lvlText w:val="%9"/>
      <w:lvlJc w:val="left"/>
      <w:pPr>
        <w:ind w:left="4215" w:hanging="420"/>
      </w:pPr>
    </w:lvl>
  </w:abstractNum>
  <w:abstractNum w:abstractNumId="14" w15:restartNumberingAfterBreak="0">
    <w:nsid w:val="13DE6573"/>
    <w:multiLevelType w:val="hybridMultilevel"/>
    <w:tmpl w:val="0D864730"/>
    <w:lvl w:ilvl="0" w:tplc="136429C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40D7DF2"/>
    <w:multiLevelType w:val="multilevel"/>
    <w:tmpl w:val="DC16FBF4"/>
    <w:name w:val="論集222"/>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AD22A38"/>
    <w:multiLevelType w:val="hybridMultilevel"/>
    <w:tmpl w:val="B0D6811E"/>
    <w:lvl w:ilvl="0" w:tplc="6092310A">
      <w:start w:val="1"/>
      <w:numFmt w:val="bullet"/>
      <w:lvlText w:val="•"/>
      <w:lvlJc w:val="left"/>
      <w:pPr>
        <w:tabs>
          <w:tab w:val="num" w:pos="720"/>
        </w:tabs>
        <w:ind w:left="720" w:hanging="360"/>
      </w:pPr>
      <w:rPr>
        <w:rFonts w:ascii="Arial" w:hAnsi="Arial" w:hint="default"/>
      </w:rPr>
    </w:lvl>
    <w:lvl w:ilvl="1" w:tplc="9B70B3E0" w:tentative="1">
      <w:start w:val="1"/>
      <w:numFmt w:val="bullet"/>
      <w:lvlText w:val="•"/>
      <w:lvlJc w:val="left"/>
      <w:pPr>
        <w:tabs>
          <w:tab w:val="num" w:pos="1440"/>
        </w:tabs>
        <w:ind w:left="1440" w:hanging="360"/>
      </w:pPr>
      <w:rPr>
        <w:rFonts w:ascii="Arial" w:hAnsi="Arial" w:hint="default"/>
      </w:rPr>
    </w:lvl>
    <w:lvl w:ilvl="2" w:tplc="3F2E40B0" w:tentative="1">
      <w:start w:val="1"/>
      <w:numFmt w:val="bullet"/>
      <w:lvlText w:val="•"/>
      <w:lvlJc w:val="left"/>
      <w:pPr>
        <w:tabs>
          <w:tab w:val="num" w:pos="2160"/>
        </w:tabs>
        <w:ind w:left="2160" w:hanging="360"/>
      </w:pPr>
      <w:rPr>
        <w:rFonts w:ascii="Arial" w:hAnsi="Arial" w:hint="default"/>
      </w:rPr>
    </w:lvl>
    <w:lvl w:ilvl="3" w:tplc="F4B8E224" w:tentative="1">
      <w:start w:val="1"/>
      <w:numFmt w:val="bullet"/>
      <w:lvlText w:val="•"/>
      <w:lvlJc w:val="left"/>
      <w:pPr>
        <w:tabs>
          <w:tab w:val="num" w:pos="2880"/>
        </w:tabs>
        <w:ind w:left="2880" w:hanging="360"/>
      </w:pPr>
      <w:rPr>
        <w:rFonts w:ascii="Arial" w:hAnsi="Arial" w:hint="default"/>
      </w:rPr>
    </w:lvl>
    <w:lvl w:ilvl="4" w:tplc="1486C380" w:tentative="1">
      <w:start w:val="1"/>
      <w:numFmt w:val="bullet"/>
      <w:lvlText w:val="•"/>
      <w:lvlJc w:val="left"/>
      <w:pPr>
        <w:tabs>
          <w:tab w:val="num" w:pos="3600"/>
        </w:tabs>
        <w:ind w:left="3600" w:hanging="360"/>
      </w:pPr>
      <w:rPr>
        <w:rFonts w:ascii="Arial" w:hAnsi="Arial" w:hint="default"/>
      </w:rPr>
    </w:lvl>
    <w:lvl w:ilvl="5" w:tplc="A57E3FAE" w:tentative="1">
      <w:start w:val="1"/>
      <w:numFmt w:val="bullet"/>
      <w:lvlText w:val="•"/>
      <w:lvlJc w:val="left"/>
      <w:pPr>
        <w:tabs>
          <w:tab w:val="num" w:pos="4320"/>
        </w:tabs>
        <w:ind w:left="4320" w:hanging="360"/>
      </w:pPr>
      <w:rPr>
        <w:rFonts w:ascii="Arial" w:hAnsi="Arial" w:hint="default"/>
      </w:rPr>
    </w:lvl>
    <w:lvl w:ilvl="6" w:tplc="4846F86C" w:tentative="1">
      <w:start w:val="1"/>
      <w:numFmt w:val="bullet"/>
      <w:lvlText w:val="•"/>
      <w:lvlJc w:val="left"/>
      <w:pPr>
        <w:tabs>
          <w:tab w:val="num" w:pos="5040"/>
        </w:tabs>
        <w:ind w:left="5040" w:hanging="360"/>
      </w:pPr>
      <w:rPr>
        <w:rFonts w:ascii="Arial" w:hAnsi="Arial" w:hint="default"/>
      </w:rPr>
    </w:lvl>
    <w:lvl w:ilvl="7" w:tplc="F0742B66" w:tentative="1">
      <w:start w:val="1"/>
      <w:numFmt w:val="bullet"/>
      <w:lvlText w:val="•"/>
      <w:lvlJc w:val="left"/>
      <w:pPr>
        <w:tabs>
          <w:tab w:val="num" w:pos="5760"/>
        </w:tabs>
        <w:ind w:left="5760" w:hanging="360"/>
      </w:pPr>
      <w:rPr>
        <w:rFonts w:ascii="Arial" w:hAnsi="Arial" w:hint="default"/>
      </w:rPr>
    </w:lvl>
    <w:lvl w:ilvl="8" w:tplc="41F847F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B5D6A05"/>
    <w:multiLevelType w:val="multilevel"/>
    <w:tmpl w:val="3084C71C"/>
    <w:lvl w:ilvl="0">
      <w:start w:val="1"/>
      <w:numFmt w:val="decimal"/>
      <w:lvlText w:val="%1．"/>
      <w:lvlJc w:val="left"/>
      <w:pPr>
        <w:ind w:left="420" w:hanging="420"/>
      </w:pPr>
      <w:rPr>
        <w:rFonts w:ascii="Times New Roman" w:eastAsia="ＭＳ ゴシック" w:hAnsi="Times New Roman" w:hint="default"/>
        <w:b/>
        <w:i w:val="0"/>
        <w:sz w:val="21"/>
      </w:rPr>
    </w:lvl>
    <w:lvl w:ilvl="1">
      <w:start w:val="1"/>
      <w:numFmt w:val="decimal"/>
      <w:lvlText w:val="%1.%2"/>
      <w:lvlJc w:val="left"/>
      <w:pPr>
        <w:ind w:left="840" w:hanging="420"/>
      </w:pPr>
      <w:rPr>
        <w:rFonts w:ascii="Times New Roman" w:eastAsia="ＭＳ ゴシック" w:hAnsi="Times New Roman" w:hint="default"/>
        <w:b/>
        <w:i w:val="0"/>
        <w:sz w:val="21"/>
      </w:rPr>
    </w:lvl>
    <w:lvl w:ilvl="2">
      <w:start w:val="1"/>
      <w:numFmt w:val="decimal"/>
      <w:lvlText w:val="%1.%2.%3"/>
      <w:lvlJc w:val="left"/>
      <w:pPr>
        <w:ind w:left="1260" w:hanging="420"/>
      </w:pPr>
      <w:rPr>
        <w:rFonts w:ascii="Times New Roman" w:eastAsia="ＭＳ ゴシック" w:hAnsi="Times New Roman" w:hint="default"/>
        <w:b/>
        <w:i w:val="0"/>
        <w:sz w:val="21"/>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8" w15:restartNumberingAfterBreak="0">
    <w:nsid w:val="1B885D64"/>
    <w:multiLevelType w:val="hybridMultilevel"/>
    <w:tmpl w:val="57443EDE"/>
    <w:lvl w:ilvl="0" w:tplc="12EE8536">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1F67759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212E0A56"/>
    <w:multiLevelType w:val="multilevel"/>
    <w:tmpl w:val="79425ACA"/>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567" w:hanging="567"/>
      </w:pPr>
      <w:rPr>
        <w:rFonts w:ascii="Times New Roman" w:eastAsia="ＭＳ ゴシック" w:hAnsi="Times New Roman" w:hint="default"/>
        <w:b/>
        <w:i w:val="0"/>
        <w:sz w:val="21"/>
      </w:rPr>
    </w:lvl>
    <w:lvl w:ilvl="2">
      <w:start w:val="1"/>
      <w:numFmt w:val="decimal"/>
      <w:lvlText w:val="%1.%2.%3"/>
      <w:lvlJc w:val="left"/>
      <w:pPr>
        <w:ind w:left="737" w:hanging="737"/>
      </w:pPr>
      <w:rPr>
        <w:rFonts w:ascii="Times New Roman" w:eastAsia="ＭＳ ゴシック" w:hAnsi="Times New Roman" w:hint="default"/>
        <w:b/>
        <w:i w:val="0"/>
        <w:sz w:val="21"/>
      </w:rPr>
    </w:lvl>
    <w:lvl w:ilvl="3">
      <w:start w:val="1"/>
      <w:numFmt w:val="decimal"/>
      <w:lvlText w:val="%1.%2.%3.%4"/>
      <w:lvlJc w:val="left"/>
      <w:pPr>
        <w:ind w:left="1021" w:hanging="102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21F973F9"/>
    <w:multiLevelType w:val="hybridMultilevel"/>
    <w:tmpl w:val="201089EE"/>
    <w:lvl w:ilvl="0" w:tplc="E9B43BD2">
      <w:start w:val="1"/>
      <w:numFmt w:val="decimal"/>
      <w:lvlText w:val="%1."/>
      <w:lvlJc w:val="left"/>
      <w:pPr>
        <w:ind w:left="360" w:hanging="360"/>
      </w:pPr>
      <w:rPr>
        <w:rFonts w:hint="default"/>
      </w:rPr>
    </w:lvl>
    <w:lvl w:ilvl="1" w:tplc="46441C1E" w:tentative="1">
      <w:start w:val="1"/>
      <w:numFmt w:val="aiueoFullWidth"/>
      <w:lvlText w:val="(%2)"/>
      <w:lvlJc w:val="left"/>
      <w:pPr>
        <w:ind w:left="840" w:hanging="420"/>
      </w:pPr>
    </w:lvl>
    <w:lvl w:ilvl="2" w:tplc="FBEE8262" w:tentative="1">
      <w:start w:val="1"/>
      <w:numFmt w:val="decimalEnclosedCircle"/>
      <w:lvlText w:val="%3"/>
      <w:lvlJc w:val="left"/>
      <w:pPr>
        <w:ind w:left="1260" w:hanging="420"/>
      </w:pPr>
    </w:lvl>
    <w:lvl w:ilvl="3" w:tplc="6E425E2E" w:tentative="1">
      <w:start w:val="1"/>
      <w:numFmt w:val="decimal"/>
      <w:lvlText w:val="%4."/>
      <w:lvlJc w:val="left"/>
      <w:pPr>
        <w:ind w:left="1680" w:hanging="420"/>
      </w:pPr>
    </w:lvl>
    <w:lvl w:ilvl="4" w:tplc="8B74535A" w:tentative="1">
      <w:start w:val="1"/>
      <w:numFmt w:val="aiueoFullWidth"/>
      <w:lvlText w:val="(%5)"/>
      <w:lvlJc w:val="left"/>
      <w:pPr>
        <w:ind w:left="2100" w:hanging="420"/>
      </w:pPr>
    </w:lvl>
    <w:lvl w:ilvl="5" w:tplc="1B1C6DCA" w:tentative="1">
      <w:start w:val="1"/>
      <w:numFmt w:val="decimalEnclosedCircle"/>
      <w:lvlText w:val="%6"/>
      <w:lvlJc w:val="left"/>
      <w:pPr>
        <w:ind w:left="2520" w:hanging="420"/>
      </w:pPr>
    </w:lvl>
    <w:lvl w:ilvl="6" w:tplc="3FE0E544" w:tentative="1">
      <w:start w:val="1"/>
      <w:numFmt w:val="decimal"/>
      <w:lvlText w:val="%7."/>
      <w:lvlJc w:val="left"/>
      <w:pPr>
        <w:ind w:left="2940" w:hanging="420"/>
      </w:pPr>
    </w:lvl>
    <w:lvl w:ilvl="7" w:tplc="00528192" w:tentative="1">
      <w:start w:val="1"/>
      <w:numFmt w:val="aiueoFullWidth"/>
      <w:lvlText w:val="(%8)"/>
      <w:lvlJc w:val="left"/>
      <w:pPr>
        <w:ind w:left="3360" w:hanging="420"/>
      </w:pPr>
    </w:lvl>
    <w:lvl w:ilvl="8" w:tplc="50F66B42" w:tentative="1">
      <w:start w:val="1"/>
      <w:numFmt w:val="decimalEnclosedCircle"/>
      <w:lvlText w:val="%9"/>
      <w:lvlJc w:val="left"/>
      <w:pPr>
        <w:ind w:left="3780" w:hanging="420"/>
      </w:pPr>
    </w:lvl>
  </w:abstractNum>
  <w:abstractNum w:abstractNumId="22" w15:restartNumberingAfterBreak="0">
    <w:nsid w:val="29527196"/>
    <w:multiLevelType w:val="multilevel"/>
    <w:tmpl w:val="DC16FBF4"/>
    <w:name w:val="論集2232"/>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2B3310B3"/>
    <w:multiLevelType w:val="hybridMultilevel"/>
    <w:tmpl w:val="57443EDE"/>
    <w:lvl w:ilvl="0" w:tplc="12EE8536">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31C51AE1"/>
    <w:multiLevelType w:val="hybridMultilevel"/>
    <w:tmpl w:val="18946600"/>
    <w:lvl w:ilvl="0" w:tplc="8F202144">
      <w:start w:val="1"/>
      <w:numFmt w:val="decimal"/>
      <w:lvlText w:val="(%1)"/>
      <w:lvlJc w:val="left"/>
      <w:pPr>
        <w:ind w:left="720" w:hanging="720"/>
      </w:pPr>
      <w:rPr>
        <w:rFonts w:ascii="Times New Roman" w:eastAsia="ＭＳ 明朝" w:hAnsi="Times New Roman"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327B691F"/>
    <w:multiLevelType w:val="hybridMultilevel"/>
    <w:tmpl w:val="19EE3AAC"/>
    <w:lvl w:ilvl="0" w:tplc="5EEE4E6E">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32EA705E"/>
    <w:multiLevelType w:val="hybridMultilevel"/>
    <w:tmpl w:val="0AC8EFE8"/>
    <w:lvl w:ilvl="0" w:tplc="471C901E">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3BCE7E56"/>
    <w:multiLevelType w:val="hybridMultilevel"/>
    <w:tmpl w:val="6B32DA9C"/>
    <w:name w:val="論集22322"/>
    <w:lvl w:ilvl="0" w:tplc="12EE8536">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3F932C80"/>
    <w:multiLevelType w:val="multilevel"/>
    <w:tmpl w:val="0409001D"/>
    <w:styleLink w:val="a"/>
    <w:lvl w:ilvl="0">
      <w:start w:val="1"/>
      <w:numFmt w:val="decimal"/>
      <w:lvlText w:val="%1"/>
      <w:lvlJc w:val="left"/>
      <w:pPr>
        <w:ind w:left="425" w:hanging="425"/>
      </w:pPr>
      <w:rPr>
        <w:rFonts w:eastAsia="ＭＳ ゴシック"/>
        <w:b/>
        <w:sz w:val="21"/>
      </w:rPr>
    </w:lvl>
    <w:lvl w:ilvl="1">
      <w:start w:val="1"/>
      <w:numFmt w:val="decimal"/>
      <w:lvlText w:val="%1.%2"/>
      <w:lvlJc w:val="left"/>
      <w:pPr>
        <w:ind w:left="992" w:hanging="567"/>
      </w:pPr>
      <w:rPr>
        <w:rFonts w:eastAsia="ＭＳ ゴシック"/>
        <w:b/>
        <w:sz w:val="21"/>
      </w:rPr>
    </w:lvl>
    <w:lvl w:ilvl="2">
      <w:start w:val="1"/>
      <w:numFmt w:val="decimal"/>
      <w:lvlText w:val="%1.%2.%3"/>
      <w:lvlJc w:val="left"/>
      <w:pPr>
        <w:ind w:left="1418" w:hanging="567"/>
      </w:pPr>
      <w:rPr>
        <w:rFonts w:eastAsia="ＭＳ ゴシック"/>
        <w:b/>
        <w:sz w:val="21"/>
      </w:rPr>
    </w:lvl>
    <w:lvl w:ilvl="3">
      <w:start w:val="1"/>
      <w:numFmt w:val="decimal"/>
      <w:lvlText w:val="%1.%2.%3.%4"/>
      <w:lvlJc w:val="left"/>
      <w:pPr>
        <w:ind w:left="1984" w:hanging="708"/>
      </w:pPr>
      <w:rPr>
        <w:rFonts w:eastAsia="ＭＳ ゴシック"/>
        <w:b/>
        <w:sz w:val="21"/>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451E5E3A"/>
    <w:multiLevelType w:val="hybridMultilevel"/>
    <w:tmpl w:val="4AB46176"/>
    <w:lvl w:ilvl="0" w:tplc="A684904E">
      <w:start w:val="1"/>
      <w:numFmt w:val="decimal"/>
      <w:lvlText w:val="%1．"/>
      <w:lvlJc w:val="left"/>
      <w:pPr>
        <w:ind w:left="420" w:hanging="420"/>
      </w:pPr>
      <w:rPr>
        <w:rFonts w:ascii="Times New Roman" w:eastAsia="ＭＳ ゴシック" w:hAnsi="Times New Roman" w:hint="default"/>
        <w:b/>
        <w:i w:val="0"/>
        <w:sz w:val="21"/>
      </w:rPr>
    </w:lvl>
    <w:lvl w:ilvl="1" w:tplc="9C18C050" w:tentative="1">
      <w:start w:val="1"/>
      <w:numFmt w:val="aiueoFullWidth"/>
      <w:lvlText w:val="(%2)"/>
      <w:lvlJc w:val="left"/>
      <w:pPr>
        <w:ind w:left="840" w:hanging="420"/>
      </w:pPr>
    </w:lvl>
    <w:lvl w:ilvl="2" w:tplc="5E72C59A" w:tentative="1">
      <w:start w:val="1"/>
      <w:numFmt w:val="decimalEnclosedCircle"/>
      <w:lvlText w:val="%3"/>
      <w:lvlJc w:val="left"/>
      <w:pPr>
        <w:ind w:left="1260" w:hanging="420"/>
      </w:pPr>
    </w:lvl>
    <w:lvl w:ilvl="3" w:tplc="2FB69E3A" w:tentative="1">
      <w:start w:val="1"/>
      <w:numFmt w:val="decimal"/>
      <w:lvlText w:val="%4."/>
      <w:lvlJc w:val="left"/>
      <w:pPr>
        <w:ind w:left="1680" w:hanging="420"/>
      </w:pPr>
    </w:lvl>
    <w:lvl w:ilvl="4" w:tplc="A67686C2" w:tentative="1">
      <w:start w:val="1"/>
      <w:numFmt w:val="aiueoFullWidth"/>
      <w:lvlText w:val="(%5)"/>
      <w:lvlJc w:val="left"/>
      <w:pPr>
        <w:ind w:left="2100" w:hanging="420"/>
      </w:pPr>
    </w:lvl>
    <w:lvl w:ilvl="5" w:tplc="22E27CE2" w:tentative="1">
      <w:start w:val="1"/>
      <w:numFmt w:val="decimalEnclosedCircle"/>
      <w:lvlText w:val="%6"/>
      <w:lvlJc w:val="left"/>
      <w:pPr>
        <w:ind w:left="2520" w:hanging="420"/>
      </w:pPr>
    </w:lvl>
    <w:lvl w:ilvl="6" w:tplc="796EFA52" w:tentative="1">
      <w:start w:val="1"/>
      <w:numFmt w:val="decimal"/>
      <w:lvlText w:val="%7."/>
      <w:lvlJc w:val="left"/>
      <w:pPr>
        <w:ind w:left="2940" w:hanging="420"/>
      </w:pPr>
    </w:lvl>
    <w:lvl w:ilvl="7" w:tplc="E370FE74" w:tentative="1">
      <w:start w:val="1"/>
      <w:numFmt w:val="aiueoFullWidth"/>
      <w:lvlText w:val="(%8)"/>
      <w:lvlJc w:val="left"/>
      <w:pPr>
        <w:ind w:left="3360" w:hanging="420"/>
      </w:pPr>
    </w:lvl>
    <w:lvl w:ilvl="8" w:tplc="6430F622" w:tentative="1">
      <w:start w:val="1"/>
      <w:numFmt w:val="decimalEnclosedCircle"/>
      <w:lvlText w:val="%9"/>
      <w:lvlJc w:val="left"/>
      <w:pPr>
        <w:ind w:left="3780" w:hanging="420"/>
      </w:pPr>
    </w:lvl>
  </w:abstractNum>
  <w:abstractNum w:abstractNumId="30" w15:restartNumberingAfterBreak="0">
    <w:nsid w:val="46EB5A9D"/>
    <w:multiLevelType w:val="hybridMultilevel"/>
    <w:tmpl w:val="0D6EBA90"/>
    <w:lvl w:ilvl="0" w:tplc="471C901E">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48301DA5"/>
    <w:multiLevelType w:val="multilevel"/>
    <w:tmpl w:val="7C08A1D8"/>
    <w:name w:val="論集22322"/>
    <w:lvl w:ilvl="0">
      <w:start w:val="1"/>
      <w:numFmt w:val="decimal"/>
      <w:pStyle w:val="1"/>
      <w:lvlText w:val="%1."/>
      <w:lvlJc w:val="left"/>
      <w:pPr>
        <w:ind w:left="425" w:hanging="425"/>
      </w:pPr>
      <w:rPr>
        <w:rFonts w:ascii="Times New Roman" w:eastAsia="ＭＳ ゴシック" w:hAnsi="Times New Roman" w:hint="default"/>
        <w:b/>
        <w:i w:val="0"/>
        <w:sz w:val="21"/>
      </w:rPr>
    </w:lvl>
    <w:lvl w:ilvl="1">
      <w:start w:val="1"/>
      <w:numFmt w:val="decimal"/>
      <w:pStyle w:val="2"/>
      <w:lvlText w:val="%1.%2"/>
      <w:lvlJc w:val="left"/>
      <w:pPr>
        <w:ind w:left="680" w:hanging="680"/>
      </w:pPr>
      <w:rPr>
        <w:rFonts w:ascii="Times New Roman" w:eastAsia="ＭＳ ゴシック" w:hAnsi="Times New Roman" w:hint="default"/>
        <w:b/>
        <w:i w:val="0"/>
        <w:sz w:val="21"/>
      </w:rPr>
    </w:lvl>
    <w:lvl w:ilvl="2">
      <w:start w:val="1"/>
      <w:numFmt w:val="decimal"/>
      <w:pStyle w:val="3"/>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48774C28"/>
    <w:multiLevelType w:val="hybridMultilevel"/>
    <w:tmpl w:val="CEB21FD8"/>
    <w:lvl w:ilvl="0" w:tplc="4510E3EC">
      <w:start w:val="1"/>
      <w:numFmt w:val="decimal"/>
      <w:lvlText w:val="%1.1"/>
      <w:lvlJc w:val="left"/>
      <w:pPr>
        <w:ind w:left="420" w:hanging="420"/>
      </w:pPr>
      <w:rPr>
        <w:rFonts w:ascii="ＭＳ ゴシック" w:eastAsia="ＭＳ ゴシック" w:hint="eastAsia"/>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487B5FBA"/>
    <w:multiLevelType w:val="multilevel"/>
    <w:tmpl w:val="0409001D"/>
    <w:numStyleLink w:val="a"/>
  </w:abstractNum>
  <w:abstractNum w:abstractNumId="34" w15:restartNumberingAfterBreak="0">
    <w:nsid w:val="536E61FE"/>
    <w:multiLevelType w:val="multilevel"/>
    <w:tmpl w:val="DC16FBF4"/>
    <w:name w:val="論集223"/>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5" w15:restartNumberingAfterBreak="0">
    <w:nsid w:val="547C669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15:restartNumberingAfterBreak="0">
    <w:nsid w:val="57C431DB"/>
    <w:multiLevelType w:val="multilevel"/>
    <w:tmpl w:val="D14E173A"/>
    <w:lvl w:ilvl="0">
      <w:start w:val="1"/>
      <w:numFmt w:val="decimal"/>
      <w:lvlText w:val="%1．"/>
      <w:lvlJc w:val="left"/>
      <w:pPr>
        <w:ind w:left="420" w:hanging="420"/>
      </w:pPr>
      <w:rPr>
        <w:rFonts w:ascii="Times New Roman" w:eastAsia="ＭＳ ゴシック" w:hAnsi="Times New Roman" w:hint="default"/>
        <w:b/>
        <w:i w:val="0"/>
        <w:sz w:val="21"/>
      </w:rPr>
    </w:lvl>
    <w:lvl w:ilvl="1">
      <w:start w:val="1"/>
      <w:numFmt w:val="decimal"/>
      <w:lvlText w:val="%1.%2"/>
      <w:lvlJc w:val="left"/>
      <w:pPr>
        <w:ind w:left="840" w:hanging="420"/>
      </w:pPr>
      <w:rPr>
        <w:rFonts w:ascii="Times New Roman" w:eastAsia="ＭＳ ゴシック" w:hAnsi="Times New Roman" w:hint="default"/>
        <w:b/>
        <w:i w:val="0"/>
        <w:sz w:val="21"/>
      </w:rPr>
    </w:lvl>
    <w:lvl w:ilvl="2">
      <w:start w:val="1"/>
      <w:numFmt w:val="decimal"/>
      <w:lvlText w:val="%1.%2.%3"/>
      <w:lvlJc w:val="left"/>
      <w:pPr>
        <w:ind w:left="1260" w:hanging="420"/>
      </w:pPr>
      <w:rPr>
        <w:rFonts w:ascii="Times New Roman" w:eastAsia="ＭＳ ゴシック" w:hAnsi="Times New Roman" w:hint="default"/>
        <w:b/>
        <w:i w:val="0"/>
        <w:sz w:val="21"/>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37" w15:restartNumberingAfterBreak="0">
    <w:nsid w:val="5AD721E2"/>
    <w:multiLevelType w:val="hybridMultilevel"/>
    <w:tmpl w:val="C9FED344"/>
    <w:lvl w:ilvl="0" w:tplc="05D2AB02">
      <w:start w:val="1"/>
      <w:numFmt w:val="decimal"/>
      <w:lvlText w:val="%1．"/>
      <w:lvlJc w:val="left"/>
      <w:pPr>
        <w:ind w:left="420" w:hanging="420"/>
      </w:pPr>
      <w:rPr>
        <w:rFonts w:ascii="Times New Roman" w:eastAsia="ＭＳ ゴシック" w:hAnsi="Times New Roman" w:hint="default"/>
        <w:b/>
        <w:i w:val="0"/>
        <w:sz w:val="21"/>
      </w:rPr>
    </w:lvl>
    <w:lvl w:ilvl="1" w:tplc="D938C682" w:tentative="1">
      <w:start w:val="1"/>
      <w:numFmt w:val="aiueoFullWidth"/>
      <w:lvlText w:val="(%2)"/>
      <w:lvlJc w:val="left"/>
      <w:pPr>
        <w:ind w:left="840" w:hanging="420"/>
      </w:pPr>
    </w:lvl>
    <w:lvl w:ilvl="2" w:tplc="F0D25DF4" w:tentative="1">
      <w:start w:val="1"/>
      <w:numFmt w:val="decimalEnclosedCircle"/>
      <w:lvlText w:val="%3"/>
      <w:lvlJc w:val="left"/>
      <w:pPr>
        <w:ind w:left="1260" w:hanging="420"/>
      </w:pPr>
    </w:lvl>
    <w:lvl w:ilvl="3" w:tplc="AD5C26D2" w:tentative="1">
      <w:start w:val="1"/>
      <w:numFmt w:val="decimal"/>
      <w:lvlText w:val="%4."/>
      <w:lvlJc w:val="left"/>
      <w:pPr>
        <w:ind w:left="1680" w:hanging="420"/>
      </w:pPr>
    </w:lvl>
    <w:lvl w:ilvl="4" w:tplc="AAAAD36C" w:tentative="1">
      <w:start w:val="1"/>
      <w:numFmt w:val="aiueoFullWidth"/>
      <w:lvlText w:val="(%5)"/>
      <w:lvlJc w:val="left"/>
      <w:pPr>
        <w:ind w:left="2100" w:hanging="420"/>
      </w:pPr>
    </w:lvl>
    <w:lvl w:ilvl="5" w:tplc="608E9FF2" w:tentative="1">
      <w:start w:val="1"/>
      <w:numFmt w:val="decimalEnclosedCircle"/>
      <w:lvlText w:val="%6"/>
      <w:lvlJc w:val="left"/>
      <w:pPr>
        <w:ind w:left="2520" w:hanging="420"/>
      </w:pPr>
    </w:lvl>
    <w:lvl w:ilvl="6" w:tplc="A7DC32A0" w:tentative="1">
      <w:start w:val="1"/>
      <w:numFmt w:val="decimal"/>
      <w:lvlText w:val="%7."/>
      <w:lvlJc w:val="left"/>
      <w:pPr>
        <w:ind w:left="2940" w:hanging="420"/>
      </w:pPr>
    </w:lvl>
    <w:lvl w:ilvl="7" w:tplc="B150D3AA" w:tentative="1">
      <w:start w:val="1"/>
      <w:numFmt w:val="aiueoFullWidth"/>
      <w:lvlText w:val="(%8)"/>
      <w:lvlJc w:val="left"/>
      <w:pPr>
        <w:ind w:left="3360" w:hanging="420"/>
      </w:pPr>
    </w:lvl>
    <w:lvl w:ilvl="8" w:tplc="A888E95A" w:tentative="1">
      <w:start w:val="1"/>
      <w:numFmt w:val="decimalEnclosedCircle"/>
      <w:lvlText w:val="%9"/>
      <w:lvlJc w:val="left"/>
      <w:pPr>
        <w:ind w:left="3780" w:hanging="420"/>
      </w:pPr>
    </w:lvl>
  </w:abstractNum>
  <w:abstractNum w:abstractNumId="38" w15:restartNumberingAfterBreak="0">
    <w:nsid w:val="5AFF21FB"/>
    <w:multiLevelType w:val="hybridMultilevel"/>
    <w:tmpl w:val="BC685EEA"/>
    <w:lvl w:ilvl="0" w:tplc="471C901E">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5C4B6589"/>
    <w:multiLevelType w:val="hybridMultilevel"/>
    <w:tmpl w:val="20B630F2"/>
    <w:lvl w:ilvl="0" w:tplc="471C901E">
      <w:start w:val="1"/>
      <w:numFmt w:val="decimal"/>
      <w:lvlText w:val="%1.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5DF83A6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1" w15:restartNumberingAfterBreak="0">
    <w:nsid w:val="658560C2"/>
    <w:multiLevelType w:val="multilevel"/>
    <w:tmpl w:val="0409001D"/>
    <w:numStyleLink w:val="a"/>
  </w:abstractNum>
  <w:abstractNum w:abstractNumId="42" w15:restartNumberingAfterBreak="0">
    <w:nsid w:val="66064A9A"/>
    <w:multiLevelType w:val="multilevel"/>
    <w:tmpl w:val="0409001D"/>
    <w:numStyleLink w:val="a"/>
  </w:abstractNum>
  <w:abstractNum w:abstractNumId="43" w15:restartNumberingAfterBreak="0">
    <w:nsid w:val="67683F87"/>
    <w:multiLevelType w:val="hybridMultilevel"/>
    <w:tmpl w:val="AC56E4B4"/>
    <w:lvl w:ilvl="0" w:tplc="D9227CB4">
      <w:start w:val="1"/>
      <w:numFmt w:val="decimal"/>
      <w:lvlText w:val="%1.1"/>
      <w:lvlJc w:val="left"/>
      <w:pPr>
        <w:ind w:left="420" w:hanging="420"/>
      </w:pPr>
      <w:rPr>
        <w:rFonts w:ascii="Times New Roman" w:eastAsia="ＭＳ ゴシック" w:hAnsi="Times New Roman" w:hint="default"/>
        <w:b/>
        <w:i w:val="0"/>
        <w:sz w:val="21"/>
      </w:rPr>
    </w:lvl>
    <w:lvl w:ilvl="1" w:tplc="98A4615C" w:tentative="1">
      <w:start w:val="1"/>
      <w:numFmt w:val="aiueoFullWidth"/>
      <w:lvlText w:val="(%2)"/>
      <w:lvlJc w:val="left"/>
      <w:pPr>
        <w:ind w:left="840" w:hanging="420"/>
      </w:pPr>
    </w:lvl>
    <w:lvl w:ilvl="2" w:tplc="5C9C62C6" w:tentative="1">
      <w:start w:val="1"/>
      <w:numFmt w:val="decimalEnclosedCircle"/>
      <w:lvlText w:val="%3"/>
      <w:lvlJc w:val="left"/>
      <w:pPr>
        <w:ind w:left="1260" w:hanging="420"/>
      </w:pPr>
    </w:lvl>
    <w:lvl w:ilvl="3" w:tplc="A57E577C" w:tentative="1">
      <w:start w:val="1"/>
      <w:numFmt w:val="decimal"/>
      <w:lvlText w:val="%4."/>
      <w:lvlJc w:val="left"/>
      <w:pPr>
        <w:ind w:left="1680" w:hanging="420"/>
      </w:pPr>
    </w:lvl>
    <w:lvl w:ilvl="4" w:tplc="8B885E00" w:tentative="1">
      <w:start w:val="1"/>
      <w:numFmt w:val="aiueoFullWidth"/>
      <w:lvlText w:val="(%5)"/>
      <w:lvlJc w:val="left"/>
      <w:pPr>
        <w:ind w:left="2100" w:hanging="420"/>
      </w:pPr>
    </w:lvl>
    <w:lvl w:ilvl="5" w:tplc="C4F6BE0C" w:tentative="1">
      <w:start w:val="1"/>
      <w:numFmt w:val="decimalEnclosedCircle"/>
      <w:lvlText w:val="%6"/>
      <w:lvlJc w:val="left"/>
      <w:pPr>
        <w:ind w:left="2520" w:hanging="420"/>
      </w:pPr>
    </w:lvl>
    <w:lvl w:ilvl="6" w:tplc="85FA5E60" w:tentative="1">
      <w:start w:val="1"/>
      <w:numFmt w:val="decimal"/>
      <w:lvlText w:val="%7."/>
      <w:lvlJc w:val="left"/>
      <w:pPr>
        <w:ind w:left="2940" w:hanging="420"/>
      </w:pPr>
    </w:lvl>
    <w:lvl w:ilvl="7" w:tplc="26B8BE84" w:tentative="1">
      <w:start w:val="1"/>
      <w:numFmt w:val="aiueoFullWidth"/>
      <w:lvlText w:val="(%8)"/>
      <w:lvlJc w:val="left"/>
      <w:pPr>
        <w:ind w:left="3360" w:hanging="420"/>
      </w:pPr>
    </w:lvl>
    <w:lvl w:ilvl="8" w:tplc="88D6DCAE" w:tentative="1">
      <w:start w:val="1"/>
      <w:numFmt w:val="decimalEnclosedCircle"/>
      <w:lvlText w:val="%9"/>
      <w:lvlJc w:val="left"/>
      <w:pPr>
        <w:ind w:left="3780" w:hanging="420"/>
      </w:pPr>
    </w:lvl>
  </w:abstractNum>
  <w:abstractNum w:abstractNumId="44" w15:restartNumberingAfterBreak="0">
    <w:nsid w:val="75F870D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5" w15:restartNumberingAfterBreak="0">
    <w:nsid w:val="7EB53D05"/>
    <w:multiLevelType w:val="hybridMultilevel"/>
    <w:tmpl w:val="BC661E76"/>
    <w:lvl w:ilvl="0" w:tplc="E9AE65B8">
      <w:start w:val="1"/>
      <w:numFmt w:val="decimal"/>
      <w:lvlText w:val="%1．"/>
      <w:lvlJc w:val="left"/>
      <w:pPr>
        <w:ind w:left="420" w:hanging="420"/>
      </w:pPr>
      <w:rPr>
        <w:rFonts w:ascii="Times New Roman" w:eastAsia="ＭＳ ゴシック" w:hAnsi="Times New Roman" w:hint="default"/>
        <w:b/>
        <w:i w:val="0"/>
        <w:sz w:val="21"/>
      </w:rPr>
    </w:lvl>
    <w:lvl w:ilvl="1" w:tplc="A1AA6E9E" w:tentative="1">
      <w:start w:val="1"/>
      <w:numFmt w:val="aiueoFullWidth"/>
      <w:lvlText w:val="(%2)"/>
      <w:lvlJc w:val="left"/>
      <w:pPr>
        <w:ind w:left="840" w:hanging="420"/>
      </w:pPr>
    </w:lvl>
    <w:lvl w:ilvl="2" w:tplc="2056EE68" w:tentative="1">
      <w:start w:val="1"/>
      <w:numFmt w:val="decimalEnclosedCircle"/>
      <w:lvlText w:val="%3"/>
      <w:lvlJc w:val="left"/>
      <w:pPr>
        <w:ind w:left="1260" w:hanging="420"/>
      </w:pPr>
    </w:lvl>
    <w:lvl w:ilvl="3" w:tplc="A71C8662" w:tentative="1">
      <w:start w:val="1"/>
      <w:numFmt w:val="decimal"/>
      <w:lvlText w:val="%4."/>
      <w:lvlJc w:val="left"/>
      <w:pPr>
        <w:ind w:left="1680" w:hanging="420"/>
      </w:pPr>
    </w:lvl>
    <w:lvl w:ilvl="4" w:tplc="BE1268FA" w:tentative="1">
      <w:start w:val="1"/>
      <w:numFmt w:val="aiueoFullWidth"/>
      <w:lvlText w:val="(%5)"/>
      <w:lvlJc w:val="left"/>
      <w:pPr>
        <w:ind w:left="2100" w:hanging="420"/>
      </w:pPr>
    </w:lvl>
    <w:lvl w:ilvl="5" w:tplc="CE2643C4" w:tentative="1">
      <w:start w:val="1"/>
      <w:numFmt w:val="decimalEnclosedCircle"/>
      <w:lvlText w:val="%6"/>
      <w:lvlJc w:val="left"/>
      <w:pPr>
        <w:ind w:left="2520" w:hanging="420"/>
      </w:pPr>
    </w:lvl>
    <w:lvl w:ilvl="6" w:tplc="434E734A" w:tentative="1">
      <w:start w:val="1"/>
      <w:numFmt w:val="decimal"/>
      <w:lvlText w:val="%7."/>
      <w:lvlJc w:val="left"/>
      <w:pPr>
        <w:ind w:left="2940" w:hanging="420"/>
      </w:pPr>
    </w:lvl>
    <w:lvl w:ilvl="7" w:tplc="4172FFDE" w:tentative="1">
      <w:start w:val="1"/>
      <w:numFmt w:val="aiueoFullWidth"/>
      <w:lvlText w:val="(%8)"/>
      <w:lvlJc w:val="left"/>
      <w:pPr>
        <w:ind w:left="3360" w:hanging="420"/>
      </w:pPr>
    </w:lvl>
    <w:lvl w:ilvl="8" w:tplc="75A4B4FA" w:tentative="1">
      <w:start w:val="1"/>
      <w:numFmt w:val="decimalEnclosedCircle"/>
      <w:lvlText w:val="%9"/>
      <w:lvlJc w:val="left"/>
      <w:pPr>
        <w:ind w:left="3780" w:hanging="420"/>
      </w:pPr>
    </w:lvl>
  </w:abstractNum>
  <w:num w:numId="1" w16cid:durableId="1182473636">
    <w:abstractNumId w:val="13"/>
  </w:num>
  <w:num w:numId="2" w16cid:durableId="1805467246">
    <w:abstractNumId w:val="16"/>
  </w:num>
  <w:num w:numId="3" w16cid:durableId="1581869457">
    <w:abstractNumId w:val="10"/>
  </w:num>
  <w:num w:numId="4" w16cid:durableId="288169455">
    <w:abstractNumId w:val="21"/>
  </w:num>
  <w:num w:numId="5" w16cid:durableId="166407925">
    <w:abstractNumId w:val="17"/>
  </w:num>
  <w:num w:numId="6" w16cid:durableId="1812865254">
    <w:abstractNumId w:val="25"/>
  </w:num>
  <w:num w:numId="7" w16cid:durableId="1263681577">
    <w:abstractNumId w:val="38"/>
  </w:num>
  <w:num w:numId="8" w16cid:durableId="1348287233">
    <w:abstractNumId w:val="29"/>
  </w:num>
  <w:num w:numId="9" w16cid:durableId="2113434267">
    <w:abstractNumId w:val="32"/>
  </w:num>
  <w:num w:numId="10" w16cid:durableId="1375545984">
    <w:abstractNumId w:val="17"/>
    <w:lvlOverride w:ilvl="0">
      <w:lvl w:ilvl="0">
        <w:start w:val="1"/>
        <w:numFmt w:val="decimal"/>
        <w:lvlText w:val="%1．"/>
        <w:lvlJc w:val="left"/>
        <w:pPr>
          <w:ind w:left="420" w:hanging="420"/>
        </w:pPr>
        <w:rPr>
          <w:rFonts w:ascii="Times New Roman" w:eastAsia="ＭＳ ゴシック" w:hAnsi="Times New Roman" w:hint="default"/>
          <w:b/>
          <w:i w:val="0"/>
          <w:sz w:val="21"/>
        </w:rPr>
      </w:lvl>
    </w:lvlOverride>
    <w:lvlOverride w:ilvl="1">
      <w:lvl w:ilvl="1">
        <w:start w:val="1"/>
        <w:numFmt w:val="decimal"/>
        <w:lvlText w:val="%1.%2"/>
        <w:lvlJc w:val="left"/>
        <w:pPr>
          <w:ind w:left="840" w:hanging="840"/>
        </w:pPr>
        <w:rPr>
          <w:rFonts w:ascii="Times New Roman" w:eastAsia="ＭＳ ゴシック" w:hAnsi="Times New Roman" w:hint="default"/>
          <w:b/>
          <w:i w:val="0"/>
          <w:sz w:val="21"/>
        </w:rPr>
      </w:lvl>
    </w:lvlOverride>
    <w:lvlOverride w:ilvl="2">
      <w:lvl w:ilvl="2">
        <w:start w:val="1"/>
        <w:numFmt w:val="decimal"/>
        <w:lvlText w:val="%1.%2.%3"/>
        <w:lvlJc w:val="left"/>
        <w:pPr>
          <w:ind w:left="1260" w:hanging="1260"/>
        </w:pPr>
        <w:rPr>
          <w:rFonts w:ascii="Times New Roman" w:eastAsia="ＭＳ ゴシック" w:hAnsi="Times New Roman" w:hint="default"/>
          <w:b/>
          <w:i w:val="0"/>
          <w:sz w:val="21"/>
        </w:rPr>
      </w:lvl>
    </w:lvlOverride>
    <w:lvlOverride w:ilvl="3">
      <w:lvl w:ilvl="3">
        <w:start w:val="1"/>
        <w:numFmt w:val="decimal"/>
        <w:lvlText w:val="%1.%2.%3.%4"/>
        <w:lvlJc w:val="left"/>
        <w:pPr>
          <w:ind w:left="1680" w:hanging="420"/>
        </w:pPr>
        <w:rPr>
          <w:rFonts w:ascii="Times New Roman" w:eastAsia="ＭＳ ゴシック" w:hAnsi="Times New Roman" w:hint="default"/>
          <w:b/>
          <w:i w:val="0"/>
          <w:sz w:val="21"/>
        </w:rPr>
      </w:lvl>
    </w:lvlOverride>
    <w:lvlOverride w:ilvl="4">
      <w:lvl w:ilvl="4">
        <w:start w:val="1"/>
        <w:numFmt w:val="aiueoFullWidth"/>
        <w:lvlText w:val="(%5)"/>
        <w:lvlJc w:val="left"/>
        <w:pPr>
          <w:ind w:left="2100" w:hanging="420"/>
        </w:pPr>
        <w:rPr>
          <w:rFonts w:hint="eastAsia"/>
        </w:rPr>
      </w:lvl>
    </w:lvlOverride>
    <w:lvlOverride w:ilvl="5">
      <w:lvl w:ilvl="5">
        <w:start w:val="1"/>
        <w:numFmt w:val="decimalEnclosedCircle"/>
        <w:lvlText w:val="%6"/>
        <w:lvlJc w:val="left"/>
        <w:pPr>
          <w:ind w:left="2520" w:hanging="420"/>
        </w:pPr>
        <w:rPr>
          <w:rFonts w:hint="eastAsia"/>
        </w:rPr>
      </w:lvl>
    </w:lvlOverride>
    <w:lvlOverride w:ilvl="6">
      <w:lvl w:ilvl="6">
        <w:start w:val="1"/>
        <w:numFmt w:val="decimal"/>
        <w:lvlText w:val="%7."/>
        <w:lvlJc w:val="left"/>
        <w:pPr>
          <w:ind w:left="2940" w:hanging="420"/>
        </w:pPr>
        <w:rPr>
          <w:rFonts w:hint="eastAsia"/>
        </w:rPr>
      </w:lvl>
    </w:lvlOverride>
    <w:lvlOverride w:ilvl="7">
      <w:lvl w:ilvl="7">
        <w:start w:val="1"/>
        <w:numFmt w:val="aiueoFullWidth"/>
        <w:lvlText w:val="(%8)"/>
        <w:lvlJc w:val="left"/>
        <w:pPr>
          <w:ind w:left="3360" w:hanging="420"/>
        </w:pPr>
        <w:rPr>
          <w:rFonts w:hint="eastAsia"/>
        </w:rPr>
      </w:lvl>
    </w:lvlOverride>
    <w:lvlOverride w:ilvl="8">
      <w:lvl w:ilvl="8">
        <w:start w:val="1"/>
        <w:numFmt w:val="decimalEnclosedCircle"/>
        <w:lvlText w:val="%9"/>
        <w:lvlJc w:val="left"/>
        <w:pPr>
          <w:ind w:left="3780" w:hanging="420"/>
        </w:pPr>
        <w:rPr>
          <w:rFonts w:hint="eastAsia"/>
        </w:rPr>
      </w:lvl>
    </w:lvlOverride>
  </w:num>
  <w:num w:numId="11" w16cid:durableId="1973829999">
    <w:abstractNumId w:val="36"/>
  </w:num>
  <w:num w:numId="12" w16cid:durableId="967979098">
    <w:abstractNumId w:val="30"/>
  </w:num>
  <w:num w:numId="13" w16cid:durableId="1440030144">
    <w:abstractNumId w:val="37"/>
  </w:num>
  <w:num w:numId="14" w16cid:durableId="1801418832">
    <w:abstractNumId w:val="39"/>
  </w:num>
  <w:num w:numId="15" w16cid:durableId="281687623">
    <w:abstractNumId w:val="45"/>
  </w:num>
  <w:num w:numId="16" w16cid:durableId="555356978">
    <w:abstractNumId w:val="26"/>
  </w:num>
  <w:num w:numId="17" w16cid:durableId="1870990978">
    <w:abstractNumId w:val="43"/>
  </w:num>
  <w:num w:numId="18" w16cid:durableId="391659735">
    <w:abstractNumId w:val="12"/>
  </w:num>
  <w:num w:numId="19" w16cid:durableId="582225606">
    <w:abstractNumId w:val="14"/>
  </w:num>
  <w:num w:numId="20" w16cid:durableId="2058357406">
    <w:abstractNumId w:val="19"/>
  </w:num>
  <w:num w:numId="21" w16cid:durableId="658341297">
    <w:abstractNumId w:val="40"/>
  </w:num>
  <w:num w:numId="22" w16cid:durableId="62409771">
    <w:abstractNumId w:val="28"/>
  </w:num>
  <w:num w:numId="23" w16cid:durableId="1839953176">
    <w:abstractNumId w:val="42"/>
  </w:num>
  <w:num w:numId="24" w16cid:durableId="1981223347">
    <w:abstractNumId w:val="35"/>
  </w:num>
  <w:num w:numId="25" w16cid:durableId="129789140">
    <w:abstractNumId w:val="44"/>
  </w:num>
  <w:num w:numId="26" w16cid:durableId="63719674">
    <w:abstractNumId w:val="33"/>
  </w:num>
  <w:num w:numId="27" w16cid:durableId="405999230">
    <w:abstractNumId w:val="41"/>
  </w:num>
  <w:num w:numId="28" w16cid:durableId="1907183460">
    <w:abstractNumId w:val="20"/>
  </w:num>
  <w:num w:numId="29" w16cid:durableId="685789755">
    <w:abstractNumId w:val="11"/>
  </w:num>
  <w:num w:numId="30" w16cid:durableId="491872289">
    <w:abstractNumId w:val="31"/>
  </w:num>
  <w:num w:numId="31" w16cid:durableId="1422600800">
    <w:abstractNumId w:val="15"/>
  </w:num>
  <w:num w:numId="32" w16cid:durableId="629480141">
    <w:abstractNumId w:val="34"/>
  </w:num>
  <w:num w:numId="33" w16cid:durableId="309792676">
    <w:abstractNumId w:val="22"/>
  </w:num>
  <w:num w:numId="34" w16cid:durableId="68428923">
    <w:abstractNumId w:val="27"/>
  </w:num>
  <w:num w:numId="35" w16cid:durableId="1042369354">
    <w:abstractNumId w:val="18"/>
  </w:num>
  <w:num w:numId="36" w16cid:durableId="1450273768">
    <w:abstractNumId w:val="23"/>
  </w:num>
  <w:num w:numId="37" w16cid:durableId="284044561">
    <w:abstractNumId w:val="9"/>
  </w:num>
  <w:num w:numId="38" w16cid:durableId="1360473324">
    <w:abstractNumId w:val="8"/>
  </w:num>
  <w:num w:numId="39" w16cid:durableId="563952472">
    <w:abstractNumId w:val="7"/>
  </w:num>
  <w:num w:numId="40" w16cid:durableId="859005265">
    <w:abstractNumId w:val="6"/>
  </w:num>
  <w:num w:numId="41" w16cid:durableId="1958366089">
    <w:abstractNumId w:val="5"/>
  </w:num>
  <w:num w:numId="42" w16cid:durableId="1199901271">
    <w:abstractNumId w:val="4"/>
  </w:num>
  <w:num w:numId="43" w16cid:durableId="1299995588">
    <w:abstractNumId w:val="3"/>
  </w:num>
  <w:num w:numId="44" w16cid:durableId="1069420499">
    <w:abstractNumId w:val="2"/>
  </w:num>
  <w:num w:numId="45" w16cid:durableId="91979661">
    <w:abstractNumId w:val="1"/>
  </w:num>
  <w:num w:numId="46" w16cid:durableId="1998915643">
    <w:abstractNumId w:val="0"/>
  </w:num>
  <w:num w:numId="47" w16cid:durableId="177852790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doNotTrackMoves/>
  <w:defaultTabStop w:val="211"/>
  <w:autoHyphenation/>
  <w:drawingGridHorizontalSpacing w:val="211"/>
  <w:drawingGridVerticalSpacing w:val="194"/>
  <w:displayHorizontalDrawingGridEvery w:val="0"/>
  <w:displayVerticalDrawingGridEvery w:val="2"/>
  <w:characterSpacingControl w:val="compressPunctuation"/>
  <w:hdrShapeDefaults>
    <o:shapedefaults v:ext="edit" spidmax="2054">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sTA0NzAwMzQxMDFV0lEKTi0uzszPAykwrgUAmUS+4SwAAAA="/>
  </w:docVars>
  <w:rsids>
    <w:rsidRoot w:val="00F27EC8"/>
    <w:rsid w:val="00001358"/>
    <w:rsid w:val="00001C5C"/>
    <w:rsid w:val="00002E71"/>
    <w:rsid w:val="00004DCB"/>
    <w:rsid w:val="00006440"/>
    <w:rsid w:val="00007476"/>
    <w:rsid w:val="00007F89"/>
    <w:rsid w:val="00010144"/>
    <w:rsid w:val="000121ED"/>
    <w:rsid w:val="000124B7"/>
    <w:rsid w:val="0001471A"/>
    <w:rsid w:val="00016AD5"/>
    <w:rsid w:val="000210C9"/>
    <w:rsid w:val="00021466"/>
    <w:rsid w:val="0002450F"/>
    <w:rsid w:val="0002602A"/>
    <w:rsid w:val="00030B17"/>
    <w:rsid w:val="00031B2C"/>
    <w:rsid w:val="0003210A"/>
    <w:rsid w:val="000326BA"/>
    <w:rsid w:val="00032BB8"/>
    <w:rsid w:val="00033113"/>
    <w:rsid w:val="00036058"/>
    <w:rsid w:val="00036416"/>
    <w:rsid w:val="000367A5"/>
    <w:rsid w:val="00036919"/>
    <w:rsid w:val="0004082F"/>
    <w:rsid w:val="000425C4"/>
    <w:rsid w:val="00043D3E"/>
    <w:rsid w:val="000449AF"/>
    <w:rsid w:val="000526AD"/>
    <w:rsid w:val="0005319B"/>
    <w:rsid w:val="00054E15"/>
    <w:rsid w:val="0005653A"/>
    <w:rsid w:val="00057829"/>
    <w:rsid w:val="00057B65"/>
    <w:rsid w:val="00062647"/>
    <w:rsid w:val="000647B9"/>
    <w:rsid w:val="00070F68"/>
    <w:rsid w:val="000718F6"/>
    <w:rsid w:val="0007310B"/>
    <w:rsid w:val="0007319B"/>
    <w:rsid w:val="000743E6"/>
    <w:rsid w:val="00075349"/>
    <w:rsid w:val="00075E15"/>
    <w:rsid w:val="00076253"/>
    <w:rsid w:val="00077998"/>
    <w:rsid w:val="00077D47"/>
    <w:rsid w:val="000800B6"/>
    <w:rsid w:val="0008079E"/>
    <w:rsid w:val="000819BF"/>
    <w:rsid w:val="000821DA"/>
    <w:rsid w:val="000832CF"/>
    <w:rsid w:val="00083E84"/>
    <w:rsid w:val="00084E9B"/>
    <w:rsid w:val="00084FAD"/>
    <w:rsid w:val="00085D51"/>
    <w:rsid w:val="00087068"/>
    <w:rsid w:val="00090857"/>
    <w:rsid w:val="00093109"/>
    <w:rsid w:val="000939AE"/>
    <w:rsid w:val="00094406"/>
    <w:rsid w:val="00095DC2"/>
    <w:rsid w:val="000A0D35"/>
    <w:rsid w:val="000A72B7"/>
    <w:rsid w:val="000B360E"/>
    <w:rsid w:val="000B5034"/>
    <w:rsid w:val="000C2BD6"/>
    <w:rsid w:val="000C366D"/>
    <w:rsid w:val="000C3FC2"/>
    <w:rsid w:val="000C4AB4"/>
    <w:rsid w:val="000C5578"/>
    <w:rsid w:val="000C5C3F"/>
    <w:rsid w:val="000C6992"/>
    <w:rsid w:val="000D09C3"/>
    <w:rsid w:val="000D1A05"/>
    <w:rsid w:val="000D1A3D"/>
    <w:rsid w:val="000D23E9"/>
    <w:rsid w:val="000D59E3"/>
    <w:rsid w:val="000D77B2"/>
    <w:rsid w:val="000D7917"/>
    <w:rsid w:val="000D7980"/>
    <w:rsid w:val="000E0274"/>
    <w:rsid w:val="000E03F6"/>
    <w:rsid w:val="000E05D7"/>
    <w:rsid w:val="000E1868"/>
    <w:rsid w:val="000E2E40"/>
    <w:rsid w:val="000E3617"/>
    <w:rsid w:val="000E3DC5"/>
    <w:rsid w:val="000E56FB"/>
    <w:rsid w:val="000E6146"/>
    <w:rsid w:val="000E6CC6"/>
    <w:rsid w:val="000F25EC"/>
    <w:rsid w:val="000F4C80"/>
    <w:rsid w:val="000F512B"/>
    <w:rsid w:val="000F70F5"/>
    <w:rsid w:val="001013D9"/>
    <w:rsid w:val="00101867"/>
    <w:rsid w:val="00101B61"/>
    <w:rsid w:val="00103079"/>
    <w:rsid w:val="001049BF"/>
    <w:rsid w:val="00105730"/>
    <w:rsid w:val="00111980"/>
    <w:rsid w:val="00113777"/>
    <w:rsid w:val="0011480D"/>
    <w:rsid w:val="00115C87"/>
    <w:rsid w:val="00116961"/>
    <w:rsid w:val="00124EF3"/>
    <w:rsid w:val="001259E1"/>
    <w:rsid w:val="00126423"/>
    <w:rsid w:val="00126D2C"/>
    <w:rsid w:val="0012758C"/>
    <w:rsid w:val="00131A14"/>
    <w:rsid w:val="0013315F"/>
    <w:rsid w:val="00134BD2"/>
    <w:rsid w:val="00134C99"/>
    <w:rsid w:val="00135584"/>
    <w:rsid w:val="001361E7"/>
    <w:rsid w:val="001371EF"/>
    <w:rsid w:val="00140BC7"/>
    <w:rsid w:val="00140F33"/>
    <w:rsid w:val="00143520"/>
    <w:rsid w:val="00143754"/>
    <w:rsid w:val="00143CFE"/>
    <w:rsid w:val="00144EFC"/>
    <w:rsid w:val="001455BE"/>
    <w:rsid w:val="001465AE"/>
    <w:rsid w:val="00150D6B"/>
    <w:rsid w:val="00151533"/>
    <w:rsid w:val="0015234E"/>
    <w:rsid w:val="00156D67"/>
    <w:rsid w:val="00156F8E"/>
    <w:rsid w:val="00157B46"/>
    <w:rsid w:val="0017249C"/>
    <w:rsid w:val="00173FAE"/>
    <w:rsid w:val="00174CF1"/>
    <w:rsid w:val="00175735"/>
    <w:rsid w:val="00175FB2"/>
    <w:rsid w:val="001775F6"/>
    <w:rsid w:val="001809A1"/>
    <w:rsid w:val="00183CDD"/>
    <w:rsid w:val="00184CCF"/>
    <w:rsid w:val="00185108"/>
    <w:rsid w:val="0018673E"/>
    <w:rsid w:val="001914BD"/>
    <w:rsid w:val="00193F63"/>
    <w:rsid w:val="001951F7"/>
    <w:rsid w:val="001952CB"/>
    <w:rsid w:val="0019768E"/>
    <w:rsid w:val="001A7CCA"/>
    <w:rsid w:val="001B0A1D"/>
    <w:rsid w:val="001B0A54"/>
    <w:rsid w:val="001B45D3"/>
    <w:rsid w:val="001B4C42"/>
    <w:rsid w:val="001B57A4"/>
    <w:rsid w:val="001B6B1A"/>
    <w:rsid w:val="001C3FE6"/>
    <w:rsid w:val="001C5A31"/>
    <w:rsid w:val="001C7C61"/>
    <w:rsid w:val="001D0209"/>
    <w:rsid w:val="001D2361"/>
    <w:rsid w:val="001D30AD"/>
    <w:rsid w:val="001D699F"/>
    <w:rsid w:val="001D6AF0"/>
    <w:rsid w:val="001E01E0"/>
    <w:rsid w:val="001E1496"/>
    <w:rsid w:val="001E2F2E"/>
    <w:rsid w:val="001E3B4E"/>
    <w:rsid w:val="001E6FA3"/>
    <w:rsid w:val="001E7519"/>
    <w:rsid w:val="001F024A"/>
    <w:rsid w:val="001F07F7"/>
    <w:rsid w:val="001F1D80"/>
    <w:rsid w:val="001F2106"/>
    <w:rsid w:val="001F295C"/>
    <w:rsid w:val="001F2977"/>
    <w:rsid w:val="001F408B"/>
    <w:rsid w:val="001F40A7"/>
    <w:rsid w:val="001F43D9"/>
    <w:rsid w:val="001F6349"/>
    <w:rsid w:val="001F6D7B"/>
    <w:rsid w:val="00201013"/>
    <w:rsid w:val="0020369F"/>
    <w:rsid w:val="00204D68"/>
    <w:rsid w:val="002062B5"/>
    <w:rsid w:val="00206F22"/>
    <w:rsid w:val="002073CF"/>
    <w:rsid w:val="00210926"/>
    <w:rsid w:val="00213F57"/>
    <w:rsid w:val="00214636"/>
    <w:rsid w:val="002168D9"/>
    <w:rsid w:val="002239F0"/>
    <w:rsid w:val="0022597C"/>
    <w:rsid w:val="00225B59"/>
    <w:rsid w:val="002302CC"/>
    <w:rsid w:val="00230A66"/>
    <w:rsid w:val="002315DC"/>
    <w:rsid w:val="002319EF"/>
    <w:rsid w:val="002350E8"/>
    <w:rsid w:val="0023799E"/>
    <w:rsid w:val="00242C1E"/>
    <w:rsid w:val="00243305"/>
    <w:rsid w:val="00243997"/>
    <w:rsid w:val="00243EA8"/>
    <w:rsid w:val="00243F2F"/>
    <w:rsid w:val="002458DD"/>
    <w:rsid w:val="00246F4D"/>
    <w:rsid w:val="0024776B"/>
    <w:rsid w:val="002507DE"/>
    <w:rsid w:val="00251909"/>
    <w:rsid w:val="00260254"/>
    <w:rsid w:val="00260BEA"/>
    <w:rsid w:val="00261979"/>
    <w:rsid w:val="0026294B"/>
    <w:rsid w:val="00262DAD"/>
    <w:rsid w:val="0026372A"/>
    <w:rsid w:val="00263B1D"/>
    <w:rsid w:val="002641C1"/>
    <w:rsid w:val="00265882"/>
    <w:rsid w:val="002663AA"/>
    <w:rsid w:val="002679E8"/>
    <w:rsid w:val="00270F6B"/>
    <w:rsid w:val="002716D3"/>
    <w:rsid w:val="00272B9E"/>
    <w:rsid w:val="002744B0"/>
    <w:rsid w:val="002746F7"/>
    <w:rsid w:val="002750C9"/>
    <w:rsid w:val="002763A2"/>
    <w:rsid w:val="002775B1"/>
    <w:rsid w:val="002830F7"/>
    <w:rsid w:val="00283E95"/>
    <w:rsid w:val="00285C71"/>
    <w:rsid w:val="0028646B"/>
    <w:rsid w:val="00286A4B"/>
    <w:rsid w:val="002871E9"/>
    <w:rsid w:val="00287CD3"/>
    <w:rsid w:val="0029067C"/>
    <w:rsid w:val="00291B0B"/>
    <w:rsid w:val="00292078"/>
    <w:rsid w:val="00294A5C"/>
    <w:rsid w:val="002A0BDF"/>
    <w:rsid w:val="002A107C"/>
    <w:rsid w:val="002A2A3C"/>
    <w:rsid w:val="002A4488"/>
    <w:rsid w:val="002A45AE"/>
    <w:rsid w:val="002A68AF"/>
    <w:rsid w:val="002A794E"/>
    <w:rsid w:val="002A7A3D"/>
    <w:rsid w:val="002B118C"/>
    <w:rsid w:val="002B16C3"/>
    <w:rsid w:val="002B1AEE"/>
    <w:rsid w:val="002B1BAC"/>
    <w:rsid w:val="002B1BDE"/>
    <w:rsid w:val="002B2EA8"/>
    <w:rsid w:val="002C076E"/>
    <w:rsid w:val="002C12B2"/>
    <w:rsid w:val="002C4E61"/>
    <w:rsid w:val="002C5686"/>
    <w:rsid w:val="002C59B9"/>
    <w:rsid w:val="002C64CA"/>
    <w:rsid w:val="002D0184"/>
    <w:rsid w:val="002D0613"/>
    <w:rsid w:val="002D089C"/>
    <w:rsid w:val="002D0B97"/>
    <w:rsid w:val="002D2015"/>
    <w:rsid w:val="002D20DC"/>
    <w:rsid w:val="002D33CB"/>
    <w:rsid w:val="002D361B"/>
    <w:rsid w:val="002E0572"/>
    <w:rsid w:val="002E0896"/>
    <w:rsid w:val="002E22DE"/>
    <w:rsid w:val="002E25F6"/>
    <w:rsid w:val="002E2AAC"/>
    <w:rsid w:val="002E39DE"/>
    <w:rsid w:val="002E5515"/>
    <w:rsid w:val="002F0F84"/>
    <w:rsid w:val="002F10B1"/>
    <w:rsid w:val="002F1BCC"/>
    <w:rsid w:val="002F1F96"/>
    <w:rsid w:val="002F2F95"/>
    <w:rsid w:val="003008B4"/>
    <w:rsid w:val="00302955"/>
    <w:rsid w:val="00303DE7"/>
    <w:rsid w:val="0030449A"/>
    <w:rsid w:val="00305450"/>
    <w:rsid w:val="00305ABC"/>
    <w:rsid w:val="00306076"/>
    <w:rsid w:val="00307F91"/>
    <w:rsid w:val="00310280"/>
    <w:rsid w:val="0031062E"/>
    <w:rsid w:val="00310B57"/>
    <w:rsid w:val="00310D70"/>
    <w:rsid w:val="003132F1"/>
    <w:rsid w:val="00314F6F"/>
    <w:rsid w:val="00316426"/>
    <w:rsid w:val="003206AC"/>
    <w:rsid w:val="00324734"/>
    <w:rsid w:val="00324A34"/>
    <w:rsid w:val="00325593"/>
    <w:rsid w:val="003263ED"/>
    <w:rsid w:val="003269BF"/>
    <w:rsid w:val="00326D58"/>
    <w:rsid w:val="003277C3"/>
    <w:rsid w:val="003304C5"/>
    <w:rsid w:val="00332C99"/>
    <w:rsid w:val="00335050"/>
    <w:rsid w:val="00336065"/>
    <w:rsid w:val="00336310"/>
    <w:rsid w:val="00340511"/>
    <w:rsid w:val="00341648"/>
    <w:rsid w:val="0034374E"/>
    <w:rsid w:val="003446C5"/>
    <w:rsid w:val="00344DBD"/>
    <w:rsid w:val="00345F7B"/>
    <w:rsid w:val="00347A4D"/>
    <w:rsid w:val="003503A1"/>
    <w:rsid w:val="00351F32"/>
    <w:rsid w:val="00353432"/>
    <w:rsid w:val="00356861"/>
    <w:rsid w:val="00360056"/>
    <w:rsid w:val="00361D24"/>
    <w:rsid w:val="00363492"/>
    <w:rsid w:val="003662DE"/>
    <w:rsid w:val="003667B1"/>
    <w:rsid w:val="00371058"/>
    <w:rsid w:val="00371350"/>
    <w:rsid w:val="00373542"/>
    <w:rsid w:val="00374C44"/>
    <w:rsid w:val="00380CE6"/>
    <w:rsid w:val="00382D03"/>
    <w:rsid w:val="00383322"/>
    <w:rsid w:val="003834C3"/>
    <w:rsid w:val="003852A3"/>
    <w:rsid w:val="00385660"/>
    <w:rsid w:val="00386B57"/>
    <w:rsid w:val="00390E23"/>
    <w:rsid w:val="0039165A"/>
    <w:rsid w:val="00396E5C"/>
    <w:rsid w:val="00397DC6"/>
    <w:rsid w:val="003A25BC"/>
    <w:rsid w:val="003A40C0"/>
    <w:rsid w:val="003A6999"/>
    <w:rsid w:val="003A6B12"/>
    <w:rsid w:val="003B0F2A"/>
    <w:rsid w:val="003B2AB9"/>
    <w:rsid w:val="003B323B"/>
    <w:rsid w:val="003C140C"/>
    <w:rsid w:val="003C17CF"/>
    <w:rsid w:val="003C1C23"/>
    <w:rsid w:val="003C2473"/>
    <w:rsid w:val="003C467D"/>
    <w:rsid w:val="003C5542"/>
    <w:rsid w:val="003C5CE8"/>
    <w:rsid w:val="003C6085"/>
    <w:rsid w:val="003C7669"/>
    <w:rsid w:val="003D02D8"/>
    <w:rsid w:val="003D1076"/>
    <w:rsid w:val="003D23F6"/>
    <w:rsid w:val="003D4208"/>
    <w:rsid w:val="003D7B04"/>
    <w:rsid w:val="003E13B5"/>
    <w:rsid w:val="003E5272"/>
    <w:rsid w:val="003F1AB3"/>
    <w:rsid w:val="003F27F9"/>
    <w:rsid w:val="003F5142"/>
    <w:rsid w:val="0040252F"/>
    <w:rsid w:val="004028C9"/>
    <w:rsid w:val="00402DCF"/>
    <w:rsid w:val="00403C36"/>
    <w:rsid w:val="00403E56"/>
    <w:rsid w:val="004049E2"/>
    <w:rsid w:val="00405D49"/>
    <w:rsid w:val="00406FB5"/>
    <w:rsid w:val="00414EC7"/>
    <w:rsid w:val="0041659F"/>
    <w:rsid w:val="00416D16"/>
    <w:rsid w:val="004259A1"/>
    <w:rsid w:val="00425DED"/>
    <w:rsid w:val="0042778E"/>
    <w:rsid w:val="0043129A"/>
    <w:rsid w:val="0043209B"/>
    <w:rsid w:val="00435725"/>
    <w:rsid w:val="00436CFD"/>
    <w:rsid w:val="00440794"/>
    <w:rsid w:val="0044118A"/>
    <w:rsid w:val="00441566"/>
    <w:rsid w:val="004419E5"/>
    <w:rsid w:val="00441E83"/>
    <w:rsid w:val="00442CD2"/>
    <w:rsid w:val="004435F0"/>
    <w:rsid w:val="004440C3"/>
    <w:rsid w:val="0045018D"/>
    <w:rsid w:val="00450219"/>
    <w:rsid w:val="00451293"/>
    <w:rsid w:val="00451DB0"/>
    <w:rsid w:val="004544AB"/>
    <w:rsid w:val="00457476"/>
    <w:rsid w:val="00461E13"/>
    <w:rsid w:val="00461EB0"/>
    <w:rsid w:val="00462D8E"/>
    <w:rsid w:val="0047163D"/>
    <w:rsid w:val="00473214"/>
    <w:rsid w:val="0047345F"/>
    <w:rsid w:val="004741FC"/>
    <w:rsid w:val="0047493E"/>
    <w:rsid w:val="00474C70"/>
    <w:rsid w:val="004765D2"/>
    <w:rsid w:val="00477EC1"/>
    <w:rsid w:val="0048291C"/>
    <w:rsid w:val="00485D6C"/>
    <w:rsid w:val="004860E1"/>
    <w:rsid w:val="004861A8"/>
    <w:rsid w:val="00491142"/>
    <w:rsid w:val="00491472"/>
    <w:rsid w:val="004934AA"/>
    <w:rsid w:val="00493701"/>
    <w:rsid w:val="0049379C"/>
    <w:rsid w:val="00493CC5"/>
    <w:rsid w:val="0049596A"/>
    <w:rsid w:val="00495A35"/>
    <w:rsid w:val="004962A6"/>
    <w:rsid w:val="00497839"/>
    <w:rsid w:val="004A094C"/>
    <w:rsid w:val="004A3856"/>
    <w:rsid w:val="004A3D7E"/>
    <w:rsid w:val="004A6A2C"/>
    <w:rsid w:val="004A75C3"/>
    <w:rsid w:val="004B0FAB"/>
    <w:rsid w:val="004B1618"/>
    <w:rsid w:val="004B18BF"/>
    <w:rsid w:val="004B2B6E"/>
    <w:rsid w:val="004B38E8"/>
    <w:rsid w:val="004B3B78"/>
    <w:rsid w:val="004B57C9"/>
    <w:rsid w:val="004B5B25"/>
    <w:rsid w:val="004B678B"/>
    <w:rsid w:val="004B6CC6"/>
    <w:rsid w:val="004B7E57"/>
    <w:rsid w:val="004C184D"/>
    <w:rsid w:val="004C450A"/>
    <w:rsid w:val="004C4E98"/>
    <w:rsid w:val="004D48B9"/>
    <w:rsid w:val="004D4B28"/>
    <w:rsid w:val="004E1D7B"/>
    <w:rsid w:val="004E4AA1"/>
    <w:rsid w:val="004E4C26"/>
    <w:rsid w:val="004E54E6"/>
    <w:rsid w:val="004E6309"/>
    <w:rsid w:val="004E6310"/>
    <w:rsid w:val="004F14FA"/>
    <w:rsid w:val="004F48EF"/>
    <w:rsid w:val="004F5291"/>
    <w:rsid w:val="004F6A34"/>
    <w:rsid w:val="004F6F69"/>
    <w:rsid w:val="00500281"/>
    <w:rsid w:val="00500F64"/>
    <w:rsid w:val="005018FB"/>
    <w:rsid w:val="00501C7E"/>
    <w:rsid w:val="005033B4"/>
    <w:rsid w:val="00507A5F"/>
    <w:rsid w:val="00510C00"/>
    <w:rsid w:val="0051276A"/>
    <w:rsid w:val="0051469C"/>
    <w:rsid w:val="005168C3"/>
    <w:rsid w:val="0051705E"/>
    <w:rsid w:val="00517A1C"/>
    <w:rsid w:val="00521F62"/>
    <w:rsid w:val="00522439"/>
    <w:rsid w:val="00524A39"/>
    <w:rsid w:val="00524F04"/>
    <w:rsid w:val="00527914"/>
    <w:rsid w:val="0053198F"/>
    <w:rsid w:val="00532E84"/>
    <w:rsid w:val="00534BDB"/>
    <w:rsid w:val="005353A8"/>
    <w:rsid w:val="00540802"/>
    <w:rsid w:val="005445F0"/>
    <w:rsid w:val="00546CFD"/>
    <w:rsid w:val="005472F8"/>
    <w:rsid w:val="00551287"/>
    <w:rsid w:val="00553CC7"/>
    <w:rsid w:val="005544C2"/>
    <w:rsid w:val="00555479"/>
    <w:rsid w:val="00556DBC"/>
    <w:rsid w:val="00560D85"/>
    <w:rsid w:val="00561401"/>
    <w:rsid w:val="00562179"/>
    <w:rsid w:val="00562848"/>
    <w:rsid w:val="005629FC"/>
    <w:rsid w:val="00565248"/>
    <w:rsid w:val="00567C40"/>
    <w:rsid w:val="00574D8E"/>
    <w:rsid w:val="00581213"/>
    <w:rsid w:val="005842A6"/>
    <w:rsid w:val="00584F4F"/>
    <w:rsid w:val="0059090D"/>
    <w:rsid w:val="00591ED6"/>
    <w:rsid w:val="00594C97"/>
    <w:rsid w:val="00594CA7"/>
    <w:rsid w:val="00595BCC"/>
    <w:rsid w:val="005A0079"/>
    <w:rsid w:val="005A0B64"/>
    <w:rsid w:val="005A1766"/>
    <w:rsid w:val="005A5295"/>
    <w:rsid w:val="005A52E3"/>
    <w:rsid w:val="005B1B2C"/>
    <w:rsid w:val="005B2146"/>
    <w:rsid w:val="005B6EED"/>
    <w:rsid w:val="005C4BEA"/>
    <w:rsid w:val="005C5898"/>
    <w:rsid w:val="005C7BFA"/>
    <w:rsid w:val="005D0094"/>
    <w:rsid w:val="005D0FE4"/>
    <w:rsid w:val="005D3B7D"/>
    <w:rsid w:val="005D3D51"/>
    <w:rsid w:val="005D5FE4"/>
    <w:rsid w:val="005D723E"/>
    <w:rsid w:val="005D7573"/>
    <w:rsid w:val="005D7675"/>
    <w:rsid w:val="005E03E3"/>
    <w:rsid w:val="005E0E8D"/>
    <w:rsid w:val="005E11E2"/>
    <w:rsid w:val="005E162B"/>
    <w:rsid w:val="005E49B1"/>
    <w:rsid w:val="005E5B08"/>
    <w:rsid w:val="005E67C6"/>
    <w:rsid w:val="005F3B0E"/>
    <w:rsid w:val="005F479D"/>
    <w:rsid w:val="005F5840"/>
    <w:rsid w:val="00600C5D"/>
    <w:rsid w:val="00600E3D"/>
    <w:rsid w:val="00601733"/>
    <w:rsid w:val="006020E6"/>
    <w:rsid w:val="00603768"/>
    <w:rsid w:val="0060390F"/>
    <w:rsid w:val="006039C2"/>
    <w:rsid w:val="0060509E"/>
    <w:rsid w:val="0060529E"/>
    <w:rsid w:val="00605A02"/>
    <w:rsid w:val="006068AB"/>
    <w:rsid w:val="0061113C"/>
    <w:rsid w:val="00614935"/>
    <w:rsid w:val="00615B40"/>
    <w:rsid w:val="00617F7C"/>
    <w:rsid w:val="00620B9B"/>
    <w:rsid w:val="00624C0C"/>
    <w:rsid w:val="00625E0C"/>
    <w:rsid w:val="0062682E"/>
    <w:rsid w:val="00627199"/>
    <w:rsid w:val="00627D4C"/>
    <w:rsid w:val="00630FCA"/>
    <w:rsid w:val="0063140B"/>
    <w:rsid w:val="006318E3"/>
    <w:rsid w:val="006324C6"/>
    <w:rsid w:val="00632847"/>
    <w:rsid w:val="0063373D"/>
    <w:rsid w:val="0063694B"/>
    <w:rsid w:val="00636FFC"/>
    <w:rsid w:val="006406C9"/>
    <w:rsid w:val="006410D7"/>
    <w:rsid w:val="00641972"/>
    <w:rsid w:val="00643180"/>
    <w:rsid w:val="00645992"/>
    <w:rsid w:val="00646186"/>
    <w:rsid w:val="00646496"/>
    <w:rsid w:val="0064794E"/>
    <w:rsid w:val="00650014"/>
    <w:rsid w:val="00652862"/>
    <w:rsid w:val="00652C6F"/>
    <w:rsid w:val="006539EE"/>
    <w:rsid w:val="0065491E"/>
    <w:rsid w:val="00660A12"/>
    <w:rsid w:val="00660EBB"/>
    <w:rsid w:val="006618DE"/>
    <w:rsid w:val="00661C96"/>
    <w:rsid w:val="0066217B"/>
    <w:rsid w:val="00664B35"/>
    <w:rsid w:val="006650DA"/>
    <w:rsid w:val="006651D1"/>
    <w:rsid w:val="006656C2"/>
    <w:rsid w:val="00666CD2"/>
    <w:rsid w:val="00667B10"/>
    <w:rsid w:val="0067053C"/>
    <w:rsid w:val="00673001"/>
    <w:rsid w:val="00673C24"/>
    <w:rsid w:val="0067523F"/>
    <w:rsid w:val="00675D5F"/>
    <w:rsid w:val="00675E01"/>
    <w:rsid w:val="00680470"/>
    <w:rsid w:val="00681028"/>
    <w:rsid w:val="00681DF3"/>
    <w:rsid w:val="00684071"/>
    <w:rsid w:val="00685DF8"/>
    <w:rsid w:val="0069128E"/>
    <w:rsid w:val="00691D27"/>
    <w:rsid w:val="00693C93"/>
    <w:rsid w:val="0069476E"/>
    <w:rsid w:val="006958B7"/>
    <w:rsid w:val="006A1B39"/>
    <w:rsid w:val="006A1EAC"/>
    <w:rsid w:val="006A2489"/>
    <w:rsid w:val="006A2733"/>
    <w:rsid w:val="006A3190"/>
    <w:rsid w:val="006A57EE"/>
    <w:rsid w:val="006A5843"/>
    <w:rsid w:val="006A7043"/>
    <w:rsid w:val="006B6948"/>
    <w:rsid w:val="006B7F7A"/>
    <w:rsid w:val="006C151F"/>
    <w:rsid w:val="006C19D6"/>
    <w:rsid w:val="006C1D8C"/>
    <w:rsid w:val="006C444F"/>
    <w:rsid w:val="006C56CC"/>
    <w:rsid w:val="006C657F"/>
    <w:rsid w:val="006C7B32"/>
    <w:rsid w:val="006D14D8"/>
    <w:rsid w:val="006D1677"/>
    <w:rsid w:val="006D1CDC"/>
    <w:rsid w:val="006D3370"/>
    <w:rsid w:val="006D53F2"/>
    <w:rsid w:val="006D63F8"/>
    <w:rsid w:val="006E0ED1"/>
    <w:rsid w:val="006E136C"/>
    <w:rsid w:val="006E280F"/>
    <w:rsid w:val="006E63F6"/>
    <w:rsid w:val="006E75F6"/>
    <w:rsid w:val="006F0505"/>
    <w:rsid w:val="006F228E"/>
    <w:rsid w:val="006F7D98"/>
    <w:rsid w:val="00700177"/>
    <w:rsid w:val="0070037E"/>
    <w:rsid w:val="00701162"/>
    <w:rsid w:val="00701C7C"/>
    <w:rsid w:val="007025E1"/>
    <w:rsid w:val="007027E7"/>
    <w:rsid w:val="007030DA"/>
    <w:rsid w:val="0070375A"/>
    <w:rsid w:val="00705B9A"/>
    <w:rsid w:val="007126D8"/>
    <w:rsid w:val="00713A5D"/>
    <w:rsid w:val="00714ADF"/>
    <w:rsid w:val="00715805"/>
    <w:rsid w:val="007244BE"/>
    <w:rsid w:val="00725C3E"/>
    <w:rsid w:val="007263FB"/>
    <w:rsid w:val="00727DE2"/>
    <w:rsid w:val="00730687"/>
    <w:rsid w:val="007343D2"/>
    <w:rsid w:val="00734D7A"/>
    <w:rsid w:val="00735244"/>
    <w:rsid w:val="00735BE0"/>
    <w:rsid w:val="007407BD"/>
    <w:rsid w:val="0074299F"/>
    <w:rsid w:val="00742DBE"/>
    <w:rsid w:val="0074400B"/>
    <w:rsid w:val="00744F21"/>
    <w:rsid w:val="0074775B"/>
    <w:rsid w:val="007520F4"/>
    <w:rsid w:val="007521A5"/>
    <w:rsid w:val="00753193"/>
    <w:rsid w:val="00754C1B"/>
    <w:rsid w:val="00754D95"/>
    <w:rsid w:val="00755D73"/>
    <w:rsid w:val="007562B1"/>
    <w:rsid w:val="00756714"/>
    <w:rsid w:val="0075687A"/>
    <w:rsid w:val="00756C50"/>
    <w:rsid w:val="00757858"/>
    <w:rsid w:val="007615EE"/>
    <w:rsid w:val="00761D04"/>
    <w:rsid w:val="00763EFB"/>
    <w:rsid w:val="00764493"/>
    <w:rsid w:val="00771D0E"/>
    <w:rsid w:val="007729A0"/>
    <w:rsid w:val="00773013"/>
    <w:rsid w:val="00774623"/>
    <w:rsid w:val="00777209"/>
    <w:rsid w:val="00781293"/>
    <w:rsid w:val="0078146F"/>
    <w:rsid w:val="0078266F"/>
    <w:rsid w:val="00790067"/>
    <w:rsid w:val="00790621"/>
    <w:rsid w:val="00790D6D"/>
    <w:rsid w:val="00790EDF"/>
    <w:rsid w:val="00791757"/>
    <w:rsid w:val="00791C9A"/>
    <w:rsid w:val="00795454"/>
    <w:rsid w:val="00796138"/>
    <w:rsid w:val="007963EF"/>
    <w:rsid w:val="0079657C"/>
    <w:rsid w:val="00796BCF"/>
    <w:rsid w:val="00797EB4"/>
    <w:rsid w:val="007A5874"/>
    <w:rsid w:val="007A5B3D"/>
    <w:rsid w:val="007A734F"/>
    <w:rsid w:val="007B0910"/>
    <w:rsid w:val="007B1612"/>
    <w:rsid w:val="007B18FB"/>
    <w:rsid w:val="007B1AFC"/>
    <w:rsid w:val="007B2865"/>
    <w:rsid w:val="007B2BF7"/>
    <w:rsid w:val="007B3EEB"/>
    <w:rsid w:val="007B4CC6"/>
    <w:rsid w:val="007B5924"/>
    <w:rsid w:val="007B6757"/>
    <w:rsid w:val="007B69C1"/>
    <w:rsid w:val="007B75E1"/>
    <w:rsid w:val="007B7DBC"/>
    <w:rsid w:val="007C0169"/>
    <w:rsid w:val="007C1842"/>
    <w:rsid w:val="007C48D1"/>
    <w:rsid w:val="007C4EB2"/>
    <w:rsid w:val="007C57C0"/>
    <w:rsid w:val="007C5B3B"/>
    <w:rsid w:val="007C6898"/>
    <w:rsid w:val="007C7DC0"/>
    <w:rsid w:val="007D0565"/>
    <w:rsid w:val="007D07F1"/>
    <w:rsid w:val="007D2B1C"/>
    <w:rsid w:val="007D3020"/>
    <w:rsid w:val="007D547B"/>
    <w:rsid w:val="007D72B5"/>
    <w:rsid w:val="007E0E66"/>
    <w:rsid w:val="007E0F80"/>
    <w:rsid w:val="007E1605"/>
    <w:rsid w:val="007E31DA"/>
    <w:rsid w:val="007E3C37"/>
    <w:rsid w:val="007E4A04"/>
    <w:rsid w:val="007F063F"/>
    <w:rsid w:val="007F0BD4"/>
    <w:rsid w:val="007F1B81"/>
    <w:rsid w:val="007F1DE0"/>
    <w:rsid w:val="007F34A2"/>
    <w:rsid w:val="007F573A"/>
    <w:rsid w:val="00800A25"/>
    <w:rsid w:val="00801AA6"/>
    <w:rsid w:val="00802186"/>
    <w:rsid w:val="00803B4A"/>
    <w:rsid w:val="00804E41"/>
    <w:rsid w:val="0080631F"/>
    <w:rsid w:val="00807077"/>
    <w:rsid w:val="0080772F"/>
    <w:rsid w:val="00807CB5"/>
    <w:rsid w:val="00810719"/>
    <w:rsid w:val="00810876"/>
    <w:rsid w:val="00810E68"/>
    <w:rsid w:val="00811167"/>
    <w:rsid w:val="00813165"/>
    <w:rsid w:val="008137F1"/>
    <w:rsid w:val="00813FBF"/>
    <w:rsid w:val="00815288"/>
    <w:rsid w:val="00815608"/>
    <w:rsid w:val="008163FC"/>
    <w:rsid w:val="00816963"/>
    <w:rsid w:val="00817B5C"/>
    <w:rsid w:val="00820641"/>
    <w:rsid w:val="008210AD"/>
    <w:rsid w:val="008211C2"/>
    <w:rsid w:val="00825F24"/>
    <w:rsid w:val="00827753"/>
    <w:rsid w:val="0083271B"/>
    <w:rsid w:val="00834C6B"/>
    <w:rsid w:val="00836CC3"/>
    <w:rsid w:val="0083766A"/>
    <w:rsid w:val="00840C5A"/>
    <w:rsid w:val="00841182"/>
    <w:rsid w:val="008454AE"/>
    <w:rsid w:val="0084626A"/>
    <w:rsid w:val="00847D4F"/>
    <w:rsid w:val="00852568"/>
    <w:rsid w:val="00853625"/>
    <w:rsid w:val="008542D4"/>
    <w:rsid w:val="00860C45"/>
    <w:rsid w:val="00861695"/>
    <w:rsid w:val="00863267"/>
    <w:rsid w:val="00865280"/>
    <w:rsid w:val="0086659E"/>
    <w:rsid w:val="0086775B"/>
    <w:rsid w:val="00867DB6"/>
    <w:rsid w:val="00870ECC"/>
    <w:rsid w:val="008733FF"/>
    <w:rsid w:val="0087354D"/>
    <w:rsid w:val="008741D5"/>
    <w:rsid w:val="008751A4"/>
    <w:rsid w:val="00876869"/>
    <w:rsid w:val="008778D4"/>
    <w:rsid w:val="0088056D"/>
    <w:rsid w:val="0088080B"/>
    <w:rsid w:val="00880B56"/>
    <w:rsid w:val="008816FE"/>
    <w:rsid w:val="008817EF"/>
    <w:rsid w:val="00885539"/>
    <w:rsid w:val="0088735B"/>
    <w:rsid w:val="008905F0"/>
    <w:rsid w:val="008910FB"/>
    <w:rsid w:val="0089336A"/>
    <w:rsid w:val="008954CD"/>
    <w:rsid w:val="0089649D"/>
    <w:rsid w:val="00896BD5"/>
    <w:rsid w:val="008A0959"/>
    <w:rsid w:val="008A14F9"/>
    <w:rsid w:val="008A16DC"/>
    <w:rsid w:val="008A2491"/>
    <w:rsid w:val="008A2B85"/>
    <w:rsid w:val="008A2BC8"/>
    <w:rsid w:val="008A4BF1"/>
    <w:rsid w:val="008A5572"/>
    <w:rsid w:val="008A5691"/>
    <w:rsid w:val="008A631E"/>
    <w:rsid w:val="008B1C25"/>
    <w:rsid w:val="008B2650"/>
    <w:rsid w:val="008B5DC4"/>
    <w:rsid w:val="008B650E"/>
    <w:rsid w:val="008B6D7D"/>
    <w:rsid w:val="008B7062"/>
    <w:rsid w:val="008B7701"/>
    <w:rsid w:val="008C13CA"/>
    <w:rsid w:val="008C2CE7"/>
    <w:rsid w:val="008C4726"/>
    <w:rsid w:val="008C6759"/>
    <w:rsid w:val="008D162A"/>
    <w:rsid w:val="008D5172"/>
    <w:rsid w:val="008D6256"/>
    <w:rsid w:val="008D6E20"/>
    <w:rsid w:val="008D7716"/>
    <w:rsid w:val="008E105D"/>
    <w:rsid w:val="008E1932"/>
    <w:rsid w:val="008E57E8"/>
    <w:rsid w:val="008E7797"/>
    <w:rsid w:val="008E7EEA"/>
    <w:rsid w:val="008F00C6"/>
    <w:rsid w:val="008F0BB1"/>
    <w:rsid w:val="008F0D75"/>
    <w:rsid w:val="008F2DFC"/>
    <w:rsid w:val="008F799F"/>
    <w:rsid w:val="00900AA9"/>
    <w:rsid w:val="009030CB"/>
    <w:rsid w:val="0090431D"/>
    <w:rsid w:val="009044FD"/>
    <w:rsid w:val="009075DA"/>
    <w:rsid w:val="00910F02"/>
    <w:rsid w:val="00911A20"/>
    <w:rsid w:val="00911E8F"/>
    <w:rsid w:val="0091508F"/>
    <w:rsid w:val="00915EFD"/>
    <w:rsid w:val="009167F6"/>
    <w:rsid w:val="00920470"/>
    <w:rsid w:val="0092058A"/>
    <w:rsid w:val="00921E51"/>
    <w:rsid w:val="00922E70"/>
    <w:rsid w:val="00923AA8"/>
    <w:rsid w:val="00923B3F"/>
    <w:rsid w:val="00925C27"/>
    <w:rsid w:val="009276E7"/>
    <w:rsid w:val="00927DA9"/>
    <w:rsid w:val="00930CE6"/>
    <w:rsid w:val="009315AA"/>
    <w:rsid w:val="00931A3E"/>
    <w:rsid w:val="00931FED"/>
    <w:rsid w:val="00933CEF"/>
    <w:rsid w:val="009343D3"/>
    <w:rsid w:val="00935F03"/>
    <w:rsid w:val="00936155"/>
    <w:rsid w:val="00937202"/>
    <w:rsid w:val="009418FD"/>
    <w:rsid w:val="00941E83"/>
    <w:rsid w:val="0094293A"/>
    <w:rsid w:val="00942D7E"/>
    <w:rsid w:val="0094473C"/>
    <w:rsid w:val="00945206"/>
    <w:rsid w:val="00945EC6"/>
    <w:rsid w:val="00946E2F"/>
    <w:rsid w:val="00950447"/>
    <w:rsid w:val="00951124"/>
    <w:rsid w:val="00952E98"/>
    <w:rsid w:val="00953AF7"/>
    <w:rsid w:val="00953B8D"/>
    <w:rsid w:val="00954DB2"/>
    <w:rsid w:val="00957AA2"/>
    <w:rsid w:val="00960E19"/>
    <w:rsid w:val="00962405"/>
    <w:rsid w:val="00962643"/>
    <w:rsid w:val="009627B8"/>
    <w:rsid w:val="00963CBC"/>
    <w:rsid w:val="00963F1C"/>
    <w:rsid w:val="0096402A"/>
    <w:rsid w:val="00970E1A"/>
    <w:rsid w:val="00972C62"/>
    <w:rsid w:val="009753C0"/>
    <w:rsid w:val="009771A3"/>
    <w:rsid w:val="00977706"/>
    <w:rsid w:val="00977C2B"/>
    <w:rsid w:val="00980081"/>
    <w:rsid w:val="0098040B"/>
    <w:rsid w:val="0098065F"/>
    <w:rsid w:val="00982632"/>
    <w:rsid w:val="00982AA3"/>
    <w:rsid w:val="00982BC2"/>
    <w:rsid w:val="00983351"/>
    <w:rsid w:val="009833B0"/>
    <w:rsid w:val="009852E6"/>
    <w:rsid w:val="009854C9"/>
    <w:rsid w:val="0098741F"/>
    <w:rsid w:val="009877DB"/>
    <w:rsid w:val="0099019A"/>
    <w:rsid w:val="00991746"/>
    <w:rsid w:val="00991EC1"/>
    <w:rsid w:val="00993B93"/>
    <w:rsid w:val="009940B0"/>
    <w:rsid w:val="00995B3A"/>
    <w:rsid w:val="0099621B"/>
    <w:rsid w:val="00997DA7"/>
    <w:rsid w:val="00997DAF"/>
    <w:rsid w:val="009A37B5"/>
    <w:rsid w:val="009A3DB0"/>
    <w:rsid w:val="009A6835"/>
    <w:rsid w:val="009B026F"/>
    <w:rsid w:val="009B0B23"/>
    <w:rsid w:val="009B2B53"/>
    <w:rsid w:val="009B5053"/>
    <w:rsid w:val="009B7B94"/>
    <w:rsid w:val="009C1A65"/>
    <w:rsid w:val="009C1EDF"/>
    <w:rsid w:val="009C1FE9"/>
    <w:rsid w:val="009C23EE"/>
    <w:rsid w:val="009C4E37"/>
    <w:rsid w:val="009C6157"/>
    <w:rsid w:val="009C67CE"/>
    <w:rsid w:val="009C6ED7"/>
    <w:rsid w:val="009D01D2"/>
    <w:rsid w:val="009D1E88"/>
    <w:rsid w:val="009D23C7"/>
    <w:rsid w:val="009D7037"/>
    <w:rsid w:val="009E03F7"/>
    <w:rsid w:val="009E0B14"/>
    <w:rsid w:val="009E0B3F"/>
    <w:rsid w:val="009E0C22"/>
    <w:rsid w:val="009E16AB"/>
    <w:rsid w:val="009E1B00"/>
    <w:rsid w:val="009E24CF"/>
    <w:rsid w:val="009E40B3"/>
    <w:rsid w:val="009E616F"/>
    <w:rsid w:val="009F2B93"/>
    <w:rsid w:val="009F3B77"/>
    <w:rsid w:val="009F59E6"/>
    <w:rsid w:val="009F5A1E"/>
    <w:rsid w:val="00A0101D"/>
    <w:rsid w:val="00A011C6"/>
    <w:rsid w:val="00A02300"/>
    <w:rsid w:val="00A0293A"/>
    <w:rsid w:val="00A03083"/>
    <w:rsid w:val="00A035F1"/>
    <w:rsid w:val="00A05553"/>
    <w:rsid w:val="00A05C46"/>
    <w:rsid w:val="00A072A4"/>
    <w:rsid w:val="00A102DD"/>
    <w:rsid w:val="00A12129"/>
    <w:rsid w:val="00A121AD"/>
    <w:rsid w:val="00A14018"/>
    <w:rsid w:val="00A159A3"/>
    <w:rsid w:val="00A17165"/>
    <w:rsid w:val="00A17472"/>
    <w:rsid w:val="00A17D1E"/>
    <w:rsid w:val="00A20BE1"/>
    <w:rsid w:val="00A211EE"/>
    <w:rsid w:val="00A220D7"/>
    <w:rsid w:val="00A22CC5"/>
    <w:rsid w:val="00A24014"/>
    <w:rsid w:val="00A244DD"/>
    <w:rsid w:val="00A2512C"/>
    <w:rsid w:val="00A25B38"/>
    <w:rsid w:val="00A25D4E"/>
    <w:rsid w:val="00A263A0"/>
    <w:rsid w:val="00A26A96"/>
    <w:rsid w:val="00A26EBE"/>
    <w:rsid w:val="00A308A2"/>
    <w:rsid w:val="00A31214"/>
    <w:rsid w:val="00A31EB2"/>
    <w:rsid w:val="00A32991"/>
    <w:rsid w:val="00A32ECC"/>
    <w:rsid w:val="00A34780"/>
    <w:rsid w:val="00A359DD"/>
    <w:rsid w:val="00A370ED"/>
    <w:rsid w:val="00A40627"/>
    <w:rsid w:val="00A42419"/>
    <w:rsid w:val="00A42C6B"/>
    <w:rsid w:val="00A445ED"/>
    <w:rsid w:val="00A44891"/>
    <w:rsid w:val="00A45D6F"/>
    <w:rsid w:val="00A45E8F"/>
    <w:rsid w:val="00A46D94"/>
    <w:rsid w:val="00A5073A"/>
    <w:rsid w:val="00A51336"/>
    <w:rsid w:val="00A51680"/>
    <w:rsid w:val="00A53A59"/>
    <w:rsid w:val="00A54AD1"/>
    <w:rsid w:val="00A5573B"/>
    <w:rsid w:val="00A56010"/>
    <w:rsid w:val="00A577F2"/>
    <w:rsid w:val="00A57B6E"/>
    <w:rsid w:val="00A57E75"/>
    <w:rsid w:val="00A612E3"/>
    <w:rsid w:val="00A6141C"/>
    <w:rsid w:val="00A6268B"/>
    <w:rsid w:val="00A62988"/>
    <w:rsid w:val="00A62FB9"/>
    <w:rsid w:val="00A6504F"/>
    <w:rsid w:val="00A65F74"/>
    <w:rsid w:val="00A679A9"/>
    <w:rsid w:val="00A72C56"/>
    <w:rsid w:val="00A72D5E"/>
    <w:rsid w:val="00A755D8"/>
    <w:rsid w:val="00A766D8"/>
    <w:rsid w:val="00A83304"/>
    <w:rsid w:val="00A870EA"/>
    <w:rsid w:val="00A87778"/>
    <w:rsid w:val="00A87F00"/>
    <w:rsid w:val="00A904A5"/>
    <w:rsid w:val="00A91C87"/>
    <w:rsid w:val="00A92530"/>
    <w:rsid w:val="00A92A39"/>
    <w:rsid w:val="00A93D82"/>
    <w:rsid w:val="00A940A7"/>
    <w:rsid w:val="00A9748D"/>
    <w:rsid w:val="00A977C8"/>
    <w:rsid w:val="00AA016D"/>
    <w:rsid w:val="00AA0FDB"/>
    <w:rsid w:val="00AA103F"/>
    <w:rsid w:val="00AA2492"/>
    <w:rsid w:val="00AA2696"/>
    <w:rsid w:val="00AA5DB4"/>
    <w:rsid w:val="00AA6AE3"/>
    <w:rsid w:val="00AA7211"/>
    <w:rsid w:val="00AB312E"/>
    <w:rsid w:val="00AB4348"/>
    <w:rsid w:val="00AB4539"/>
    <w:rsid w:val="00AB6A12"/>
    <w:rsid w:val="00AB72A4"/>
    <w:rsid w:val="00AB7897"/>
    <w:rsid w:val="00AC0C73"/>
    <w:rsid w:val="00AC441F"/>
    <w:rsid w:val="00AC660C"/>
    <w:rsid w:val="00AC67F3"/>
    <w:rsid w:val="00AC7175"/>
    <w:rsid w:val="00AC7DA4"/>
    <w:rsid w:val="00AD1547"/>
    <w:rsid w:val="00AD1E9A"/>
    <w:rsid w:val="00AD2678"/>
    <w:rsid w:val="00AD2E6A"/>
    <w:rsid w:val="00AD5448"/>
    <w:rsid w:val="00AD58DC"/>
    <w:rsid w:val="00AE2134"/>
    <w:rsid w:val="00AE4B1D"/>
    <w:rsid w:val="00AF0239"/>
    <w:rsid w:val="00AF236A"/>
    <w:rsid w:val="00AF4211"/>
    <w:rsid w:val="00AF6040"/>
    <w:rsid w:val="00AF71FC"/>
    <w:rsid w:val="00B016FF"/>
    <w:rsid w:val="00B01938"/>
    <w:rsid w:val="00B01E6A"/>
    <w:rsid w:val="00B03000"/>
    <w:rsid w:val="00B0493E"/>
    <w:rsid w:val="00B04CA7"/>
    <w:rsid w:val="00B07196"/>
    <w:rsid w:val="00B1208D"/>
    <w:rsid w:val="00B139EE"/>
    <w:rsid w:val="00B14C1B"/>
    <w:rsid w:val="00B15239"/>
    <w:rsid w:val="00B16C7B"/>
    <w:rsid w:val="00B17EB1"/>
    <w:rsid w:val="00B20797"/>
    <w:rsid w:val="00B22B6B"/>
    <w:rsid w:val="00B24BC4"/>
    <w:rsid w:val="00B25BEF"/>
    <w:rsid w:val="00B26949"/>
    <w:rsid w:val="00B26B40"/>
    <w:rsid w:val="00B26DAF"/>
    <w:rsid w:val="00B27E7A"/>
    <w:rsid w:val="00B32C37"/>
    <w:rsid w:val="00B334FC"/>
    <w:rsid w:val="00B335AC"/>
    <w:rsid w:val="00B341CB"/>
    <w:rsid w:val="00B36932"/>
    <w:rsid w:val="00B401C9"/>
    <w:rsid w:val="00B4040C"/>
    <w:rsid w:val="00B416CD"/>
    <w:rsid w:val="00B41E1C"/>
    <w:rsid w:val="00B42583"/>
    <w:rsid w:val="00B42589"/>
    <w:rsid w:val="00B43C27"/>
    <w:rsid w:val="00B4495B"/>
    <w:rsid w:val="00B450A7"/>
    <w:rsid w:val="00B45FE1"/>
    <w:rsid w:val="00B46157"/>
    <w:rsid w:val="00B4653F"/>
    <w:rsid w:val="00B50599"/>
    <w:rsid w:val="00B50BB6"/>
    <w:rsid w:val="00B5399A"/>
    <w:rsid w:val="00B543E2"/>
    <w:rsid w:val="00B558E7"/>
    <w:rsid w:val="00B571F4"/>
    <w:rsid w:val="00B57BE3"/>
    <w:rsid w:val="00B57EE0"/>
    <w:rsid w:val="00B62AF1"/>
    <w:rsid w:val="00B62B31"/>
    <w:rsid w:val="00B6390A"/>
    <w:rsid w:val="00B63E84"/>
    <w:rsid w:val="00B656CE"/>
    <w:rsid w:val="00B66FB1"/>
    <w:rsid w:val="00B70CB0"/>
    <w:rsid w:val="00B71684"/>
    <w:rsid w:val="00B75750"/>
    <w:rsid w:val="00B76B33"/>
    <w:rsid w:val="00B802C2"/>
    <w:rsid w:val="00B80738"/>
    <w:rsid w:val="00B8184E"/>
    <w:rsid w:val="00B82D6A"/>
    <w:rsid w:val="00B83110"/>
    <w:rsid w:val="00B83FD8"/>
    <w:rsid w:val="00B85079"/>
    <w:rsid w:val="00B872DB"/>
    <w:rsid w:val="00B8787D"/>
    <w:rsid w:val="00B92F7D"/>
    <w:rsid w:val="00B9340F"/>
    <w:rsid w:val="00B93779"/>
    <w:rsid w:val="00B9494F"/>
    <w:rsid w:val="00B95584"/>
    <w:rsid w:val="00B965AD"/>
    <w:rsid w:val="00BA27DA"/>
    <w:rsid w:val="00BA3FF9"/>
    <w:rsid w:val="00BA490B"/>
    <w:rsid w:val="00BA5AE7"/>
    <w:rsid w:val="00BA5C5E"/>
    <w:rsid w:val="00BA636D"/>
    <w:rsid w:val="00BA65CE"/>
    <w:rsid w:val="00BA7A4A"/>
    <w:rsid w:val="00BB2ADA"/>
    <w:rsid w:val="00BB4503"/>
    <w:rsid w:val="00BB4649"/>
    <w:rsid w:val="00BB5043"/>
    <w:rsid w:val="00BB558F"/>
    <w:rsid w:val="00BB64D0"/>
    <w:rsid w:val="00BB7BEA"/>
    <w:rsid w:val="00BC1786"/>
    <w:rsid w:val="00BC1B40"/>
    <w:rsid w:val="00BC3386"/>
    <w:rsid w:val="00BC433A"/>
    <w:rsid w:val="00BC5C4C"/>
    <w:rsid w:val="00BC63A8"/>
    <w:rsid w:val="00BC6F52"/>
    <w:rsid w:val="00BC7B13"/>
    <w:rsid w:val="00BD02A6"/>
    <w:rsid w:val="00BD0308"/>
    <w:rsid w:val="00BD074E"/>
    <w:rsid w:val="00BD0D86"/>
    <w:rsid w:val="00BD1711"/>
    <w:rsid w:val="00BD2B4B"/>
    <w:rsid w:val="00BD33C2"/>
    <w:rsid w:val="00BD66FB"/>
    <w:rsid w:val="00BE0663"/>
    <w:rsid w:val="00BE0A92"/>
    <w:rsid w:val="00BE14E6"/>
    <w:rsid w:val="00BE1F54"/>
    <w:rsid w:val="00BE29AF"/>
    <w:rsid w:val="00BE46EC"/>
    <w:rsid w:val="00BE5D60"/>
    <w:rsid w:val="00BE7C58"/>
    <w:rsid w:val="00BF021D"/>
    <w:rsid w:val="00BF4FDD"/>
    <w:rsid w:val="00BF706D"/>
    <w:rsid w:val="00C002D7"/>
    <w:rsid w:val="00C00309"/>
    <w:rsid w:val="00C046B1"/>
    <w:rsid w:val="00C05DCE"/>
    <w:rsid w:val="00C0684B"/>
    <w:rsid w:val="00C071CC"/>
    <w:rsid w:val="00C10C3B"/>
    <w:rsid w:val="00C142D0"/>
    <w:rsid w:val="00C15156"/>
    <w:rsid w:val="00C15D1F"/>
    <w:rsid w:val="00C17A70"/>
    <w:rsid w:val="00C2017E"/>
    <w:rsid w:val="00C219B1"/>
    <w:rsid w:val="00C22C87"/>
    <w:rsid w:val="00C22D2A"/>
    <w:rsid w:val="00C23612"/>
    <w:rsid w:val="00C23E9B"/>
    <w:rsid w:val="00C24A05"/>
    <w:rsid w:val="00C27811"/>
    <w:rsid w:val="00C3055E"/>
    <w:rsid w:val="00C3057F"/>
    <w:rsid w:val="00C30CC4"/>
    <w:rsid w:val="00C311F4"/>
    <w:rsid w:val="00C332E9"/>
    <w:rsid w:val="00C336E5"/>
    <w:rsid w:val="00C3557C"/>
    <w:rsid w:val="00C40081"/>
    <w:rsid w:val="00C41B17"/>
    <w:rsid w:val="00C4563E"/>
    <w:rsid w:val="00C5098D"/>
    <w:rsid w:val="00C51D7A"/>
    <w:rsid w:val="00C52317"/>
    <w:rsid w:val="00C52F0E"/>
    <w:rsid w:val="00C53CA0"/>
    <w:rsid w:val="00C54798"/>
    <w:rsid w:val="00C54B20"/>
    <w:rsid w:val="00C55299"/>
    <w:rsid w:val="00C556CA"/>
    <w:rsid w:val="00C56D04"/>
    <w:rsid w:val="00C601F4"/>
    <w:rsid w:val="00C65A65"/>
    <w:rsid w:val="00C679FD"/>
    <w:rsid w:val="00C70DE2"/>
    <w:rsid w:val="00C820B8"/>
    <w:rsid w:val="00C85000"/>
    <w:rsid w:val="00C87FA9"/>
    <w:rsid w:val="00C90CE8"/>
    <w:rsid w:val="00C931F5"/>
    <w:rsid w:val="00C94CF3"/>
    <w:rsid w:val="00C96EF3"/>
    <w:rsid w:val="00CA224F"/>
    <w:rsid w:val="00CA25E7"/>
    <w:rsid w:val="00CA2619"/>
    <w:rsid w:val="00CA2639"/>
    <w:rsid w:val="00CA4856"/>
    <w:rsid w:val="00CA53B4"/>
    <w:rsid w:val="00CA5B37"/>
    <w:rsid w:val="00CA7525"/>
    <w:rsid w:val="00CA78DE"/>
    <w:rsid w:val="00CA7BBE"/>
    <w:rsid w:val="00CA7C3E"/>
    <w:rsid w:val="00CB0273"/>
    <w:rsid w:val="00CB30BC"/>
    <w:rsid w:val="00CB368C"/>
    <w:rsid w:val="00CB3930"/>
    <w:rsid w:val="00CB3A93"/>
    <w:rsid w:val="00CB5526"/>
    <w:rsid w:val="00CB7CA3"/>
    <w:rsid w:val="00CC0144"/>
    <w:rsid w:val="00CC2DAA"/>
    <w:rsid w:val="00CC2DFE"/>
    <w:rsid w:val="00CC4714"/>
    <w:rsid w:val="00CC4FC9"/>
    <w:rsid w:val="00CC6FD9"/>
    <w:rsid w:val="00CD163B"/>
    <w:rsid w:val="00CD2FC4"/>
    <w:rsid w:val="00CD3F47"/>
    <w:rsid w:val="00CD44B6"/>
    <w:rsid w:val="00CD573B"/>
    <w:rsid w:val="00CE3793"/>
    <w:rsid w:val="00CF2EB2"/>
    <w:rsid w:val="00CF38D1"/>
    <w:rsid w:val="00CF4E4F"/>
    <w:rsid w:val="00CF635F"/>
    <w:rsid w:val="00CF689F"/>
    <w:rsid w:val="00D00A0C"/>
    <w:rsid w:val="00D01526"/>
    <w:rsid w:val="00D020E6"/>
    <w:rsid w:val="00D021AB"/>
    <w:rsid w:val="00D030EC"/>
    <w:rsid w:val="00D04C7A"/>
    <w:rsid w:val="00D05006"/>
    <w:rsid w:val="00D0547D"/>
    <w:rsid w:val="00D062FE"/>
    <w:rsid w:val="00D07938"/>
    <w:rsid w:val="00D10063"/>
    <w:rsid w:val="00D117A5"/>
    <w:rsid w:val="00D147B0"/>
    <w:rsid w:val="00D14C60"/>
    <w:rsid w:val="00D16604"/>
    <w:rsid w:val="00D16795"/>
    <w:rsid w:val="00D206B7"/>
    <w:rsid w:val="00D20979"/>
    <w:rsid w:val="00D21587"/>
    <w:rsid w:val="00D2224B"/>
    <w:rsid w:val="00D2229F"/>
    <w:rsid w:val="00D22583"/>
    <w:rsid w:val="00D25BB2"/>
    <w:rsid w:val="00D25BE5"/>
    <w:rsid w:val="00D25CF3"/>
    <w:rsid w:val="00D26493"/>
    <w:rsid w:val="00D27A2A"/>
    <w:rsid w:val="00D30E35"/>
    <w:rsid w:val="00D3153E"/>
    <w:rsid w:val="00D3339F"/>
    <w:rsid w:val="00D33C66"/>
    <w:rsid w:val="00D362FA"/>
    <w:rsid w:val="00D37073"/>
    <w:rsid w:val="00D401D8"/>
    <w:rsid w:val="00D41BF4"/>
    <w:rsid w:val="00D41E7E"/>
    <w:rsid w:val="00D437B9"/>
    <w:rsid w:val="00D471F3"/>
    <w:rsid w:val="00D47311"/>
    <w:rsid w:val="00D52836"/>
    <w:rsid w:val="00D54021"/>
    <w:rsid w:val="00D5497F"/>
    <w:rsid w:val="00D5737F"/>
    <w:rsid w:val="00D608AB"/>
    <w:rsid w:val="00D61E1D"/>
    <w:rsid w:val="00D63BA8"/>
    <w:rsid w:val="00D663B8"/>
    <w:rsid w:val="00D66FB3"/>
    <w:rsid w:val="00D6705E"/>
    <w:rsid w:val="00D70622"/>
    <w:rsid w:val="00D7180B"/>
    <w:rsid w:val="00D73A50"/>
    <w:rsid w:val="00D73AC4"/>
    <w:rsid w:val="00D74D83"/>
    <w:rsid w:val="00D7518A"/>
    <w:rsid w:val="00D75477"/>
    <w:rsid w:val="00D7752B"/>
    <w:rsid w:val="00D8008D"/>
    <w:rsid w:val="00D808F5"/>
    <w:rsid w:val="00D81CF8"/>
    <w:rsid w:val="00D82523"/>
    <w:rsid w:val="00D83728"/>
    <w:rsid w:val="00D847A1"/>
    <w:rsid w:val="00D84CC6"/>
    <w:rsid w:val="00D854BB"/>
    <w:rsid w:val="00D85FA6"/>
    <w:rsid w:val="00D900FC"/>
    <w:rsid w:val="00D90B5C"/>
    <w:rsid w:val="00D91745"/>
    <w:rsid w:val="00D96C25"/>
    <w:rsid w:val="00DA0766"/>
    <w:rsid w:val="00DA083C"/>
    <w:rsid w:val="00DA4CD1"/>
    <w:rsid w:val="00DA7197"/>
    <w:rsid w:val="00DB019F"/>
    <w:rsid w:val="00DB05D9"/>
    <w:rsid w:val="00DB1E2B"/>
    <w:rsid w:val="00DB51B5"/>
    <w:rsid w:val="00DB74BD"/>
    <w:rsid w:val="00DC2A79"/>
    <w:rsid w:val="00DC3E59"/>
    <w:rsid w:val="00DC5731"/>
    <w:rsid w:val="00DC6DAD"/>
    <w:rsid w:val="00DC78F0"/>
    <w:rsid w:val="00DD13D6"/>
    <w:rsid w:val="00DD31C2"/>
    <w:rsid w:val="00DD3844"/>
    <w:rsid w:val="00DD64C7"/>
    <w:rsid w:val="00DD68B4"/>
    <w:rsid w:val="00DD6BFE"/>
    <w:rsid w:val="00DD77C4"/>
    <w:rsid w:val="00DE2215"/>
    <w:rsid w:val="00DE23E2"/>
    <w:rsid w:val="00DE367E"/>
    <w:rsid w:val="00DE4EF0"/>
    <w:rsid w:val="00DE71E5"/>
    <w:rsid w:val="00DF0577"/>
    <w:rsid w:val="00DF0D8B"/>
    <w:rsid w:val="00DF1051"/>
    <w:rsid w:val="00DF2078"/>
    <w:rsid w:val="00DF3157"/>
    <w:rsid w:val="00DF376A"/>
    <w:rsid w:val="00DF58D0"/>
    <w:rsid w:val="00DF783A"/>
    <w:rsid w:val="00DF7E25"/>
    <w:rsid w:val="00E005AF"/>
    <w:rsid w:val="00E00D3A"/>
    <w:rsid w:val="00E00F63"/>
    <w:rsid w:val="00E0237B"/>
    <w:rsid w:val="00E0276F"/>
    <w:rsid w:val="00E027ED"/>
    <w:rsid w:val="00E02D9F"/>
    <w:rsid w:val="00E0430D"/>
    <w:rsid w:val="00E05077"/>
    <w:rsid w:val="00E0611A"/>
    <w:rsid w:val="00E0628C"/>
    <w:rsid w:val="00E067EA"/>
    <w:rsid w:val="00E104C5"/>
    <w:rsid w:val="00E11C02"/>
    <w:rsid w:val="00E15425"/>
    <w:rsid w:val="00E15F5A"/>
    <w:rsid w:val="00E1613F"/>
    <w:rsid w:val="00E209F8"/>
    <w:rsid w:val="00E2189B"/>
    <w:rsid w:val="00E233FD"/>
    <w:rsid w:val="00E2378C"/>
    <w:rsid w:val="00E23D9C"/>
    <w:rsid w:val="00E25156"/>
    <w:rsid w:val="00E26563"/>
    <w:rsid w:val="00E30199"/>
    <w:rsid w:val="00E30CC3"/>
    <w:rsid w:val="00E33B08"/>
    <w:rsid w:val="00E34413"/>
    <w:rsid w:val="00E36E5C"/>
    <w:rsid w:val="00E37970"/>
    <w:rsid w:val="00E41748"/>
    <w:rsid w:val="00E4288C"/>
    <w:rsid w:val="00E43B88"/>
    <w:rsid w:val="00E45100"/>
    <w:rsid w:val="00E46F5F"/>
    <w:rsid w:val="00E4794B"/>
    <w:rsid w:val="00E51844"/>
    <w:rsid w:val="00E54D22"/>
    <w:rsid w:val="00E55D2A"/>
    <w:rsid w:val="00E57805"/>
    <w:rsid w:val="00E62D7C"/>
    <w:rsid w:val="00E64382"/>
    <w:rsid w:val="00E64905"/>
    <w:rsid w:val="00E6615E"/>
    <w:rsid w:val="00E67F21"/>
    <w:rsid w:val="00E71ED7"/>
    <w:rsid w:val="00E720C6"/>
    <w:rsid w:val="00E729AB"/>
    <w:rsid w:val="00E72BA7"/>
    <w:rsid w:val="00E74E0D"/>
    <w:rsid w:val="00E75962"/>
    <w:rsid w:val="00E76D31"/>
    <w:rsid w:val="00E77A32"/>
    <w:rsid w:val="00E80AF7"/>
    <w:rsid w:val="00E80D7F"/>
    <w:rsid w:val="00E82872"/>
    <w:rsid w:val="00E83996"/>
    <w:rsid w:val="00E85362"/>
    <w:rsid w:val="00E86A23"/>
    <w:rsid w:val="00E87BF3"/>
    <w:rsid w:val="00E91293"/>
    <w:rsid w:val="00E9353E"/>
    <w:rsid w:val="00E94117"/>
    <w:rsid w:val="00E94190"/>
    <w:rsid w:val="00E94937"/>
    <w:rsid w:val="00EA022D"/>
    <w:rsid w:val="00EA13DE"/>
    <w:rsid w:val="00EA1E66"/>
    <w:rsid w:val="00EA374A"/>
    <w:rsid w:val="00EA4CBC"/>
    <w:rsid w:val="00EA549B"/>
    <w:rsid w:val="00EA5B66"/>
    <w:rsid w:val="00EA6618"/>
    <w:rsid w:val="00EA6649"/>
    <w:rsid w:val="00EA67BA"/>
    <w:rsid w:val="00EA7654"/>
    <w:rsid w:val="00EA7FA7"/>
    <w:rsid w:val="00EB0945"/>
    <w:rsid w:val="00EB1272"/>
    <w:rsid w:val="00EB1811"/>
    <w:rsid w:val="00EB63A3"/>
    <w:rsid w:val="00EB7535"/>
    <w:rsid w:val="00EC08BD"/>
    <w:rsid w:val="00EC128E"/>
    <w:rsid w:val="00EC1D85"/>
    <w:rsid w:val="00EC24D3"/>
    <w:rsid w:val="00EC3E75"/>
    <w:rsid w:val="00EC41A4"/>
    <w:rsid w:val="00EC6FC7"/>
    <w:rsid w:val="00ED2663"/>
    <w:rsid w:val="00ED37FA"/>
    <w:rsid w:val="00ED4ABA"/>
    <w:rsid w:val="00ED5110"/>
    <w:rsid w:val="00ED7488"/>
    <w:rsid w:val="00ED76BF"/>
    <w:rsid w:val="00EE1D8E"/>
    <w:rsid w:val="00EE4C29"/>
    <w:rsid w:val="00EE719F"/>
    <w:rsid w:val="00EF25EB"/>
    <w:rsid w:val="00EF3279"/>
    <w:rsid w:val="00EF57F3"/>
    <w:rsid w:val="00EF5E53"/>
    <w:rsid w:val="00EF6CA3"/>
    <w:rsid w:val="00EF7075"/>
    <w:rsid w:val="00F0237A"/>
    <w:rsid w:val="00F03244"/>
    <w:rsid w:val="00F0482A"/>
    <w:rsid w:val="00F04874"/>
    <w:rsid w:val="00F12563"/>
    <w:rsid w:val="00F12610"/>
    <w:rsid w:val="00F140E5"/>
    <w:rsid w:val="00F1413A"/>
    <w:rsid w:val="00F17473"/>
    <w:rsid w:val="00F20803"/>
    <w:rsid w:val="00F21D72"/>
    <w:rsid w:val="00F21E76"/>
    <w:rsid w:val="00F248BF"/>
    <w:rsid w:val="00F267D4"/>
    <w:rsid w:val="00F27455"/>
    <w:rsid w:val="00F27D51"/>
    <w:rsid w:val="00F27D87"/>
    <w:rsid w:val="00F27EC8"/>
    <w:rsid w:val="00F3140C"/>
    <w:rsid w:val="00F324E0"/>
    <w:rsid w:val="00F33181"/>
    <w:rsid w:val="00F339B3"/>
    <w:rsid w:val="00F36C2F"/>
    <w:rsid w:val="00F37CC6"/>
    <w:rsid w:val="00F40E75"/>
    <w:rsid w:val="00F42982"/>
    <w:rsid w:val="00F43547"/>
    <w:rsid w:val="00F446E8"/>
    <w:rsid w:val="00F4526B"/>
    <w:rsid w:val="00F52B87"/>
    <w:rsid w:val="00F532A8"/>
    <w:rsid w:val="00F53728"/>
    <w:rsid w:val="00F53CE8"/>
    <w:rsid w:val="00F55AC1"/>
    <w:rsid w:val="00F560B3"/>
    <w:rsid w:val="00F604EA"/>
    <w:rsid w:val="00F614BF"/>
    <w:rsid w:val="00F624F4"/>
    <w:rsid w:val="00F63712"/>
    <w:rsid w:val="00F64534"/>
    <w:rsid w:val="00F66378"/>
    <w:rsid w:val="00F67BF4"/>
    <w:rsid w:val="00F70BF7"/>
    <w:rsid w:val="00F7259D"/>
    <w:rsid w:val="00F72F72"/>
    <w:rsid w:val="00F74933"/>
    <w:rsid w:val="00F775F3"/>
    <w:rsid w:val="00F77B0E"/>
    <w:rsid w:val="00F80A09"/>
    <w:rsid w:val="00F825DD"/>
    <w:rsid w:val="00F8287F"/>
    <w:rsid w:val="00F84CA7"/>
    <w:rsid w:val="00F85355"/>
    <w:rsid w:val="00F860A0"/>
    <w:rsid w:val="00F86207"/>
    <w:rsid w:val="00F911A1"/>
    <w:rsid w:val="00F92AB9"/>
    <w:rsid w:val="00F94C5C"/>
    <w:rsid w:val="00F97F82"/>
    <w:rsid w:val="00FA0A14"/>
    <w:rsid w:val="00FA1CB0"/>
    <w:rsid w:val="00FA29DC"/>
    <w:rsid w:val="00FA3DB1"/>
    <w:rsid w:val="00FA509E"/>
    <w:rsid w:val="00FA7071"/>
    <w:rsid w:val="00FB03F4"/>
    <w:rsid w:val="00FB0A16"/>
    <w:rsid w:val="00FB16AF"/>
    <w:rsid w:val="00FB28AB"/>
    <w:rsid w:val="00FB4C53"/>
    <w:rsid w:val="00FB4DD9"/>
    <w:rsid w:val="00FB4E6F"/>
    <w:rsid w:val="00FB52CA"/>
    <w:rsid w:val="00FB564B"/>
    <w:rsid w:val="00FC1AFC"/>
    <w:rsid w:val="00FC2424"/>
    <w:rsid w:val="00FC3663"/>
    <w:rsid w:val="00FC394B"/>
    <w:rsid w:val="00FC6470"/>
    <w:rsid w:val="00FC69D0"/>
    <w:rsid w:val="00FC75F6"/>
    <w:rsid w:val="00FC7C94"/>
    <w:rsid w:val="00FD049C"/>
    <w:rsid w:val="00FD0562"/>
    <w:rsid w:val="00FD0706"/>
    <w:rsid w:val="00FD108F"/>
    <w:rsid w:val="00FD1BC1"/>
    <w:rsid w:val="00FD37CC"/>
    <w:rsid w:val="00FD38CC"/>
    <w:rsid w:val="00FD484A"/>
    <w:rsid w:val="00FD5BDA"/>
    <w:rsid w:val="00FD646B"/>
    <w:rsid w:val="00FD6B7F"/>
    <w:rsid w:val="00FD7404"/>
    <w:rsid w:val="00FD7AA0"/>
    <w:rsid w:val="00FE0A75"/>
    <w:rsid w:val="00FE0DEF"/>
    <w:rsid w:val="00FE3B9D"/>
    <w:rsid w:val="00FE5D82"/>
    <w:rsid w:val="00FE6214"/>
    <w:rsid w:val="00FE7974"/>
    <w:rsid w:val="00FE7A05"/>
    <w:rsid w:val="00FF0211"/>
    <w:rsid w:val="00FF34C5"/>
    <w:rsid w:val="00FF605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4">
      <v:textbox inset="5.85pt,.7pt,5.85pt,.7pt"/>
    </o:shapedefaults>
    <o:shapelayout v:ext="edit">
      <o:idmap v:ext="edit" data="2"/>
    </o:shapelayout>
  </w:shapeDefaults>
  <w:decimalSymbol w:val="."/>
  <w:listSeparator w:val=","/>
  <w14:docId w14:val="53043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10B57"/>
    <w:pPr>
      <w:jc w:val="both"/>
    </w:pPr>
    <w:rPr>
      <w:sz w:val="21"/>
    </w:rPr>
  </w:style>
  <w:style w:type="paragraph" w:styleId="10">
    <w:name w:val="heading 1"/>
    <w:basedOn w:val="a0"/>
    <w:next w:val="a0"/>
    <w:link w:val="11"/>
    <w:uiPriority w:val="9"/>
    <w:rsid w:val="00A93D82"/>
    <w:pPr>
      <w:keepNext/>
      <w:outlineLvl w:val="0"/>
    </w:pPr>
    <w:rPr>
      <w:rFonts w:ascii="Arial" w:eastAsia="ＭＳ ゴシック" w:hAnsi="Arial"/>
      <w:sz w:val="24"/>
      <w:szCs w:val="24"/>
    </w:rPr>
  </w:style>
  <w:style w:type="paragraph" w:styleId="20">
    <w:name w:val="heading 2"/>
    <w:basedOn w:val="a0"/>
    <w:next w:val="a0"/>
    <w:link w:val="21"/>
    <w:uiPriority w:val="9"/>
    <w:unhideWhenUsed/>
    <w:rsid w:val="00B50BB6"/>
    <w:pPr>
      <w:keepNext/>
      <w:outlineLvl w:val="1"/>
    </w:pPr>
    <w:rPr>
      <w:rFonts w:eastAsia="ＭＳ ゴシック"/>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ヘッダー (文字)"/>
    <w:link w:val="a5"/>
    <w:uiPriority w:val="99"/>
    <w:rsid w:val="009A3DB0"/>
    <w:rPr>
      <w:rFonts w:ascii="Century" w:hAnsi="Century"/>
      <w:kern w:val="2"/>
      <w:sz w:val="21"/>
    </w:rPr>
  </w:style>
  <w:style w:type="paragraph" w:styleId="a5">
    <w:name w:val="header"/>
    <w:basedOn w:val="a0"/>
    <w:link w:val="a4"/>
    <w:uiPriority w:val="99"/>
    <w:unhideWhenUsed/>
    <w:rsid w:val="009A3DB0"/>
    <w:pPr>
      <w:tabs>
        <w:tab w:val="center" w:pos="4252"/>
        <w:tab w:val="right" w:pos="8504"/>
      </w:tabs>
      <w:snapToGrid w:val="0"/>
    </w:pPr>
    <w:rPr>
      <w:rFonts w:ascii="Century" w:hAnsi="Century"/>
      <w:kern w:val="2"/>
    </w:rPr>
  </w:style>
  <w:style w:type="character" w:customStyle="1" w:styleId="a6">
    <w:name w:val="フッター (文字)"/>
    <w:link w:val="a7"/>
    <w:uiPriority w:val="99"/>
    <w:rsid w:val="009A3DB0"/>
    <w:rPr>
      <w:rFonts w:ascii="Century" w:hAnsi="Century"/>
      <w:kern w:val="2"/>
      <w:sz w:val="21"/>
    </w:rPr>
  </w:style>
  <w:style w:type="paragraph" w:styleId="a7">
    <w:name w:val="footer"/>
    <w:basedOn w:val="a0"/>
    <w:link w:val="a6"/>
    <w:uiPriority w:val="99"/>
    <w:unhideWhenUsed/>
    <w:rsid w:val="009A3DB0"/>
    <w:pPr>
      <w:tabs>
        <w:tab w:val="center" w:pos="4252"/>
        <w:tab w:val="right" w:pos="8504"/>
      </w:tabs>
      <w:snapToGrid w:val="0"/>
    </w:pPr>
    <w:rPr>
      <w:rFonts w:ascii="Century" w:hAnsi="Century"/>
      <w:kern w:val="2"/>
    </w:rPr>
  </w:style>
  <w:style w:type="character" w:customStyle="1" w:styleId="a8">
    <w:name w:val="吹き出し (文字)"/>
    <w:link w:val="a9"/>
    <w:uiPriority w:val="99"/>
    <w:semiHidden/>
    <w:rsid w:val="009A3DB0"/>
    <w:rPr>
      <w:rFonts w:ascii="Arial" w:eastAsia="ＭＳ ゴシック" w:hAnsi="Arial"/>
      <w:kern w:val="2"/>
      <w:sz w:val="18"/>
      <w:szCs w:val="18"/>
    </w:rPr>
  </w:style>
  <w:style w:type="paragraph" w:styleId="a9">
    <w:name w:val="Balloon Text"/>
    <w:basedOn w:val="a0"/>
    <w:link w:val="a8"/>
    <w:uiPriority w:val="99"/>
    <w:semiHidden/>
    <w:unhideWhenUsed/>
    <w:rsid w:val="009A3DB0"/>
    <w:rPr>
      <w:rFonts w:ascii="Arial" w:eastAsia="ＭＳ ゴシック" w:hAnsi="Arial"/>
      <w:kern w:val="2"/>
      <w:sz w:val="18"/>
      <w:szCs w:val="18"/>
    </w:rPr>
  </w:style>
  <w:style w:type="character" w:customStyle="1" w:styleId="aa">
    <w:name w:val="脚注文字列 (文字)"/>
    <w:link w:val="ab"/>
    <w:uiPriority w:val="99"/>
    <w:rsid w:val="00BE0663"/>
    <w:rPr>
      <w:rFonts w:ascii="Century" w:hAnsi="Century"/>
      <w:kern w:val="2"/>
      <w:sz w:val="18"/>
    </w:rPr>
  </w:style>
  <w:style w:type="paragraph" w:styleId="ab">
    <w:name w:val="footnote text"/>
    <w:basedOn w:val="a0"/>
    <w:link w:val="aa"/>
    <w:uiPriority w:val="99"/>
    <w:unhideWhenUsed/>
    <w:rsid w:val="00BE0663"/>
    <w:pPr>
      <w:snapToGrid w:val="0"/>
      <w:jc w:val="left"/>
    </w:pPr>
    <w:rPr>
      <w:rFonts w:ascii="Century" w:hAnsi="Century"/>
      <w:kern w:val="2"/>
      <w:sz w:val="18"/>
    </w:rPr>
  </w:style>
  <w:style w:type="character" w:styleId="ac">
    <w:name w:val="footnote reference"/>
    <w:uiPriority w:val="99"/>
    <w:semiHidden/>
    <w:unhideWhenUsed/>
    <w:rsid w:val="009A3DB0"/>
    <w:rPr>
      <w:vertAlign w:val="superscript"/>
    </w:rPr>
  </w:style>
  <w:style w:type="paragraph" w:customStyle="1" w:styleId="ad">
    <w:name w:val="小見出し"/>
    <w:rsid w:val="009A3DB0"/>
    <w:pPr>
      <w:jc w:val="both"/>
    </w:pPr>
    <w:rPr>
      <w:i/>
      <w:kern w:val="2"/>
      <w:sz w:val="22"/>
      <w:szCs w:val="24"/>
      <w:lang w:val="es-ES"/>
    </w:rPr>
  </w:style>
  <w:style w:type="table" w:styleId="ae">
    <w:name w:val="Table Grid"/>
    <w:basedOn w:val="a2"/>
    <w:rsid w:val="004259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1"/>
    <w:rsid w:val="00CF38D1"/>
  </w:style>
  <w:style w:type="paragraph" w:customStyle="1" w:styleId="Default">
    <w:name w:val="Default"/>
    <w:rsid w:val="0089649D"/>
    <w:pPr>
      <w:widowControl w:val="0"/>
      <w:autoSpaceDE w:val="0"/>
      <w:autoSpaceDN w:val="0"/>
      <w:adjustRightInd w:val="0"/>
      <w:jc w:val="both"/>
    </w:pPr>
    <w:rPr>
      <w:color w:val="000000"/>
      <w:sz w:val="24"/>
      <w:szCs w:val="24"/>
    </w:rPr>
  </w:style>
  <w:style w:type="character" w:customStyle="1" w:styleId="11">
    <w:name w:val="見出し 1 (文字)"/>
    <w:link w:val="10"/>
    <w:uiPriority w:val="9"/>
    <w:rsid w:val="00A93D82"/>
    <w:rPr>
      <w:rFonts w:ascii="Arial" w:eastAsia="ＭＳ ゴシック" w:hAnsi="Arial" w:cs="Times New Roman"/>
      <w:sz w:val="24"/>
      <w:szCs w:val="24"/>
    </w:rPr>
  </w:style>
  <w:style w:type="character" w:customStyle="1" w:styleId="21">
    <w:name w:val="見出し 2 (文字)"/>
    <w:link w:val="20"/>
    <w:uiPriority w:val="9"/>
    <w:rsid w:val="00B50BB6"/>
    <w:rPr>
      <w:rFonts w:eastAsia="ＭＳ ゴシック"/>
      <w:b/>
      <w:sz w:val="21"/>
    </w:rPr>
  </w:style>
  <w:style w:type="paragraph" w:styleId="af0">
    <w:name w:val="endnote text"/>
    <w:basedOn w:val="a0"/>
    <w:link w:val="af1"/>
    <w:uiPriority w:val="99"/>
    <w:semiHidden/>
    <w:unhideWhenUsed/>
    <w:rsid w:val="00B62AF1"/>
    <w:pPr>
      <w:snapToGrid w:val="0"/>
      <w:jc w:val="left"/>
    </w:pPr>
  </w:style>
  <w:style w:type="character" w:customStyle="1" w:styleId="af1">
    <w:name w:val="文末脚注文字列 (文字)"/>
    <w:link w:val="af0"/>
    <w:uiPriority w:val="99"/>
    <w:semiHidden/>
    <w:rsid w:val="00B62AF1"/>
    <w:rPr>
      <w:sz w:val="21"/>
    </w:rPr>
  </w:style>
  <w:style w:type="character" w:styleId="af2">
    <w:name w:val="endnote reference"/>
    <w:uiPriority w:val="99"/>
    <w:semiHidden/>
    <w:unhideWhenUsed/>
    <w:rsid w:val="00B62AF1"/>
    <w:rPr>
      <w:vertAlign w:val="superscript"/>
    </w:rPr>
  </w:style>
  <w:style w:type="numbering" w:customStyle="1" w:styleId="a">
    <w:name w:val="論集スタイル"/>
    <w:uiPriority w:val="99"/>
    <w:rsid w:val="00414EC7"/>
    <w:pPr>
      <w:numPr>
        <w:numId w:val="22"/>
      </w:numPr>
    </w:pPr>
  </w:style>
  <w:style w:type="paragraph" w:customStyle="1" w:styleId="af3">
    <w:name w:val="和文タイトル"/>
    <w:next w:val="af4"/>
    <w:qFormat/>
    <w:rsid w:val="0013315F"/>
    <w:pPr>
      <w:jc w:val="center"/>
    </w:pPr>
    <w:rPr>
      <w:b/>
      <w:sz w:val="28"/>
      <w:szCs w:val="28"/>
    </w:rPr>
  </w:style>
  <w:style w:type="paragraph" w:customStyle="1" w:styleId="af4">
    <w:name w:val="和文サブタイトル"/>
    <w:next w:val="af5"/>
    <w:link w:val="af6"/>
    <w:qFormat/>
    <w:rsid w:val="00957AA2"/>
    <w:pPr>
      <w:jc w:val="center"/>
    </w:pPr>
    <w:rPr>
      <w:b/>
      <w:sz w:val="21"/>
      <w:szCs w:val="28"/>
    </w:rPr>
  </w:style>
  <w:style w:type="paragraph" w:customStyle="1" w:styleId="af5">
    <w:name w:val="和文著者名"/>
    <w:basedOn w:val="a0"/>
    <w:next w:val="af7"/>
    <w:link w:val="af8"/>
    <w:qFormat/>
    <w:rsid w:val="00957AA2"/>
    <w:pPr>
      <w:jc w:val="center"/>
    </w:pPr>
    <w:rPr>
      <w:sz w:val="24"/>
    </w:rPr>
  </w:style>
  <w:style w:type="character" w:customStyle="1" w:styleId="af6">
    <w:name w:val="和文サブタイトル (文字)"/>
    <w:link w:val="af4"/>
    <w:rsid w:val="00957AA2"/>
    <w:rPr>
      <w:b/>
      <w:sz w:val="21"/>
      <w:szCs w:val="28"/>
    </w:rPr>
  </w:style>
  <w:style w:type="paragraph" w:customStyle="1" w:styleId="af7">
    <w:name w:val="和文著者所属"/>
    <w:basedOn w:val="a0"/>
    <w:next w:val="af9"/>
    <w:link w:val="afa"/>
    <w:qFormat/>
    <w:rsid w:val="00957AA2"/>
    <w:pPr>
      <w:jc w:val="center"/>
    </w:pPr>
    <w:rPr>
      <w:szCs w:val="21"/>
    </w:rPr>
  </w:style>
  <w:style w:type="character" w:customStyle="1" w:styleId="af8">
    <w:name w:val="和文著者名 (文字)"/>
    <w:link w:val="af5"/>
    <w:rsid w:val="00957AA2"/>
    <w:rPr>
      <w:sz w:val="24"/>
    </w:rPr>
  </w:style>
  <w:style w:type="paragraph" w:customStyle="1" w:styleId="af9">
    <w:name w:val="和文要旨(見出し)"/>
    <w:basedOn w:val="a0"/>
    <w:next w:val="afb"/>
    <w:link w:val="afc"/>
    <w:qFormat/>
    <w:rsid w:val="00C556CA"/>
    <w:rPr>
      <w:rFonts w:ascii="ＭＳ ゴシック" w:eastAsia="ＭＳ ゴシック" w:hAnsi="ＭＳ ゴシック"/>
      <w:b/>
      <w:szCs w:val="18"/>
    </w:rPr>
  </w:style>
  <w:style w:type="character" w:customStyle="1" w:styleId="afa">
    <w:name w:val="和文著者所属 (文字)"/>
    <w:link w:val="af7"/>
    <w:rsid w:val="00957AA2"/>
    <w:rPr>
      <w:sz w:val="21"/>
      <w:szCs w:val="21"/>
    </w:rPr>
  </w:style>
  <w:style w:type="paragraph" w:customStyle="1" w:styleId="afb">
    <w:name w:val="和文要旨"/>
    <w:basedOn w:val="a0"/>
    <w:next w:val="afd"/>
    <w:link w:val="afe"/>
    <w:qFormat/>
    <w:rsid w:val="002D361B"/>
    <w:pPr>
      <w:ind w:firstLineChars="100" w:firstLine="211"/>
    </w:pPr>
    <w:rPr>
      <w:szCs w:val="18"/>
    </w:rPr>
  </w:style>
  <w:style w:type="character" w:customStyle="1" w:styleId="afc">
    <w:name w:val="和文要旨(見出し) (文字)"/>
    <w:link w:val="af9"/>
    <w:rsid w:val="00C556CA"/>
    <w:rPr>
      <w:rFonts w:ascii="ＭＳ ゴシック" w:eastAsia="ＭＳ ゴシック" w:hAnsi="ＭＳ ゴシック"/>
      <w:b/>
      <w:sz w:val="21"/>
      <w:szCs w:val="18"/>
    </w:rPr>
  </w:style>
  <w:style w:type="paragraph" w:customStyle="1" w:styleId="afd">
    <w:name w:val="和文キーワード(見出し)"/>
    <w:basedOn w:val="a0"/>
    <w:link w:val="aff"/>
    <w:qFormat/>
    <w:rsid w:val="009F2B93"/>
    <w:pPr>
      <w:tabs>
        <w:tab w:val="left" w:pos="8647"/>
      </w:tabs>
    </w:pPr>
    <w:rPr>
      <w:rFonts w:ascii="ＭＳ ゴシック" w:eastAsia="ＭＳ ゴシック" w:hAnsi="ＭＳ ゴシック"/>
      <w:b/>
      <w:szCs w:val="18"/>
    </w:rPr>
  </w:style>
  <w:style w:type="character" w:customStyle="1" w:styleId="afe">
    <w:name w:val="和文要旨 (文字)"/>
    <w:link w:val="afb"/>
    <w:rsid w:val="002D361B"/>
    <w:rPr>
      <w:sz w:val="21"/>
      <w:szCs w:val="18"/>
    </w:rPr>
  </w:style>
  <w:style w:type="paragraph" w:customStyle="1" w:styleId="aff0">
    <w:name w:val="和文キーワード"/>
    <w:basedOn w:val="a0"/>
    <w:next w:val="1"/>
    <w:link w:val="aff1"/>
    <w:qFormat/>
    <w:rsid w:val="009F2B93"/>
    <w:pPr>
      <w:tabs>
        <w:tab w:val="left" w:pos="8647"/>
      </w:tabs>
    </w:pPr>
    <w:rPr>
      <w:szCs w:val="18"/>
    </w:rPr>
  </w:style>
  <w:style w:type="character" w:customStyle="1" w:styleId="aff">
    <w:name w:val="和文キーワード(見出し) (文字)"/>
    <w:link w:val="afd"/>
    <w:rsid w:val="009F2B93"/>
    <w:rPr>
      <w:rFonts w:ascii="ＭＳ ゴシック" w:eastAsia="ＭＳ ゴシック" w:hAnsi="ＭＳ ゴシック"/>
      <w:b/>
      <w:sz w:val="21"/>
      <w:szCs w:val="18"/>
    </w:rPr>
  </w:style>
  <w:style w:type="paragraph" w:customStyle="1" w:styleId="1">
    <w:name w:val="見出し1(大)"/>
    <w:basedOn w:val="20"/>
    <w:link w:val="12"/>
    <w:qFormat/>
    <w:rsid w:val="00CC2DAA"/>
    <w:pPr>
      <w:numPr>
        <w:numId w:val="30"/>
      </w:numPr>
    </w:pPr>
  </w:style>
  <w:style w:type="character" w:customStyle="1" w:styleId="aff1">
    <w:name w:val="和文キーワード (文字)"/>
    <w:link w:val="aff0"/>
    <w:rsid w:val="009F2B93"/>
    <w:rPr>
      <w:sz w:val="21"/>
      <w:szCs w:val="18"/>
    </w:rPr>
  </w:style>
  <w:style w:type="paragraph" w:customStyle="1" w:styleId="1-0">
    <w:name w:val="本文1-0"/>
    <w:basedOn w:val="a0"/>
    <w:link w:val="1-00"/>
    <w:qFormat/>
    <w:rsid w:val="00C54798"/>
    <w:pPr>
      <w:ind w:firstLineChars="100" w:firstLine="211"/>
    </w:pPr>
    <w:rPr>
      <w:szCs w:val="21"/>
    </w:rPr>
  </w:style>
  <w:style w:type="character" w:customStyle="1" w:styleId="12">
    <w:name w:val="見出し1(大) (文字)"/>
    <w:link w:val="1"/>
    <w:rsid w:val="00CC2DAA"/>
    <w:rPr>
      <w:rFonts w:eastAsia="ＭＳ ゴシック"/>
      <w:b/>
      <w:sz w:val="21"/>
    </w:rPr>
  </w:style>
  <w:style w:type="paragraph" w:customStyle="1" w:styleId="2">
    <w:name w:val="見出し2(中)"/>
    <w:basedOn w:val="20"/>
    <w:link w:val="22"/>
    <w:qFormat/>
    <w:rsid w:val="00BE0663"/>
    <w:pPr>
      <w:numPr>
        <w:ilvl w:val="1"/>
        <w:numId w:val="30"/>
      </w:numPr>
    </w:pPr>
  </w:style>
  <w:style w:type="character" w:customStyle="1" w:styleId="1-00">
    <w:name w:val="本文1-0 (文字)"/>
    <w:link w:val="1-0"/>
    <w:rsid w:val="00C54798"/>
    <w:rPr>
      <w:sz w:val="21"/>
      <w:szCs w:val="21"/>
    </w:rPr>
  </w:style>
  <w:style w:type="paragraph" w:customStyle="1" w:styleId="3">
    <w:name w:val="見出し3(小)"/>
    <w:basedOn w:val="20"/>
    <w:link w:val="30"/>
    <w:qFormat/>
    <w:rsid w:val="00BE0663"/>
    <w:pPr>
      <w:numPr>
        <w:ilvl w:val="2"/>
        <w:numId w:val="30"/>
      </w:numPr>
    </w:pPr>
  </w:style>
  <w:style w:type="character" w:customStyle="1" w:styleId="22">
    <w:name w:val="見出し2(中) (文字)"/>
    <w:link w:val="2"/>
    <w:rsid w:val="00BE0663"/>
    <w:rPr>
      <w:rFonts w:eastAsia="ＭＳ ゴシック"/>
      <w:b/>
      <w:sz w:val="21"/>
    </w:rPr>
  </w:style>
  <w:style w:type="paragraph" w:customStyle="1" w:styleId="aff2">
    <w:name w:val="表タイトル"/>
    <w:basedOn w:val="a0"/>
    <w:link w:val="aff3"/>
    <w:qFormat/>
    <w:rsid w:val="00230A66"/>
    <w:pPr>
      <w:ind w:leftChars="1142" w:left="2974" w:hangingChars="268" w:hanging="565"/>
    </w:pPr>
    <w:rPr>
      <w:szCs w:val="22"/>
    </w:rPr>
  </w:style>
  <w:style w:type="character" w:customStyle="1" w:styleId="30">
    <w:name w:val="見出し3(小) (文字)"/>
    <w:link w:val="3"/>
    <w:rsid w:val="00BE0663"/>
    <w:rPr>
      <w:rFonts w:eastAsia="ＭＳ ゴシック"/>
      <w:b/>
      <w:sz w:val="21"/>
    </w:rPr>
  </w:style>
  <w:style w:type="paragraph" w:customStyle="1" w:styleId="aff4">
    <w:name w:val="図タイトル"/>
    <w:basedOn w:val="a0"/>
    <w:link w:val="aff5"/>
    <w:qFormat/>
    <w:rsid w:val="00230A66"/>
    <w:pPr>
      <w:ind w:left="2"/>
      <w:jc w:val="center"/>
    </w:pPr>
    <w:rPr>
      <w:szCs w:val="21"/>
    </w:rPr>
  </w:style>
  <w:style w:type="character" w:customStyle="1" w:styleId="aff3">
    <w:name w:val="表タイトル (文字)"/>
    <w:link w:val="aff2"/>
    <w:rsid w:val="00230A66"/>
    <w:rPr>
      <w:sz w:val="21"/>
      <w:szCs w:val="22"/>
    </w:rPr>
  </w:style>
  <w:style w:type="paragraph" w:customStyle="1" w:styleId="1-2">
    <w:name w:val="箇条書き1-2"/>
    <w:basedOn w:val="a0"/>
    <w:link w:val="1-20"/>
    <w:qFormat/>
    <w:rsid w:val="000526AD"/>
    <w:pPr>
      <w:widowControl w:val="0"/>
      <w:ind w:leftChars="125" w:left="566" w:hangingChars="143" w:hanging="302"/>
    </w:pPr>
    <w:rPr>
      <w:kern w:val="2"/>
      <w:szCs w:val="21"/>
    </w:rPr>
  </w:style>
  <w:style w:type="character" w:customStyle="1" w:styleId="aff5">
    <w:name w:val="図タイトル (文字)"/>
    <w:link w:val="aff4"/>
    <w:rsid w:val="00230A66"/>
    <w:rPr>
      <w:sz w:val="21"/>
      <w:szCs w:val="21"/>
    </w:rPr>
  </w:style>
  <w:style w:type="paragraph" w:customStyle="1" w:styleId="1-3">
    <w:name w:val="例1-3"/>
    <w:basedOn w:val="1-0"/>
    <w:link w:val="1-30"/>
    <w:qFormat/>
    <w:rsid w:val="00103079"/>
    <w:pPr>
      <w:ind w:left="850" w:hangingChars="403" w:hanging="850"/>
    </w:pPr>
    <w:rPr>
      <w:color w:val="000000"/>
    </w:rPr>
  </w:style>
  <w:style w:type="character" w:customStyle="1" w:styleId="1-20">
    <w:name w:val="箇条書き1-2 (文字)"/>
    <w:link w:val="1-2"/>
    <w:rsid w:val="000526AD"/>
    <w:rPr>
      <w:kern w:val="2"/>
      <w:sz w:val="21"/>
      <w:szCs w:val="21"/>
    </w:rPr>
  </w:style>
  <w:style w:type="paragraph" w:customStyle="1" w:styleId="13">
    <w:name w:val="例文1"/>
    <w:basedOn w:val="1-3"/>
    <w:link w:val="14"/>
    <w:rsid w:val="000526AD"/>
    <w:rPr>
      <w:color w:val="auto"/>
    </w:rPr>
  </w:style>
  <w:style w:type="character" w:customStyle="1" w:styleId="1-30">
    <w:name w:val="例1-3 (文字)"/>
    <w:link w:val="1-3"/>
    <w:rsid w:val="00103079"/>
    <w:rPr>
      <w:color w:val="000000"/>
      <w:sz w:val="21"/>
      <w:szCs w:val="21"/>
    </w:rPr>
  </w:style>
  <w:style w:type="paragraph" w:customStyle="1" w:styleId="2-2">
    <w:name w:val="本文引用2-2"/>
    <w:basedOn w:val="a0"/>
    <w:link w:val="2-20"/>
    <w:qFormat/>
    <w:rsid w:val="00DF3157"/>
    <w:pPr>
      <w:ind w:leftChars="201" w:left="424"/>
    </w:pPr>
  </w:style>
  <w:style w:type="character" w:customStyle="1" w:styleId="14">
    <w:name w:val="例文1 (文字)"/>
    <w:link w:val="13"/>
    <w:rsid w:val="000526AD"/>
    <w:rPr>
      <w:color w:val="000000"/>
      <w:sz w:val="21"/>
      <w:szCs w:val="21"/>
    </w:rPr>
  </w:style>
  <w:style w:type="paragraph" w:customStyle="1" w:styleId="2-3">
    <w:name w:val="箇条書き2-3"/>
    <w:basedOn w:val="a0"/>
    <w:link w:val="2-30"/>
    <w:qFormat/>
    <w:rsid w:val="00945206"/>
    <w:pPr>
      <w:ind w:leftChars="201" w:left="709" w:hangingChars="135" w:hanging="285"/>
    </w:pPr>
    <w:rPr>
      <w:szCs w:val="21"/>
    </w:rPr>
  </w:style>
  <w:style w:type="character" w:customStyle="1" w:styleId="2-20">
    <w:name w:val="本文引用2-2 (文字)"/>
    <w:link w:val="2-2"/>
    <w:rsid w:val="00DF3157"/>
    <w:rPr>
      <w:sz w:val="21"/>
      <w:szCs w:val="21"/>
    </w:rPr>
  </w:style>
  <w:style w:type="paragraph" w:customStyle="1" w:styleId="aff6">
    <w:name w:val="参照文献(見出し)"/>
    <w:basedOn w:val="a0"/>
    <w:link w:val="aff7"/>
    <w:qFormat/>
    <w:rsid w:val="0079657C"/>
    <w:rPr>
      <w:rFonts w:ascii="ＭＳ ゴシック" w:eastAsia="ＭＳ ゴシック" w:hAnsi="ＭＳ ゴシック"/>
      <w:b/>
      <w:szCs w:val="21"/>
    </w:rPr>
  </w:style>
  <w:style w:type="character" w:customStyle="1" w:styleId="2-30">
    <w:name w:val="箇条書き2-3 (文字)"/>
    <w:link w:val="2-3"/>
    <w:rsid w:val="00945206"/>
    <w:rPr>
      <w:sz w:val="21"/>
      <w:szCs w:val="21"/>
    </w:rPr>
  </w:style>
  <w:style w:type="paragraph" w:customStyle="1" w:styleId="0-2">
    <w:name w:val="参照文献0-2"/>
    <w:basedOn w:val="a0"/>
    <w:link w:val="0-20"/>
    <w:qFormat/>
    <w:rsid w:val="0079657C"/>
    <w:pPr>
      <w:widowControl w:val="0"/>
      <w:ind w:left="456" w:hangingChars="216" w:hanging="456"/>
    </w:pPr>
    <w:rPr>
      <w:kern w:val="2"/>
      <w:szCs w:val="21"/>
    </w:rPr>
  </w:style>
  <w:style w:type="character" w:customStyle="1" w:styleId="aff7">
    <w:name w:val="参照文献(見出し) (文字)"/>
    <w:link w:val="aff6"/>
    <w:rsid w:val="0079657C"/>
    <w:rPr>
      <w:rFonts w:ascii="ＭＳ ゴシック" w:eastAsia="ＭＳ ゴシック" w:hAnsi="ＭＳ ゴシック"/>
      <w:b/>
      <w:sz w:val="21"/>
      <w:szCs w:val="21"/>
    </w:rPr>
  </w:style>
  <w:style w:type="paragraph" w:customStyle="1" w:styleId="Web">
    <w:name w:val="関連Webサイト(見出し)"/>
    <w:basedOn w:val="20"/>
    <w:link w:val="Web0"/>
    <w:qFormat/>
    <w:rsid w:val="0079657C"/>
  </w:style>
  <w:style w:type="character" w:customStyle="1" w:styleId="0-20">
    <w:name w:val="参照文献0-2 (文字)"/>
    <w:link w:val="0-2"/>
    <w:rsid w:val="0079657C"/>
    <w:rPr>
      <w:kern w:val="2"/>
      <w:sz w:val="21"/>
      <w:szCs w:val="21"/>
    </w:rPr>
  </w:style>
  <w:style w:type="paragraph" w:customStyle="1" w:styleId="aff8">
    <w:name w:val="例文出典(見出し)"/>
    <w:basedOn w:val="20"/>
    <w:link w:val="aff9"/>
    <w:qFormat/>
    <w:rsid w:val="0079657C"/>
  </w:style>
  <w:style w:type="character" w:customStyle="1" w:styleId="Web0">
    <w:name w:val="関連Webサイト(見出し) (文字)"/>
    <w:link w:val="Web"/>
    <w:rsid w:val="0079657C"/>
    <w:rPr>
      <w:rFonts w:eastAsia="ＭＳ ゴシック"/>
      <w:b/>
      <w:sz w:val="21"/>
    </w:rPr>
  </w:style>
  <w:style w:type="paragraph" w:customStyle="1" w:styleId="Web0-0">
    <w:name w:val="関連Webサイト0-0"/>
    <w:basedOn w:val="a0"/>
    <w:link w:val="Web0-00"/>
    <w:qFormat/>
    <w:rsid w:val="0079657C"/>
    <w:rPr>
      <w:szCs w:val="21"/>
    </w:rPr>
  </w:style>
  <w:style w:type="character" w:customStyle="1" w:styleId="aff9">
    <w:name w:val="例文出典(見出し) (文字)"/>
    <w:link w:val="aff8"/>
    <w:rsid w:val="0079657C"/>
    <w:rPr>
      <w:rFonts w:eastAsia="ＭＳ ゴシック"/>
      <w:b/>
      <w:sz w:val="21"/>
    </w:rPr>
  </w:style>
  <w:style w:type="paragraph" w:customStyle="1" w:styleId="0-0">
    <w:name w:val="例文出典0-0"/>
    <w:basedOn w:val="a0"/>
    <w:link w:val="0-00"/>
    <w:qFormat/>
    <w:rsid w:val="00175FB2"/>
    <w:rPr>
      <w:szCs w:val="21"/>
    </w:rPr>
  </w:style>
  <w:style w:type="character" w:customStyle="1" w:styleId="Web0-00">
    <w:name w:val="関連Webサイト0-0 (文字)"/>
    <w:link w:val="Web0-0"/>
    <w:rsid w:val="0079657C"/>
    <w:rPr>
      <w:sz w:val="21"/>
      <w:szCs w:val="21"/>
    </w:rPr>
  </w:style>
  <w:style w:type="paragraph" w:customStyle="1" w:styleId="2-21">
    <w:name w:val="例文出典2-2"/>
    <w:basedOn w:val="a0"/>
    <w:link w:val="2-22"/>
    <w:qFormat/>
    <w:rsid w:val="00175FB2"/>
    <w:pPr>
      <w:ind w:leftChars="201" w:left="426" w:hanging="2"/>
    </w:pPr>
    <w:rPr>
      <w:color w:val="000000"/>
      <w:szCs w:val="21"/>
    </w:rPr>
  </w:style>
  <w:style w:type="character" w:customStyle="1" w:styleId="0-00">
    <w:name w:val="例文出典0-0 (文字)"/>
    <w:link w:val="0-0"/>
    <w:rsid w:val="00175FB2"/>
    <w:rPr>
      <w:sz w:val="21"/>
      <w:szCs w:val="21"/>
    </w:rPr>
  </w:style>
  <w:style w:type="paragraph" w:customStyle="1" w:styleId="affa">
    <w:name w:val="英文タイトル&amp;サブタイトル"/>
    <w:basedOn w:val="a0"/>
    <w:link w:val="affb"/>
    <w:qFormat/>
    <w:rsid w:val="0051276A"/>
    <w:pPr>
      <w:jc w:val="center"/>
    </w:pPr>
    <w:rPr>
      <w:b/>
      <w:sz w:val="28"/>
    </w:rPr>
  </w:style>
  <w:style w:type="character" w:customStyle="1" w:styleId="2-22">
    <w:name w:val="例文出典2-2 (文字)"/>
    <w:link w:val="2-21"/>
    <w:rsid w:val="00175FB2"/>
    <w:rPr>
      <w:color w:val="000000"/>
      <w:sz w:val="21"/>
      <w:szCs w:val="21"/>
    </w:rPr>
  </w:style>
  <w:style w:type="paragraph" w:customStyle="1" w:styleId="affc">
    <w:name w:val="英文著者名"/>
    <w:basedOn w:val="a0"/>
    <w:link w:val="affd"/>
    <w:qFormat/>
    <w:rsid w:val="0051276A"/>
    <w:pPr>
      <w:jc w:val="center"/>
    </w:pPr>
    <w:rPr>
      <w:sz w:val="24"/>
    </w:rPr>
  </w:style>
  <w:style w:type="character" w:customStyle="1" w:styleId="affb">
    <w:name w:val="英文タイトル&amp;サブタイトル (文字)"/>
    <w:link w:val="affa"/>
    <w:rsid w:val="0051276A"/>
    <w:rPr>
      <w:b/>
      <w:sz w:val="28"/>
    </w:rPr>
  </w:style>
  <w:style w:type="paragraph" w:customStyle="1" w:styleId="affe">
    <w:name w:val="英文著者所属"/>
    <w:basedOn w:val="a0"/>
    <w:link w:val="afff"/>
    <w:qFormat/>
    <w:rsid w:val="0051276A"/>
    <w:pPr>
      <w:jc w:val="center"/>
    </w:pPr>
    <w:rPr>
      <w:szCs w:val="21"/>
    </w:rPr>
  </w:style>
  <w:style w:type="character" w:customStyle="1" w:styleId="affd">
    <w:name w:val="英文著者名 (文字)"/>
    <w:link w:val="affc"/>
    <w:rsid w:val="0051276A"/>
    <w:rPr>
      <w:sz w:val="24"/>
    </w:rPr>
  </w:style>
  <w:style w:type="paragraph" w:customStyle="1" w:styleId="afff0">
    <w:name w:val="英文要旨(見出し)"/>
    <w:basedOn w:val="a0"/>
    <w:link w:val="afff1"/>
    <w:qFormat/>
    <w:rsid w:val="0051276A"/>
    <w:pPr>
      <w:ind w:right="-2"/>
    </w:pPr>
    <w:rPr>
      <w:b/>
      <w:szCs w:val="21"/>
    </w:rPr>
  </w:style>
  <w:style w:type="character" w:customStyle="1" w:styleId="afff">
    <w:name w:val="英文著者所属 (文字)"/>
    <w:link w:val="affe"/>
    <w:rsid w:val="0051276A"/>
    <w:rPr>
      <w:sz w:val="21"/>
      <w:szCs w:val="21"/>
    </w:rPr>
  </w:style>
  <w:style w:type="paragraph" w:customStyle="1" w:styleId="0-01">
    <w:name w:val="英文要旨0-0"/>
    <w:basedOn w:val="a0"/>
    <w:next w:val="2-0"/>
    <w:link w:val="0-02"/>
    <w:qFormat/>
    <w:rsid w:val="0051276A"/>
    <w:pPr>
      <w:ind w:right="-2"/>
    </w:pPr>
    <w:rPr>
      <w:szCs w:val="21"/>
    </w:rPr>
  </w:style>
  <w:style w:type="character" w:customStyle="1" w:styleId="afff1">
    <w:name w:val="英文要旨(見出し) (文字)"/>
    <w:link w:val="afff0"/>
    <w:rsid w:val="0051276A"/>
    <w:rPr>
      <w:b/>
      <w:sz w:val="21"/>
      <w:szCs w:val="21"/>
    </w:rPr>
  </w:style>
  <w:style w:type="paragraph" w:customStyle="1" w:styleId="2-0">
    <w:name w:val="英文要旨2-0"/>
    <w:basedOn w:val="a0"/>
    <w:link w:val="2-00"/>
    <w:qFormat/>
    <w:rsid w:val="0051276A"/>
    <w:pPr>
      <w:ind w:right="-2" w:firstLineChars="250" w:firstLine="527"/>
    </w:pPr>
    <w:rPr>
      <w:szCs w:val="21"/>
    </w:rPr>
  </w:style>
  <w:style w:type="character" w:customStyle="1" w:styleId="0-02">
    <w:name w:val="英文要旨0-0 (文字)"/>
    <w:link w:val="0-01"/>
    <w:rsid w:val="0051276A"/>
    <w:rPr>
      <w:sz w:val="21"/>
      <w:szCs w:val="21"/>
    </w:rPr>
  </w:style>
  <w:style w:type="paragraph" w:customStyle="1" w:styleId="afff2">
    <w:name w:val="英文キーワード(見出し)"/>
    <w:basedOn w:val="a0"/>
    <w:link w:val="afff3"/>
    <w:qFormat/>
    <w:rsid w:val="0051276A"/>
    <w:pPr>
      <w:ind w:right="-2"/>
    </w:pPr>
    <w:rPr>
      <w:b/>
      <w:szCs w:val="21"/>
    </w:rPr>
  </w:style>
  <w:style w:type="character" w:customStyle="1" w:styleId="2-00">
    <w:name w:val="英文要旨2-0 (文字)"/>
    <w:link w:val="2-0"/>
    <w:rsid w:val="0051276A"/>
    <w:rPr>
      <w:sz w:val="21"/>
      <w:szCs w:val="21"/>
    </w:rPr>
  </w:style>
  <w:style w:type="paragraph" w:customStyle="1" w:styleId="afff4">
    <w:name w:val="英文キーワード"/>
    <w:basedOn w:val="a0"/>
    <w:link w:val="afff5"/>
    <w:qFormat/>
    <w:rsid w:val="0051276A"/>
    <w:pPr>
      <w:ind w:right="-2"/>
    </w:pPr>
    <w:rPr>
      <w:szCs w:val="21"/>
    </w:rPr>
  </w:style>
  <w:style w:type="character" w:customStyle="1" w:styleId="afff3">
    <w:name w:val="英文キーワード(見出し) (文字)"/>
    <w:link w:val="afff2"/>
    <w:rsid w:val="0051276A"/>
    <w:rPr>
      <w:b/>
      <w:sz w:val="21"/>
      <w:szCs w:val="21"/>
    </w:rPr>
  </w:style>
  <w:style w:type="character" w:customStyle="1" w:styleId="afff5">
    <w:name w:val="英文キーワード (文字)"/>
    <w:link w:val="afff4"/>
    <w:rsid w:val="0051276A"/>
    <w:rPr>
      <w:sz w:val="21"/>
      <w:szCs w:val="21"/>
    </w:rPr>
  </w:style>
  <w:style w:type="character" w:styleId="afff6">
    <w:name w:val="annotation reference"/>
    <w:uiPriority w:val="99"/>
    <w:semiHidden/>
    <w:unhideWhenUsed/>
    <w:rsid w:val="00DE2215"/>
    <w:rPr>
      <w:sz w:val="18"/>
      <w:szCs w:val="18"/>
    </w:rPr>
  </w:style>
  <w:style w:type="paragraph" w:styleId="afff7">
    <w:name w:val="annotation text"/>
    <w:basedOn w:val="a0"/>
    <w:link w:val="afff8"/>
    <w:uiPriority w:val="99"/>
    <w:unhideWhenUsed/>
    <w:rsid w:val="00DE2215"/>
    <w:pPr>
      <w:jc w:val="left"/>
    </w:pPr>
  </w:style>
  <w:style w:type="character" w:customStyle="1" w:styleId="afff8">
    <w:name w:val="コメント文字列 (文字)"/>
    <w:link w:val="afff7"/>
    <w:uiPriority w:val="99"/>
    <w:rsid w:val="00DE2215"/>
    <w:rPr>
      <w:sz w:val="21"/>
    </w:rPr>
  </w:style>
  <w:style w:type="paragraph" w:styleId="afff9">
    <w:name w:val="annotation subject"/>
    <w:basedOn w:val="afff7"/>
    <w:next w:val="afff7"/>
    <w:link w:val="afffa"/>
    <w:uiPriority w:val="99"/>
    <w:semiHidden/>
    <w:unhideWhenUsed/>
    <w:rsid w:val="00DE2215"/>
    <w:rPr>
      <w:b/>
      <w:bCs/>
    </w:rPr>
  </w:style>
  <w:style w:type="character" w:customStyle="1" w:styleId="afffa">
    <w:name w:val="コメント内容 (文字)"/>
    <w:link w:val="afff9"/>
    <w:uiPriority w:val="99"/>
    <w:semiHidden/>
    <w:rsid w:val="00DE2215"/>
    <w:rPr>
      <w:b/>
      <w:bCs/>
      <w:sz w:val="21"/>
    </w:rPr>
  </w:style>
  <w:style w:type="character" w:styleId="afffb">
    <w:name w:val="Hyperlink"/>
    <w:uiPriority w:val="99"/>
    <w:unhideWhenUsed/>
    <w:rsid w:val="006410D7"/>
    <w:rPr>
      <w:color w:val="0000FF"/>
      <w:u w:val="single"/>
    </w:rPr>
  </w:style>
  <w:style w:type="character" w:styleId="afffc">
    <w:name w:val="Unresolved Mention"/>
    <w:uiPriority w:val="99"/>
    <w:semiHidden/>
    <w:unhideWhenUsed/>
    <w:rsid w:val="006410D7"/>
    <w:rPr>
      <w:color w:val="605E5C"/>
      <w:shd w:val="clear" w:color="auto" w:fill="E1DFDD"/>
    </w:rPr>
  </w:style>
  <w:style w:type="paragraph" w:styleId="afffd">
    <w:name w:val="Revision"/>
    <w:hidden/>
    <w:uiPriority w:val="99"/>
    <w:semiHidden/>
    <w:rsid w:val="00867DB6"/>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003563">
      <w:bodyDiv w:val="1"/>
      <w:marLeft w:val="0"/>
      <w:marRight w:val="0"/>
      <w:marTop w:val="0"/>
      <w:marBottom w:val="0"/>
      <w:divBdr>
        <w:top w:val="none" w:sz="0" w:space="0" w:color="auto"/>
        <w:left w:val="none" w:sz="0" w:space="0" w:color="auto"/>
        <w:bottom w:val="none" w:sz="0" w:space="0" w:color="auto"/>
        <w:right w:val="none" w:sz="0" w:space="0" w:color="auto"/>
      </w:divBdr>
      <w:divsChild>
        <w:div w:id="699211058">
          <w:marLeft w:val="0"/>
          <w:marRight w:val="0"/>
          <w:marTop w:val="0"/>
          <w:marBottom w:val="0"/>
          <w:divBdr>
            <w:top w:val="none" w:sz="0" w:space="0" w:color="auto"/>
            <w:left w:val="none" w:sz="0" w:space="0" w:color="auto"/>
            <w:bottom w:val="none" w:sz="0" w:space="0" w:color="auto"/>
            <w:right w:val="none" w:sz="0" w:space="0" w:color="auto"/>
          </w:divBdr>
          <w:divsChild>
            <w:div w:id="321276889">
              <w:marLeft w:val="0"/>
              <w:marRight w:val="0"/>
              <w:marTop w:val="0"/>
              <w:marBottom w:val="0"/>
              <w:divBdr>
                <w:top w:val="none" w:sz="0" w:space="0" w:color="auto"/>
                <w:left w:val="none" w:sz="0" w:space="0" w:color="auto"/>
                <w:bottom w:val="none" w:sz="0" w:space="0" w:color="auto"/>
                <w:right w:val="none" w:sz="0" w:space="0" w:color="auto"/>
              </w:divBdr>
            </w:div>
            <w:div w:id="1825660555">
              <w:marLeft w:val="0"/>
              <w:marRight w:val="0"/>
              <w:marTop w:val="0"/>
              <w:marBottom w:val="0"/>
              <w:divBdr>
                <w:top w:val="none" w:sz="0" w:space="0" w:color="auto"/>
                <w:left w:val="none" w:sz="0" w:space="0" w:color="auto"/>
                <w:bottom w:val="none" w:sz="0" w:space="0" w:color="auto"/>
                <w:right w:val="none" w:sz="0" w:space="0" w:color="auto"/>
              </w:divBdr>
            </w:div>
            <w:div w:id="18563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555673">
      <w:bodyDiv w:val="1"/>
      <w:marLeft w:val="0"/>
      <w:marRight w:val="0"/>
      <w:marTop w:val="0"/>
      <w:marBottom w:val="0"/>
      <w:divBdr>
        <w:top w:val="none" w:sz="0" w:space="0" w:color="auto"/>
        <w:left w:val="none" w:sz="0" w:space="0" w:color="auto"/>
        <w:bottom w:val="none" w:sz="0" w:space="0" w:color="auto"/>
        <w:right w:val="none" w:sz="0" w:space="0" w:color="auto"/>
      </w:divBdr>
      <w:divsChild>
        <w:div w:id="1857842855">
          <w:marLeft w:val="0"/>
          <w:marRight w:val="0"/>
          <w:marTop w:val="0"/>
          <w:marBottom w:val="0"/>
          <w:divBdr>
            <w:top w:val="none" w:sz="0" w:space="0" w:color="auto"/>
            <w:left w:val="none" w:sz="0" w:space="0" w:color="auto"/>
            <w:bottom w:val="none" w:sz="0" w:space="0" w:color="auto"/>
            <w:right w:val="none" w:sz="0" w:space="0" w:color="auto"/>
          </w:divBdr>
          <w:divsChild>
            <w:div w:id="865141989">
              <w:marLeft w:val="0"/>
              <w:marRight w:val="0"/>
              <w:marTop w:val="0"/>
              <w:marBottom w:val="0"/>
              <w:divBdr>
                <w:top w:val="none" w:sz="0" w:space="0" w:color="auto"/>
                <w:left w:val="none" w:sz="0" w:space="0" w:color="auto"/>
                <w:bottom w:val="none" w:sz="0" w:space="0" w:color="auto"/>
                <w:right w:val="none" w:sz="0" w:space="0" w:color="auto"/>
              </w:divBdr>
            </w:div>
            <w:div w:id="1032607596">
              <w:marLeft w:val="0"/>
              <w:marRight w:val="0"/>
              <w:marTop w:val="0"/>
              <w:marBottom w:val="0"/>
              <w:divBdr>
                <w:top w:val="none" w:sz="0" w:space="0" w:color="auto"/>
                <w:left w:val="none" w:sz="0" w:space="0" w:color="auto"/>
                <w:bottom w:val="none" w:sz="0" w:space="0" w:color="auto"/>
                <w:right w:val="none" w:sz="0" w:space="0" w:color="auto"/>
              </w:divBdr>
            </w:div>
            <w:div w:id="157084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3979">
      <w:bodyDiv w:val="1"/>
      <w:marLeft w:val="0"/>
      <w:marRight w:val="0"/>
      <w:marTop w:val="0"/>
      <w:marBottom w:val="0"/>
      <w:divBdr>
        <w:top w:val="none" w:sz="0" w:space="0" w:color="auto"/>
        <w:left w:val="none" w:sz="0" w:space="0" w:color="auto"/>
        <w:bottom w:val="none" w:sz="0" w:space="0" w:color="auto"/>
        <w:right w:val="none" w:sz="0" w:space="0" w:color="auto"/>
      </w:divBdr>
      <w:divsChild>
        <w:div w:id="1714428284">
          <w:marLeft w:val="432"/>
          <w:marRight w:val="0"/>
          <w:marTop w:val="72"/>
          <w:marBottom w:val="0"/>
          <w:divBdr>
            <w:top w:val="none" w:sz="0" w:space="0" w:color="auto"/>
            <w:left w:val="none" w:sz="0" w:space="0" w:color="auto"/>
            <w:bottom w:val="none" w:sz="0" w:space="0" w:color="auto"/>
            <w:right w:val="none" w:sz="0" w:space="0" w:color="auto"/>
          </w:divBdr>
        </w:div>
      </w:divsChild>
    </w:div>
    <w:div w:id="1352343946">
      <w:bodyDiv w:val="1"/>
      <w:marLeft w:val="0"/>
      <w:marRight w:val="0"/>
      <w:marTop w:val="0"/>
      <w:marBottom w:val="0"/>
      <w:divBdr>
        <w:top w:val="none" w:sz="0" w:space="0" w:color="auto"/>
        <w:left w:val="none" w:sz="0" w:space="0" w:color="auto"/>
        <w:bottom w:val="none" w:sz="0" w:space="0" w:color="auto"/>
        <w:right w:val="none" w:sz="0" w:space="0" w:color="auto"/>
      </w:divBdr>
      <w:divsChild>
        <w:div w:id="1624462691">
          <w:marLeft w:val="0"/>
          <w:marRight w:val="0"/>
          <w:marTop w:val="0"/>
          <w:marBottom w:val="0"/>
          <w:divBdr>
            <w:top w:val="none" w:sz="0" w:space="0" w:color="auto"/>
            <w:left w:val="none" w:sz="0" w:space="0" w:color="auto"/>
            <w:bottom w:val="none" w:sz="0" w:space="0" w:color="auto"/>
            <w:right w:val="none" w:sz="0" w:space="0" w:color="auto"/>
          </w:divBdr>
          <w:divsChild>
            <w:div w:id="64766754">
              <w:marLeft w:val="0"/>
              <w:marRight w:val="0"/>
              <w:marTop w:val="0"/>
              <w:marBottom w:val="0"/>
              <w:divBdr>
                <w:top w:val="none" w:sz="0" w:space="0" w:color="auto"/>
                <w:left w:val="none" w:sz="0" w:space="0" w:color="auto"/>
                <w:bottom w:val="none" w:sz="0" w:space="0" w:color="auto"/>
                <w:right w:val="none" w:sz="0" w:space="0" w:color="auto"/>
              </w:divBdr>
            </w:div>
            <w:div w:id="1334339016">
              <w:marLeft w:val="0"/>
              <w:marRight w:val="0"/>
              <w:marTop w:val="0"/>
              <w:marBottom w:val="0"/>
              <w:divBdr>
                <w:top w:val="none" w:sz="0" w:space="0" w:color="auto"/>
                <w:left w:val="none" w:sz="0" w:space="0" w:color="auto"/>
                <w:bottom w:val="none" w:sz="0" w:space="0" w:color="auto"/>
                <w:right w:val="none" w:sz="0" w:space="0" w:color="auto"/>
              </w:divBdr>
            </w:div>
            <w:div w:id="21278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532589">
      <w:bodyDiv w:val="1"/>
      <w:marLeft w:val="0"/>
      <w:marRight w:val="0"/>
      <w:marTop w:val="0"/>
      <w:marBottom w:val="0"/>
      <w:divBdr>
        <w:top w:val="none" w:sz="0" w:space="0" w:color="auto"/>
        <w:left w:val="none" w:sz="0" w:space="0" w:color="auto"/>
        <w:bottom w:val="none" w:sz="0" w:space="0" w:color="auto"/>
        <w:right w:val="none" w:sz="0" w:space="0" w:color="auto"/>
      </w:divBdr>
      <w:divsChild>
        <w:div w:id="717508269">
          <w:marLeft w:val="0"/>
          <w:marRight w:val="0"/>
          <w:marTop w:val="0"/>
          <w:marBottom w:val="0"/>
          <w:divBdr>
            <w:top w:val="none" w:sz="0" w:space="0" w:color="auto"/>
            <w:left w:val="none" w:sz="0" w:space="0" w:color="auto"/>
            <w:bottom w:val="none" w:sz="0" w:space="0" w:color="auto"/>
            <w:right w:val="none" w:sz="0" w:space="0" w:color="auto"/>
          </w:divBdr>
          <w:divsChild>
            <w:div w:id="583106370">
              <w:marLeft w:val="0"/>
              <w:marRight w:val="0"/>
              <w:marTop w:val="0"/>
              <w:marBottom w:val="0"/>
              <w:divBdr>
                <w:top w:val="none" w:sz="0" w:space="0" w:color="auto"/>
                <w:left w:val="none" w:sz="0" w:space="0" w:color="auto"/>
                <w:bottom w:val="none" w:sz="0" w:space="0" w:color="auto"/>
                <w:right w:val="none" w:sz="0" w:space="0" w:color="auto"/>
              </w:divBdr>
            </w:div>
            <w:div w:id="690378629">
              <w:marLeft w:val="0"/>
              <w:marRight w:val="0"/>
              <w:marTop w:val="0"/>
              <w:marBottom w:val="0"/>
              <w:divBdr>
                <w:top w:val="none" w:sz="0" w:space="0" w:color="auto"/>
                <w:left w:val="none" w:sz="0" w:space="0" w:color="auto"/>
                <w:bottom w:val="none" w:sz="0" w:space="0" w:color="auto"/>
                <w:right w:val="none" w:sz="0" w:space="0" w:color="auto"/>
              </w:divBdr>
            </w:div>
            <w:div w:id="1030955979">
              <w:marLeft w:val="0"/>
              <w:marRight w:val="0"/>
              <w:marTop w:val="0"/>
              <w:marBottom w:val="0"/>
              <w:divBdr>
                <w:top w:val="none" w:sz="0" w:space="0" w:color="auto"/>
                <w:left w:val="none" w:sz="0" w:space="0" w:color="auto"/>
                <w:bottom w:val="none" w:sz="0" w:space="0" w:color="auto"/>
                <w:right w:val="none" w:sz="0" w:space="0" w:color="auto"/>
              </w:divBdr>
            </w:div>
            <w:div w:id="1308899146">
              <w:marLeft w:val="0"/>
              <w:marRight w:val="0"/>
              <w:marTop w:val="0"/>
              <w:marBottom w:val="0"/>
              <w:divBdr>
                <w:top w:val="none" w:sz="0" w:space="0" w:color="auto"/>
                <w:left w:val="none" w:sz="0" w:space="0" w:color="auto"/>
                <w:bottom w:val="none" w:sz="0" w:space="0" w:color="auto"/>
                <w:right w:val="none" w:sz="0" w:space="0" w:color="auto"/>
              </w:divBdr>
            </w:div>
            <w:div w:id="156868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15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DFAFB-94E4-45AC-8FB6-3BFFF6363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14</Words>
  <Characters>2935</Characters>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dcterms:created xsi:type="dcterms:W3CDTF">2023-02-17T03:17:00Z</dcterms:created>
  <dcterms:modified xsi:type="dcterms:W3CDTF">2025-07-18T06:29:00Z</dcterms:modified>
</cp:coreProperties>
</file>